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2D3DE2" w14:textId="3CAC097D" w:rsidR="001831BE" w:rsidRPr="00F802EC" w:rsidRDefault="003E560E" w:rsidP="00984879">
      <w:pPr>
        <w:spacing w:line="259" w:lineRule="auto"/>
        <w:ind w:left="3600"/>
        <w:rPr>
          <w:rFonts w:ascii="Times New Roman" w:hAnsi="Times New Roman" w:cs="Times New Roman"/>
          <w:b/>
          <w:iCs/>
          <w:sz w:val="36"/>
          <w:szCs w:val="36"/>
        </w:rPr>
      </w:pPr>
      <w:r w:rsidRPr="00F802EC">
        <w:rPr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0CA7EBD2" wp14:editId="7DC8393A">
            <wp:simplePos x="0" y="0"/>
            <wp:positionH relativeFrom="margin">
              <wp:align>left</wp:align>
            </wp:positionH>
            <wp:positionV relativeFrom="margin">
              <wp:posOffset>342900</wp:posOffset>
            </wp:positionV>
            <wp:extent cx="1381125" cy="1276350"/>
            <wp:effectExtent l="0" t="0" r="9525" b="0"/>
            <wp:wrapSquare wrapText="bothSides"/>
            <wp:docPr id="1" name="Picture 1" descr="NIBcr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IBcr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31BE" w:rsidRPr="00F802EC">
        <w:rPr>
          <w:rFonts w:ascii="Times New Roman" w:hAnsi="Times New Roman" w:cs="Times New Roman"/>
          <w:b/>
          <w:iCs/>
          <w:sz w:val="36"/>
          <w:szCs w:val="36"/>
        </w:rPr>
        <w:t>Turks &amp; Caicos Islands</w:t>
      </w:r>
      <w:r w:rsidR="00984879">
        <w:rPr>
          <w:rFonts w:ascii="Times New Roman" w:hAnsi="Times New Roman" w:cs="Times New Roman"/>
          <w:b/>
          <w:iCs/>
          <w:sz w:val="36"/>
          <w:szCs w:val="36"/>
        </w:rPr>
        <w:t xml:space="preserve"> </w:t>
      </w:r>
      <w:r w:rsidR="001831BE" w:rsidRPr="00F802EC">
        <w:rPr>
          <w:rFonts w:ascii="Times New Roman" w:hAnsi="Times New Roman" w:cs="Times New Roman"/>
          <w:b/>
          <w:iCs/>
          <w:sz w:val="36"/>
          <w:szCs w:val="36"/>
        </w:rPr>
        <w:t>National Insurance Board</w:t>
      </w:r>
    </w:p>
    <w:p w14:paraId="11ABFF4A" w14:textId="31CC459F" w:rsidR="001831BE" w:rsidRPr="00F802EC" w:rsidRDefault="001831BE" w:rsidP="003E560E">
      <w:pPr>
        <w:jc w:val="center"/>
        <w:rPr>
          <w:rFonts w:ascii="Times New Roman" w:hAnsi="Times New Roman" w:cs="Times New Roman"/>
          <w:b/>
          <w:iCs/>
          <w:sz w:val="48"/>
          <w:szCs w:val="48"/>
        </w:rPr>
      </w:pPr>
      <w:r w:rsidRPr="00F802EC">
        <w:rPr>
          <w:rFonts w:ascii="Times New Roman" w:hAnsi="Times New Roman" w:cs="Times New Roman"/>
          <w:b/>
          <w:iCs/>
          <w:sz w:val="48"/>
          <w:szCs w:val="48"/>
        </w:rPr>
        <w:t>Board Meeting</w:t>
      </w:r>
      <w:r w:rsidR="006B3DF1">
        <w:rPr>
          <w:rFonts w:ascii="Times New Roman" w:hAnsi="Times New Roman" w:cs="Times New Roman"/>
          <w:b/>
          <w:iCs/>
          <w:sz w:val="48"/>
          <w:szCs w:val="48"/>
        </w:rPr>
        <w:t xml:space="preserve"> Summary</w:t>
      </w:r>
    </w:p>
    <w:p w14:paraId="0190E47F" w14:textId="77777777" w:rsidR="00984879" w:rsidRDefault="00984879" w:rsidP="003E560E">
      <w:pPr>
        <w:pStyle w:val="NoSpacing"/>
        <w:jc w:val="center"/>
        <w:rPr>
          <w:rFonts w:ascii="Times New Roman" w:hAnsi="Times New Roman" w:cs="Times New Roman"/>
          <w:sz w:val="32"/>
          <w:szCs w:val="32"/>
          <w:lang w:val="en-GB"/>
        </w:rPr>
      </w:pPr>
    </w:p>
    <w:p w14:paraId="190E9CD1" w14:textId="123B1925" w:rsidR="001831BE" w:rsidRPr="00F802EC" w:rsidRDefault="00395A42" w:rsidP="00BA4513">
      <w:pPr>
        <w:pStyle w:val="NoSpacing"/>
        <w:jc w:val="center"/>
        <w:rPr>
          <w:rFonts w:ascii="Times New Roman" w:hAnsi="Times New Roman" w:cs="Times New Roman"/>
          <w:sz w:val="32"/>
          <w:szCs w:val="32"/>
          <w:lang w:val="en-GB"/>
        </w:rPr>
      </w:pPr>
      <w:r w:rsidRPr="00F802EC">
        <w:rPr>
          <w:rFonts w:ascii="Times New Roman" w:hAnsi="Times New Roman" w:cs="Times New Roman"/>
          <w:sz w:val="32"/>
          <w:szCs w:val="32"/>
          <w:lang w:val="en-GB"/>
        </w:rPr>
        <w:t>The National Insurance</w:t>
      </w:r>
      <w:r w:rsidR="001831BE" w:rsidRPr="00F802EC">
        <w:rPr>
          <w:rFonts w:ascii="Times New Roman" w:hAnsi="Times New Roman" w:cs="Times New Roman"/>
          <w:sz w:val="32"/>
          <w:szCs w:val="32"/>
          <w:lang w:val="en-GB"/>
        </w:rPr>
        <w:t xml:space="preserve"> Board </w:t>
      </w:r>
      <w:r w:rsidRPr="00F802EC">
        <w:rPr>
          <w:rFonts w:ascii="Times New Roman" w:hAnsi="Times New Roman" w:cs="Times New Roman"/>
          <w:sz w:val="32"/>
          <w:szCs w:val="32"/>
          <w:lang w:val="en-GB"/>
        </w:rPr>
        <w:t>met</w:t>
      </w:r>
      <w:r w:rsidR="001831BE" w:rsidRPr="00F802EC">
        <w:rPr>
          <w:rFonts w:ascii="Times New Roman" w:hAnsi="Times New Roman" w:cs="Times New Roman"/>
          <w:sz w:val="32"/>
          <w:szCs w:val="32"/>
          <w:lang w:val="en-GB"/>
        </w:rPr>
        <w:t xml:space="preserve"> on </w:t>
      </w:r>
      <w:r w:rsidR="00BC30E6">
        <w:rPr>
          <w:rFonts w:ascii="Times New Roman" w:hAnsi="Times New Roman" w:cs="Times New Roman"/>
          <w:sz w:val="32"/>
          <w:szCs w:val="32"/>
          <w:lang w:val="en-GB"/>
        </w:rPr>
        <w:t>Thursday</w:t>
      </w:r>
      <w:r w:rsidR="00F0343C" w:rsidRPr="00F802EC">
        <w:rPr>
          <w:rFonts w:ascii="Times New Roman" w:hAnsi="Times New Roman" w:cs="Times New Roman"/>
          <w:sz w:val="32"/>
          <w:szCs w:val="32"/>
          <w:lang w:val="en-GB"/>
        </w:rPr>
        <w:t>,</w:t>
      </w:r>
      <w:r w:rsidR="00BA4513">
        <w:rPr>
          <w:rFonts w:ascii="Times New Roman" w:hAnsi="Times New Roman" w:cs="Times New Roman"/>
          <w:sz w:val="32"/>
          <w:szCs w:val="32"/>
          <w:lang w:val="en-GB"/>
        </w:rPr>
        <w:t xml:space="preserve"> </w:t>
      </w:r>
      <w:r w:rsidR="00BC30E6">
        <w:rPr>
          <w:rFonts w:ascii="Times New Roman" w:hAnsi="Times New Roman" w:cs="Times New Roman"/>
          <w:sz w:val="32"/>
          <w:szCs w:val="32"/>
          <w:lang w:val="en-GB"/>
        </w:rPr>
        <w:t xml:space="preserve">January </w:t>
      </w:r>
      <w:r w:rsidR="00003FA9">
        <w:rPr>
          <w:rFonts w:ascii="Times New Roman" w:hAnsi="Times New Roman" w:cs="Times New Roman"/>
          <w:sz w:val="32"/>
          <w:szCs w:val="32"/>
          <w:lang w:val="en-GB"/>
        </w:rPr>
        <w:t>22, 2026</w:t>
      </w:r>
      <w:r w:rsidR="00893488">
        <w:rPr>
          <w:rFonts w:ascii="Times New Roman" w:hAnsi="Times New Roman" w:cs="Times New Roman"/>
          <w:sz w:val="32"/>
          <w:szCs w:val="32"/>
          <w:lang w:val="en-GB"/>
        </w:rPr>
        <w:t>,</w:t>
      </w:r>
      <w:r w:rsidR="00C609C2" w:rsidRPr="00F802EC">
        <w:rPr>
          <w:rFonts w:ascii="Times New Roman" w:hAnsi="Times New Roman" w:cs="Times New Roman"/>
          <w:sz w:val="32"/>
          <w:szCs w:val="32"/>
          <w:lang w:val="en-GB"/>
        </w:rPr>
        <w:t xml:space="preserve"> </w:t>
      </w:r>
      <w:r w:rsidR="002A3863">
        <w:rPr>
          <w:rFonts w:ascii="Times New Roman" w:hAnsi="Times New Roman" w:cs="Times New Roman"/>
          <w:sz w:val="32"/>
          <w:szCs w:val="32"/>
          <w:lang w:val="en-GB"/>
        </w:rPr>
        <w:t>via</w:t>
      </w:r>
      <w:r w:rsidR="002A3863" w:rsidRPr="00F802EC">
        <w:rPr>
          <w:rFonts w:ascii="Times New Roman" w:hAnsi="Times New Roman" w:cs="Times New Roman"/>
          <w:sz w:val="32"/>
          <w:szCs w:val="32"/>
          <w:lang w:val="en-GB"/>
        </w:rPr>
        <w:t xml:space="preserve"> </w:t>
      </w:r>
      <w:r w:rsidR="00CA41CE" w:rsidRPr="00F802EC">
        <w:rPr>
          <w:rFonts w:ascii="Times New Roman" w:hAnsi="Times New Roman" w:cs="Times New Roman"/>
          <w:sz w:val="32"/>
          <w:szCs w:val="32"/>
          <w:lang w:val="en-GB"/>
        </w:rPr>
        <w:t>Microsoft Teams</w:t>
      </w:r>
    </w:p>
    <w:p w14:paraId="35FD53C0" w14:textId="77777777" w:rsidR="0022285B" w:rsidRPr="00F802EC" w:rsidRDefault="0022285B" w:rsidP="003E560E">
      <w:pPr>
        <w:jc w:val="center"/>
        <w:rPr>
          <w:rFonts w:ascii="Times New Roman" w:hAnsi="Times New Roman" w:cs="Times New Roman"/>
          <w:b/>
          <w:bCs/>
          <w:iCs/>
          <w:sz w:val="28"/>
          <w:szCs w:val="28"/>
        </w:rPr>
      </w:pPr>
      <w:bookmarkStart w:id="0" w:name="_Hlk84337476"/>
    </w:p>
    <w:p w14:paraId="1CFDCDB5" w14:textId="605C3B4C" w:rsidR="00A55E60" w:rsidRDefault="001831BE" w:rsidP="00F802EC">
      <w:pPr>
        <w:jc w:val="both"/>
        <w:rPr>
          <w:rFonts w:ascii="Times New Roman" w:hAnsi="Times New Roman" w:cs="Times New Roman"/>
          <w:b/>
          <w:bCs/>
          <w:iCs/>
          <w:sz w:val="28"/>
          <w:szCs w:val="28"/>
        </w:rPr>
      </w:pPr>
      <w:r w:rsidRPr="00F802EC">
        <w:rPr>
          <w:rFonts w:ascii="Times New Roman" w:hAnsi="Times New Roman" w:cs="Times New Roman"/>
          <w:b/>
          <w:bCs/>
          <w:iCs/>
          <w:sz w:val="28"/>
          <w:szCs w:val="28"/>
        </w:rPr>
        <w:t>At th</w:t>
      </w:r>
      <w:r w:rsidR="00885080" w:rsidRPr="00F802EC">
        <w:rPr>
          <w:rFonts w:ascii="Times New Roman" w:hAnsi="Times New Roman" w:cs="Times New Roman"/>
          <w:b/>
          <w:bCs/>
          <w:iCs/>
          <w:sz w:val="28"/>
          <w:szCs w:val="28"/>
        </w:rPr>
        <w:t>is</w:t>
      </w:r>
      <w:r w:rsidR="00DE4480" w:rsidRPr="00F802EC">
        <w:rPr>
          <w:rFonts w:ascii="Times New Roman" w:hAnsi="Times New Roman" w:cs="Times New Roman"/>
          <w:b/>
          <w:bCs/>
          <w:iCs/>
          <w:sz w:val="28"/>
          <w:szCs w:val="28"/>
        </w:rPr>
        <w:t xml:space="preserve"> meeting</w:t>
      </w:r>
      <w:r w:rsidR="00815C0B" w:rsidRPr="00F802EC">
        <w:rPr>
          <w:rFonts w:ascii="Times New Roman" w:hAnsi="Times New Roman" w:cs="Times New Roman"/>
          <w:b/>
          <w:bCs/>
          <w:iCs/>
          <w:sz w:val="28"/>
          <w:szCs w:val="28"/>
        </w:rPr>
        <w:t>,</w:t>
      </w:r>
      <w:r w:rsidR="00DE4480" w:rsidRPr="00F802EC">
        <w:rPr>
          <w:rFonts w:ascii="Times New Roman" w:hAnsi="Times New Roman" w:cs="Times New Roman"/>
          <w:b/>
          <w:bCs/>
          <w:iCs/>
          <w:sz w:val="28"/>
          <w:szCs w:val="28"/>
        </w:rPr>
        <w:t xml:space="preserve"> the Board </w:t>
      </w:r>
      <w:bookmarkEnd w:id="0"/>
      <w:r w:rsidR="00622C9E" w:rsidRPr="00F802EC">
        <w:rPr>
          <w:rFonts w:ascii="Times New Roman" w:hAnsi="Times New Roman" w:cs="Times New Roman"/>
          <w:b/>
          <w:bCs/>
          <w:iCs/>
          <w:sz w:val="28"/>
          <w:szCs w:val="28"/>
        </w:rPr>
        <w:t>Members</w:t>
      </w:r>
      <w:r w:rsidR="00DC7D4B" w:rsidRPr="00F802EC">
        <w:rPr>
          <w:rFonts w:ascii="Times New Roman" w:hAnsi="Times New Roman" w:cs="Times New Roman"/>
          <w:b/>
          <w:bCs/>
          <w:iCs/>
          <w:sz w:val="28"/>
          <w:szCs w:val="28"/>
        </w:rPr>
        <w:t>:</w:t>
      </w:r>
    </w:p>
    <w:p w14:paraId="5509DA60" w14:textId="77777777" w:rsidR="00F802EC" w:rsidRPr="00F802EC" w:rsidRDefault="00F802EC" w:rsidP="00F802EC">
      <w:pPr>
        <w:jc w:val="both"/>
        <w:rPr>
          <w:rFonts w:ascii="Times New Roman" w:hAnsi="Times New Roman" w:cs="Times New Roman"/>
          <w:b/>
          <w:bCs/>
          <w:iCs/>
          <w:sz w:val="28"/>
          <w:szCs w:val="28"/>
        </w:rPr>
      </w:pPr>
    </w:p>
    <w:p w14:paraId="6B1D4C04" w14:textId="74756D7C" w:rsidR="00EB2914" w:rsidRPr="00F802EC" w:rsidRDefault="00EB291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/>
          <w:sz w:val="28"/>
          <w:szCs w:val="28"/>
        </w:rPr>
      </w:pPr>
      <w:r w:rsidRPr="00F802EC">
        <w:rPr>
          <w:rFonts w:ascii="Times New Roman" w:hAnsi="Times New Roman" w:cs="Times New Roman"/>
          <w:b/>
          <w:i/>
          <w:sz w:val="28"/>
          <w:szCs w:val="28"/>
        </w:rPr>
        <w:t>Accepted the Following Reports</w:t>
      </w:r>
    </w:p>
    <w:p w14:paraId="57F632F8" w14:textId="77777777" w:rsidR="00D66A93" w:rsidRPr="00F802EC" w:rsidRDefault="00D66A93" w:rsidP="00D66A93">
      <w:pPr>
        <w:pStyle w:val="ListParagraph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5F45E9AE" w14:textId="5439A6CB" w:rsidR="00EB2914" w:rsidRPr="00F802EC" w:rsidRDefault="007106BF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iCs/>
          <w:sz w:val="28"/>
          <w:szCs w:val="28"/>
        </w:rPr>
      </w:pPr>
      <w:r w:rsidRPr="00F802EC">
        <w:rPr>
          <w:rFonts w:ascii="Times New Roman" w:hAnsi="Times New Roman" w:cs="Times New Roman"/>
          <w:iCs/>
          <w:sz w:val="28"/>
          <w:szCs w:val="28"/>
        </w:rPr>
        <w:t xml:space="preserve">CEO’s </w:t>
      </w:r>
      <w:r w:rsidR="00BF3BA1">
        <w:rPr>
          <w:rFonts w:ascii="Times New Roman" w:hAnsi="Times New Roman" w:cs="Times New Roman"/>
          <w:iCs/>
          <w:sz w:val="28"/>
          <w:szCs w:val="28"/>
        </w:rPr>
        <w:t xml:space="preserve">Update </w:t>
      </w:r>
      <w:r w:rsidR="007729C1">
        <w:rPr>
          <w:rFonts w:ascii="Times New Roman" w:hAnsi="Times New Roman" w:cs="Times New Roman"/>
          <w:iCs/>
          <w:sz w:val="28"/>
          <w:szCs w:val="28"/>
        </w:rPr>
        <w:t>January 2026</w:t>
      </w:r>
    </w:p>
    <w:p w14:paraId="42BA3C46" w14:textId="77777777" w:rsidR="00761296" w:rsidRPr="00F802EC" w:rsidRDefault="00761296" w:rsidP="00761296">
      <w:pPr>
        <w:pStyle w:val="ListParagraph"/>
        <w:ind w:left="1440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1D4A54F4" w14:textId="77777777" w:rsidR="00B92042" w:rsidRPr="00F802EC" w:rsidRDefault="00B92042" w:rsidP="0081729D">
      <w:pPr>
        <w:pStyle w:val="ListParagraph"/>
        <w:ind w:left="1440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497FBB7F" w14:textId="0C388741" w:rsidR="001B6BCF" w:rsidRPr="00F802EC" w:rsidRDefault="007E437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8"/>
          <w:szCs w:val="28"/>
        </w:rPr>
      </w:pPr>
      <w:r w:rsidRPr="00F802EC">
        <w:rPr>
          <w:rFonts w:ascii="Times New Roman" w:hAnsi="Times New Roman" w:cs="Times New Roman"/>
          <w:b/>
          <w:i/>
          <w:sz w:val="28"/>
          <w:szCs w:val="28"/>
        </w:rPr>
        <w:t xml:space="preserve">Approved </w:t>
      </w:r>
      <w:r w:rsidR="00A97683" w:rsidRPr="00F802EC">
        <w:rPr>
          <w:rFonts w:ascii="Times New Roman" w:hAnsi="Times New Roman" w:cs="Times New Roman"/>
          <w:b/>
          <w:i/>
          <w:sz w:val="28"/>
          <w:szCs w:val="28"/>
        </w:rPr>
        <w:t>the following</w:t>
      </w:r>
      <w:r w:rsidR="001B6BCF" w:rsidRPr="00F802EC">
        <w:rPr>
          <w:rFonts w:ascii="Times New Roman" w:hAnsi="Times New Roman" w:cs="Times New Roman"/>
          <w:iCs/>
          <w:sz w:val="28"/>
          <w:szCs w:val="28"/>
        </w:rPr>
        <w:t>:</w:t>
      </w:r>
    </w:p>
    <w:p w14:paraId="6FA9769E" w14:textId="559ED4A9" w:rsidR="004E7760" w:rsidRPr="00F802EC" w:rsidRDefault="004E7760" w:rsidP="004E7760">
      <w:pPr>
        <w:pStyle w:val="ListParagraph"/>
        <w:jc w:val="both"/>
        <w:rPr>
          <w:rFonts w:ascii="Times New Roman" w:hAnsi="Times New Roman" w:cs="Times New Roman"/>
          <w:b/>
          <w:iCs/>
          <w:sz w:val="28"/>
          <w:szCs w:val="28"/>
        </w:rPr>
      </w:pPr>
    </w:p>
    <w:p w14:paraId="49513C3F" w14:textId="6680F1E0" w:rsidR="00A345BE" w:rsidRPr="00F802EC" w:rsidRDefault="00A345B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Cs/>
          <w:iCs/>
          <w:sz w:val="28"/>
          <w:szCs w:val="28"/>
          <w:u w:val="single"/>
        </w:rPr>
      </w:pPr>
      <w:r w:rsidRPr="00F802EC">
        <w:rPr>
          <w:rFonts w:ascii="Times New Roman" w:hAnsi="Times New Roman" w:cs="Times New Roman"/>
          <w:bCs/>
          <w:iCs/>
          <w:sz w:val="28"/>
          <w:szCs w:val="28"/>
          <w:u w:val="single"/>
        </w:rPr>
        <w:t>Board Papers:</w:t>
      </w:r>
    </w:p>
    <w:p w14:paraId="49445E9F" w14:textId="48549969" w:rsidR="00D806FE" w:rsidRDefault="006E5DC1" w:rsidP="008632F0">
      <w:pPr>
        <w:pStyle w:val="ListParagraph"/>
        <w:ind w:left="1440"/>
        <w:jc w:val="both"/>
        <w:rPr>
          <w:rFonts w:ascii="Times New Roman" w:hAnsi="Times New Roman" w:cs="Times New Roman"/>
          <w:bCs/>
          <w:iCs/>
          <w:sz w:val="28"/>
          <w:szCs w:val="28"/>
        </w:rPr>
      </w:pPr>
      <w:r w:rsidRPr="00F802EC">
        <w:rPr>
          <w:rFonts w:ascii="Times New Roman" w:hAnsi="Times New Roman" w:cs="Times New Roman"/>
          <w:bCs/>
          <w:iCs/>
          <w:sz w:val="28"/>
          <w:szCs w:val="28"/>
        </w:rPr>
        <w:t>The Board approved</w:t>
      </w:r>
      <w:r w:rsidR="003B6849" w:rsidRPr="00F802EC">
        <w:rPr>
          <w:rFonts w:ascii="Times New Roman" w:hAnsi="Times New Roman" w:cs="Times New Roman"/>
          <w:bCs/>
          <w:iCs/>
          <w:sz w:val="28"/>
          <w:szCs w:val="28"/>
        </w:rPr>
        <w:t xml:space="preserve"> </w:t>
      </w:r>
      <w:r w:rsidR="00E94AE3" w:rsidRPr="00F802EC">
        <w:rPr>
          <w:rFonts w:ascii="Times New Roman" w:hAnsi="Times New Roman" w:cs="Times New Roman"/>
          <w:bCs/>
          <w:iCs/>
          <w:sz w:val="28"/>
          <w:szCs w:val="28"/>
        </w:rPr>
        <w:t xml:space="preserve">the </w:t>
      </w:r>
      <w:r w:rsidR="00567809" w:rsidRPr="00F802EC">
        <w:rPr>
          <w:rFonts w:ascii="Times New Roman" w:hAnsi="Times New Roman" w:cs="Times New Roman"/>
          <w:bCs/>
          <w:iCs/>
          <w:sz w:val="28"/>
          <w:szCs w:val="28"/>
        </w:rPr>
        <w:t>following Board Papers:</w:t>
      </w:r>
    </w:p>
    <w:p w14:paraId="178A08F0" w14:textId="77777777" w:rsidR="008632F0" w:rsidRPr="008632F0" w:rsidRDefault="008632F0" w:rsidP="008632F0">
      <w:pPr>
        <w:pStyle w:val="ListParagraph"/>
        <w:ind w:left="1440"/>
        <w:jc w:val="both"/>
        <w:rPr>
          <w:rFonts w:ascii="Times New Roman" w:hAnsi="Times New Roman" w:cs="Times New Roman"/>
          <w:bCs/>
          <w:iCs/>
          <w:sz w:val="28"/>
          <w:szCs w:val="28"/>
        </w:rPr>
      </w:pPr>
    </w:p>
    <w:p w14:paraId="01097227" w14:textId="631FDA42" w:rsidR="00C65F5E" w:rsidRPr="00F802EC" w:rsidRDefault="00C65F5E" w:rsidP="00BA6607">
      <w:pPr>
        <w:pStyle w:val="ListParagraph"/>
        <w:numPr>
          <w:ilvl w:val="0"/>
          <w:numId w:val="4"/>
        </w:numPr>
        <w:ind w:left="1800"/>
        <w:jc w:val="both"/>
        <w:rPr>
          <w:rFonts w:ascii="Times New Roman" w:hAnsi="Times New Roman" w:cs="Times New Roman"/>
          <w:iCs/>
          <w:sz w:val="28"/>
          <w:szCs w:val="28"/>
          <w:u w:val="single"/>
        </w:rPr>
      </w:pPr>
      <w:r w:rsidRPr="00F802EC">
        <w:rPr>
          <w:rFonts w:ascii="Times New Roman" w:hAnsi="Times New Roman" w:cs="Times New Roman"/>
          <w:iCs/>
          <w:sz w:val="28"/>
          <w:szCs w:val="28"/>
          <w:u w:val="single"/>
        </w:rPr>
        <w:t>Board Meeting Summary</w:t>
      </w:r>
    </w:p>
    <w:p w14:paraId="3FFFD434" w14:textId="73CF25B5" w:rsidR="004C63EE" w:rsidRDefault="00C65F5E" w:rsidP="00BA6607">
      <w:pPr>
        <w:pStyle w:val="ListParagraph"/>
        <w:ind w:left="1800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F802EC">
        <w:rPr>
          <w:rFonts w:ascii="Times New Roman" w:hAnsi="Times New Roman" w:cs="Times New Roman"/>
          <w:iCs/>
          <w:sz w:val="28"/>
          <w:szCs w:val="28"/>
        </w:rPr>
        <w:t xml:space="preserve">The Board </w:t>
      </w:r>
      <w:r w:rsidR="008A4324" w:rsidRPr="00F802EC">
        <w:rPr>
          <w:rFonts w:ascii="Times New Roman" w:hAnsi="Times New Roman" w:cs="Times New Roman"/>
          <w:iCs/>
          <w:sz w:val="28"/>
          <w:szCs w:val="28"/>
        </w:rPr>
        <w:t xml:space="preserve">approved the Board </w:t>
      </w:r>
      <w:r w:rsidRPr="00F802EC">
        <w:rPr>
          <w:rFonts w:ascii="Times New Roman" w:hAnsi="Times New Roman" w:cs="Times New Roman"/>
          <w:iCs/>
          <w:sz w:val="28"/>
          <w:szCs w:val="28"/>
        </w:rPr>
        <w:t>Meeting Summar</w:t>
      </w:r>
      <w:r w:rsidR="004351A0" w:rsidRPr="00F802EC">
        <w:rPr>
          <w:rFonts w:ascii="Times New Roman" w:hAnsi="Times New Roman" w:cs="Times New Roman"/>
          <w:iCs/>
          <w:sz w:val="28"/>
          <w:szCs w:val="28"/>
        </w:rPr>
        <w:t>y</w:t>
      </w:r>
      <w:r w:rsidRPr="00F802EC">
        <w:rPr>
          <w:rFonts w:ascii="Times New Roman" w:hAnsi="Times New Roman" w:cs="Times New Roman"/>
          <w:iCs/>
          <w:sz w:val="28"/>
          <w:szCs w:val="28"/>
        </w:rPr>
        <w:t xml:space="preserve"> for </w:t>
      </w:r>
      <w:r w:rsidR="001B793D">
        <w:rPr>
          <w:rFonts w:ascii="Times New Roman" w:hAnsi="Times New Roman" w:cs="Times New Roman"/>
          <w:iCs/>
          <w:sz w:val="28"/>
          <w:szCs w:val="28"/>
        </w:rPr>
        <w:t>December 12</w:t>
      </w:r>
      <w:r w:rsidR="00893488">
        <w:rPr>
          <w:rFonts w:ascii="Times New Roman" w:hAnsi="Times New Roman" w:cs="Times New Roman"/>
          <w:iCs/>
          <w:sz w:val="28"/>
          <w:szCs w:val="28"/>
        </w:rPr>
        <w:t>,</w:t>
      </w:r>
      <w:r w:rsidR="001B793D">
        <w:rPr>
          <w:rFonts w:ascii="Times New Roman" w:hAnsi="Times New Roman" w:cs="Times New Roman"/>
          <w:iCs/>
          <w:sz w:val="28"/>
          <w:szCs w:val="28"/>
        </w:rPr>
        <w:t xml:space="preserve"> 2025</w:t>
      </w:r>
      <w:r w:rsidR="000851C5" w:rsidRPr="00F802EC">
        <w:rPr>
          <w:rFonts w:ascii="Times New Roman" w:hAnsi="Times New Roman" w:cs="Times New Roman"/>
          <w:iCs/>
          <w:sz w:val="28"/>
          <w:szCs w:val="28"/>
        </w:rPr>
        <w:t xml:space="preserve"> for</w:t>
      </w:r>
      <w:r w:rsidR="002F350B" w:rsidRPr="00F802EC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FC3B4F" w:rsidRPr="009D0869">
        <w:rPr>
          <w:rFonts w:ascii="Times New Roman" w:hAnsi="Times New Roman" w:cs="Times New Roman"/>
          <w:iCs/>
          <w:sz w:val="28"/>
          <w:szCs w:val="28"/>
        </w:rPr>
        <w:t>c</w:t>
      </w:r>
      <w:r w:rsidR="002F350B" w:rsidRPr="009D0869">
        <w:rPr>
          <w:rFonts w:ascii="Times New Roman" w:hAnsi="Times New Roman" w:cs="Times New Roman"/>
          <w:iCs/>
          <w:sz w:val="28"/>
          <w:szCs w:val="28"/>
        </w:rPr>
        <w:t>irculation</w:t>
      </w:r>
      <w:r w:rsidR="004C63EE" w:rsidRPr="009D0869">
        <w:rPr>
          <w:rFonts w:ascii="Times New Roman" w:hAnsi="Times New Roman" w:cs="Times New Roman"/>
          <w:iCs/>
          <w:sz w:val="28"/>
          <w:szCs w:val="28"/>
        </w:rPr>
        <w:t xml:space="preserve"> to staff and publication on the NIB website</w:t>
      </w:r>
      <w:r w:rsidR="004351A0" w:rsidRPr="009D0869">
        <w:rPr>
          <w:rFonts w:ascii="Times New Roman" w:hAnsi="Times New Roman" w:cs="Times New Roman"/>
          <w:iCs/>
          <w:sz w:val="28"/>
          <w:szCs w:val="28"/>
        </w:rPr>
        <w:t>.</w:t>
      </w:r>
      <w:r w:rsidR="00BA6607">
        <w:rPr>
          <w:rFonts w:ascii="Times New Roman" w:hAnsi="Times New Roman" w:cs="Times New Roman"/>
          <w:iCs/>
          <w:sz w:val="28"/>
          <w:szCs w:val="28"/>
        </w:rPr>
        <w:br/>
      </w:r>
    </w:p>
    <w:p w14:paraId="58B4F042" w14:textId="12052302" w:rsidR="009B41A5" w:rsidRPr="00310228" w:rsidRDefault="009B528B" w:rsidP="00BA6607">
      <w:pPr>
        <w:pStyle w:val="ListParagraph"/>
        <w:numPr>
          <w:ilvl w:val="0"/>
          <w:numId w:val="4"/>
        </w:numPr>
        <w:ind w:left="1800"/>
        <w:jc w:val="both"/>
        <w:rPr>
          <w:rFonts w:ascii="Times New Roman" w:hAnsi="Times New Roman" w:cs="Times New Roman"/>
          <w:iCs/>
          <w:sz w:val="28"/>
          <w:szCs w:val="28"/>
          <w:u w:val="single"/>
        </w:rPr>
      </w:pPr>
      <w:r w:rsidRPr="00310228">
        <w:rPr>
          <w:rFonts w:ascii="Times New Roman" w:hAnsi="Times New Roman" w:cs="Times New Roman"/>
          <w:iCs/>
          <w:sz w:val="28"/>
          <w:szCs w:val="28"/>
          <w:u w:val="single"/>
        </w:rPr>
        <w:t>Strategic Plan</w:t>
      </w:r>
      <w:r w:rsidR="00E73A7D" w:rsidRPr="00310228">
        <w:rPr>
          <w:rFonts w:ascii="Times New Roman" w:hAnsi="Times New Roman" w:cs="Times New Roman"/>
          <w:iCs/>
          <w:sz w:val="28"/>
          <w:szCs w:val="28"/>
          <w:u w:val="single"/>
        </w:rPr>
        <w:t xml:space="preserve">’s </w:t>
      </w:r>
      <w:r w:rsidR="00865FF8">
        <w:rPr>
          <w:rFonts w:ascii="Times New Roman" w:hAnsi="Times New Roman" w:cs="Times New Roman"/>
          <w:iCs/>
          <w:sz w:val="28"/>
          <w:szCs w:val="28"/>
          <w:u w:val="single"/>
        </w:rPr>
        <w:t>Targets</w:t>
      </w:r>
    </w:p>
    <w:p w14:paraId="6C0ABA47" w14:textId="56C57FFC" w:rsidR="00310228" w:rsidRDefault="00E73A7D" w:rsidP="00BA6607">
      <w:pPr>
        <w:pStyle w:val="ListParagraph"/>
        <w:ind w:left="1800"/>
        <w:jc w:val="both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 xml:space="preserve">The Board approved the </w:t>
      </w:r>
      <w:r w:rsidR="00865FF8">
        <w:rPr>
          <w:rFonts w:ascii="Times New Roman" w:hAnsi="Times New Roman" w:cs="Times New Roman"/>
          <w:iCs/>
          <w:sz w:val="28"/>
          <w:szCs w:val="28"/>
        </w:rPr>
        <w:t>targets</w:t>
      </w:r>
      <w:r>
        <w:rPr>
          <w:rFonts w:ascii="Times New Roman" w:hAnsi="Times New Roman" w:cs="Times New Roman"/>
          <w:iCs/>
          <w:sz w:val="28"/>
          <w:szCs w:val="28"/>
        </w:rPr>
        <w:t xml:space="preserve"> for the continued strategic direction </w:t>
      </w:r>
      <w:r w:rsidR="00310228">
        <w:rPr>
          <w:rFonts w:ascii="Times New Roman" w:hAnsi="Times New Roman" w:cs="Times New Roman"/>
          <w:iCs/>
          <w:sz w:val="28"/>
          <w:szCs w:val="28"/>
        </w:rPr>
        <w:t xml:space="preserve">of NIB. </w:t>
      </w:r>
      <w:r w:rsidR="00BA6607">
        <w:rPr>
          <w:rFonts w:ascii="Times New Roman" w:hAnsi="Times New Roman" w:cs="Times New Roman"/>
          <w:iCs/>
          <w:sz w:val="28"/>
          <w:szCs w:val="28"/>
        </w:rPr>
        <w:br/>
      </w:r>
    </w:p>
    <w:p w14:paraId="0FBE96BE" w14:textId="73E8945D" w:rsidR="00310228" w:rsidRPr="000D6DF2" w:rsidRDefault="00310228" w:rsidP="00BA6607">
      <w:pPr>
        <w:pStyle w:val="ListParagraph"/>
        <w:numPr>
          <w:ilvl w:val="0"/>
          <w:numId w:val="4"/>
        </w:numPr>
        <w:ind w:left="1800"/>
        <w:jc w:val="both"/>
        <w:rPr>
          <w:rFonts w:ascii="Times New Roman" w:hAnsi="Times New Roman" w:cs="Times New Roman"/>
          <w:iCs/>
          <w:sz w:val="28"/>
          <w:szCs w:val="28"/>
          <w:u w:val="single"/>
        </w:rPr>
      </w:pPr>
      <w:r w:rsidRPr="000D6DF2">
        <w:rPr>
          <w:rFonts w:ascii="Times New Roman" w:hAnsi="Times New Roman" w:cs="Times New Roman"/>
          <w:iCs/>
          <w:sz w:val="28"/>
          <w:szCs w:val="28"/>
          <w:u w:val="single"/>
        </w:rPr>
        <w:t>Cybersecurity</w:t>
      </w:r>
      <w:r w:rsidR="000D6DF2" w:rsidRPr="000D6DF2">
        <w:rPr>
          <w:rFonts w:ascii="Times New Roman" w:hAnsi="Times New Roman" w:cs="Times New Roman"/>
          <w:iCs/>
          <w:sz w:val="28"/>
          <w:szCs w:val="28"/>
          <w:u w:val="single"/>
        </w:rPr>
        <w:t xml:space="preserve"> Recommendations</w:t>
      </w:r>
    </w:p>
    <w:p w14:paraId="14253BCE" w14:textId="02D5649D" w:rsidR="000D6DF2" w:rsidRDefault="000D6DF2" w:rsidP="00BA6607">
      <w:pPr>
        <w:pStyle w:val="ListParagraph"/>
        <w:ind w:left="1800"/>
        <w:jc w:val="both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>The Cybersecurity recommendation</w:t>
      </w:r>
      <w:r w:rsidR="00714BD0">
        <w:rPr>
          <w:rFonts w:ascii="Times New Roman" w:hAnsi="Times New Roman" w:cs="Times New Roman"/>
          <w:iCs/>
          <w:sz w:val="28"/>
          <w:szCs w:val="28"/>
        </w:rPr>
        <w:t>s were accepted by the Board.</w:t>
      </w:r>
    </w:p>
    <w:p w14:paraId="05953367" w14:textId="08718D8D" w:rsidR="008F68A9" w:rsidRDefault="00BA6607" w:rsidP="00BA6607">
      <w:pPr>
        <w:pStyle w:val="ListParagraph"/>
        <w:ind w:left="1800"/>
        <w:jc w:val="both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br/>
      </w:r>
      <w:r>
        <w:rPr>
          <w:rFonts w:ascii="Times New Roman" w:hAnsi="Times New Roman" w:cs="Times New Roman"/>
          <w:iCs/>
          <w:sz w:val="28"/>
          <w:szCs w:val="28"/>
        </w:rPr>
        <w:br/>
      </w:r>
      <w:r>
        <w:rPr>
          <w:rFonts w:ascii="Times New Roman" w:hAnsi="Times New Roman" w:cs="Times New Roman"/>
          <w:iCs/>
          <w:sz w:val="28"/>
          <w:szCs w:val="28"/>
        </w:rPr>
        <w:br/>
      </w:r>
    </w:p>
    <w:p w14:paraId="399B2CB5" w14:textId="029BBE9C" w:rsidR="008F68A9" w:rsidRPr="00DE6FDE" w:rsidRDefault="008F68A9" w:rsidP="00BA6607">
      <w:pPr>
        <w:pStyle w:val="ListParagraph"/>
        <w:numPr>
          <w:ilvl w:val="0"/>
          <w:numId w:val="4"/>
        </w:numPr>
        <w:ind w:left="1800"/>
        <w:jc w:val="both"/>
        <w:rPr>
          <w:rFonts w:ascii="Times New Roman" w:hAnsi="Times New Roman" w:cs="Times New Roman"/>
          <w:iCs/>
          <w:sz w:val="28"/>
          <w:szCs w:val="28"/>
          <w:u w:val="single"/>
        </w:rPr>
      </w:pPr>
      <w:r w:rsidRPr="00DE6FDE">
        <w:rPr>
          <w:rFonts w:ascii="Times New Roman" w:hAnsi="Times New Roman" w:cs="Times New Roman"/>
          <w:iCs/>
          <w:sz w:val="28"/>
          <w:szCs w:val="28"/>
          <w:u w:val="single"/>
        </w:rPr>
        <w:lastRenderedPageBreak/>
        <w:t xml:space="preserve">Training Opportunities </w:t>
      </w:r>
    </w:p>
    <w:p w14:paraId="7BE12B5C" w14:textId="77777777" w:rsidR="00C30BA5" w:rsidRDefault="00C30BA5" w:rsidP="00BA6607">
      <w:pPr>
        <w:pStyle w:val="ListParagraph"/>
        <w:ind w:left="1440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 xml:space="preserve">The Board approved training events for several Staff to further enhance their understanding of the changing dynamics of social security. </w:t>
      </w:r>
    </w:p>
    <w:p w14:paraId="76FABE8B" w14:textId="77777777" w:rsidR="00DC5A73" w:rsidRPr="00F802EC" w:rsidRDefault="00DC5A73" w:rsidP="0081729D">
      <w:pPr>
        <w:pStyle w:val="ListParagraph"/>
        <w:ind w:firstLine="720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56FD9A1F" w14:textId="0F40FEFB" w:rsidR="00984966" w:rsidRPr="008632F0" w:rsidRDefault="00B37C17" w:rsidP="008632F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i/>
          <w:sz w:val="28"/>
          <w:szCs w:val="28"/>
        </w:rPr>
      </w:pPr>
      <w:r w:rsidRPr="00F802EC">
        <w:rPr>
          <w:rFonts w:ascii="Times New Roman" w:hAnsi="Times New Roman" w:cs="Times New Roman"/>
          <w:b/>
          <w:bCs/>
          <w:i/>
          <w:sz w:val="28"/>
          <w:szCs w:val="28"/>
        </w:rPr>
        <w:t>Receive</w:t>
      </w:r>
      <w:r w:rsidR="00A27549">
        <w:rPr>
          <w:rFonts w:ascii="Times New Roman" w:hAnsi="Times New Roman" w:cs="Times New Roman"/>
          <w:b/>
          <w:bCs/>
          <w:i/>
          <w:sz w:val="28"/>
          <w:szCs w:val="28"/>
        </w:rPr>
        <w:t>d</w:t>
      </w:r>
      <w:r w:rsidRPr="00F802EC">
        <w:rPr>
          <w:rFonts w:ascii="Times New Roman" w:hAnsi="Times New Roman" w:cs="Times New Roman"/>
          <w:b/>
          <w:bCs/>
          <w:i/>
          <w:sz w:val="28"/>
          <w:szCs w:val="28"/>
        </w:rPr>
        <w:t xml:space="preserve"> the following</w:t>
      </w:r>
      <w:r w:rsidR="00141331" w:rsidRPr="00F802EC">
        <w:rPr>
          <w:rFonts w:ascii="Times New Roman" w:hAnsi="Times New Roman" w:cs="Times New Roman"/>
          <w:b/>
          <w:bCs/>
          <w:i/>
          <w:sz w:val="28"/>
          <w:szCs w:val="28"/>
        </w:rPr>
        <w:t xml:space="preserve"> </w:t>
      </w:r>
      <w:r w:rsidR="001151F9" w:rsidRPr="00F802EC">
        <w:rPr>
          <w:rFonts w:ascii="Times New Roman" w:hAnsi="Times New Roman" w:cs="Times New Roman"/>
          <w:b/>
          <w:bCs/>
          <w:i/>
          <w:sz w:val="28"/>
          <w:szCs w:val="28"/>
        </w:rPr>
        <w:t xml:space="preserve">Matters Arising </w:t>
      </w:r>
      <w:r w:rsidR="005F06B3" w:rsidRPr="00F802EC">
        <w:rPr>
          <w:rFonts w:ascii="Times New Roman" w:hAnsi="Times New Roman" w:cs="Times New Roman"/>
          <w:b/>
          <w:bCs/>
          <w:i/>
          <w:sz w:val="28"/>
          <w:szCs w:val="28"/>
        </w:rPr>
        <w:t>Updates:</w:t>
      </w:r>
    </w:p>
    <w:p w14:paraId="25F3F83F" w14:textId="77777777" w:rsidR="00C41119" w:rsidRDefault="00C41119" w:rsidP="00C41119">
      <w:pPr>
        <w:pStyle w:val="ListParagraph"/>
        <w:ind w:left="1440"/>
        <w:jc w:val="both"/>
        <w:rPr>
          <w:rFonts w:ascii="Times New Roman" w:hAnsi="Times New Roman" w:cs="Times New Roman"/>
          <w:sz w:val="28"/>
          <w:szCs w:val="28"/>
        </w:rPr>
      </w:pPr>
    </w:p>
    <w:p w14:paraId="4A1270F6" w14:textId="14B40F58" w:rsidR="00C41119" w:rsidRPr="00F802EC" w:rsidRDefault="00902847" w:rsidP="00C4111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iCs/>
          <w:sz w:val="28"/>
          <w:szCs w:val="28"/>
          <w:u w:val="single"/>
        </w:rPr>
      </w:pPr>
      <w:r>
        <w:rPr>
          <w:rFonts w:ascii="Times New Roman" w:hAnsi="Times New Roman" w:cs="Times New Roman"/>
          <w:iCs/>
          <w:sz w:val="28"/>
          <w:szCs w:val="28"/>
          <w:u w:val="single"/>
        </w:rPr>
        <w:t xml:space="preserve">National </w:t>
      </w:r>
      <w:r w:rsidR="00D15F08">
        <w:rPr>
          <w:rFonts w:ascii="Times New Roman" w:hAnsi="Times New Roman" w:cs="Times New Roman"/>
          <w:iCs/>
          <w:sz w:val="28"/>
          <w:szCs w:val="28"/>
          <w:u w:val="single"/>
        </w:rPr>
        <w:t>Insurance Audit Update</w:t>
      </w:r>
    </w:p>
    <w:p w14:paraId="1332DC30" w14:textId="788800B5" w:rsidR="004B5483" w:rsidRPr="004B5483" w:rsidRDefault="006B1C12" w:rsidP="004B5483">
      <w:pPr>
        <w:pStyle w:val="ListParagraph"/>
        <w:ind w:left="144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Management Letter </w:t>
      </w:r>
      <w:r w:rsidR="00E84370">
        <w:rPr>
          <w:rFonts w:ascii="Times New Roman" w:hAnsi="Times New Roman" w:cs="Times New Roman"/>
          <w:sz w:val="28"/>
          <w:szCs w:val="28"/>
        </w:rPr>
        <w:t>has been completed</w:t>
      </w:r>
      <w:r w:rsidR="006C5F66">
        <w:rPr>
          <w:rFonts w:ascii="Times New Roman" w:hAnsi="Times New Roman" w:cs="Times New Roman"/>
          <w:sz w:val="28"/>
          <w:szCs w:val="28"/>
        </w:rPr>
        <w:t>. The document will be reviewed by the Audit Committee in due course</w:t>
      </w:r>
      <w:r w:rsidR="000C3957">
        <w:rPr>
          <w:rFonts w:ascii="Times New Roman" w:hAnsi="Times New Roman" w:cs="Times New Roman"/>
          <w:sz w:val="28"/>
          <w:szCs w:val="28"/>
        </w:rPr>
        <w:t>.</w:t>
      </w:r>
      <w:r w:rsidR="00E84370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32B5E5A" w14:textId="77777777" w:rsidR="00596193" w:rsidRPr="00596193" w:rsidRDefault="00596193" w:rsidP="00596193">
      <w:pPr>
        <w:pStyle w:val="ListParagraph"/>
        <w:ind w:left="1440"/>
        <w:jc w:val="both"/>
        <w:rPr>
          <w:rFonts w:ascii="Times New Roman" w:hAnsi="Times New Roman" w:cs="Times New Roman"/>
          <w:sz w:val="28"/>
          <w:szCs w:val="28"/>
        </w:rPr>
      </w:pPr>
    </w:p>
    <w:p w14:paraId="5147F2E6" w14:textId="08794892" w:rsidR="00E31ACF" w:rsidRDefault="00E31ACF" w:rsidP="002214C5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iCs/>
          <w:sz w:val="28"/>
          <w:szCs w:val="28"/>
          <w:u w:val="single"/>
        </w:rPr>
      </w:pPr>
      <w:r>
        <w:rPr>
          <w:rFonts w:ascii="Times New Roman" w:hAnsi="Times New Roman" w:cs="Times New Roman"/>
          <w:iCs/>
          <w:sz w:val="28"/>
          <w:szCs w:val="28"/>
          <w:u w:val="single"/>
        </w:rPr>
        <w:t>11</w:t>
      </w:r>
      <w:r w:rsidRPr="00E31ACF">
        <w:rPr>
          <w:rFonts w:ascii="Times New Roman" w:hAnsi="Times New Roman" w:cs="Times New Roman"/>
          <w:iCs/>
          <w:sz w:val="28"/>
          <w:szCs w:val="28"/>
          <w:u w:val="single"/>
          <w:vertAlign w:val="superscript"/>
        </w:rPr>
        <w:t>th</w:t>
      </w:r>
      <w:r>
        <w:rPr>
          <w:rFonts w:ascii="Times New Roman" w:hAnsi="Times New Roman" w:cs="Times New Roman"/>
          <w:iCs/>
          <w:sz w:val="28"/>
          <w:szCs w:val="28"/>
          <w:u w:val="single"/>
        </w:rPr>
        <w:t xml:space="preserve"> Actuarial Report </w:t>
      </w:r>
    </w:p>
    <w:p w14:paraId="03433788" w14:textId="42AE2D4A" w:rsidR="00E31ACF" w:rsidRPr="00B75C82" w:rsidRDefault="001B61E3" w:rsidP="00E31ACF">
      <w:pPr>
        <w:pStyle w:val="ListParagraph"/>
        <w:ind w:left="1440"/>
        <w:jc w:val="both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 xml:space="preserve">The NIB is awaiting </w:t>
      </w:r>
      <w:r w:rsidR="00915527">
        <w:rPr>
          <w:rFonts w:ascii="Times New Roman" w:hAnsi="Times New Roman" w:cs="Times New Roman"/>
          <w:iCs/>
          <w:sz w:val="28"/>
          <w:szCs w:val="28"/>
        </w:rPr>
        <w:t xml:space="preserve">the Cabinet’s consideration of the draft legislative amendments to enact the </w:t>
      </w:r>
      <w:r w:rsidR="00162F61">
        <w:rPr>
          <w:rFonts w:ascii="Times New Roman" w:hAnsi="Times New Roman" w:cs="Times New Roman"/>
          <w:iCs/>
          <w:sz w:val="28"/>
          <w:szCs w:val="28"/>
        </w:rPr>
        <w:t xml:space="preserve">approved </w:t>
      </w:r>
      <w:r w:rsidR="00915527">
        <w:rPr>
          <w:rFonts w:ascii="Times New Roman" w:hAnsi="Times New Roman" w:cs="Times New Roman"/>
          <w:iCs/>
          <w:sz w:val="28"/>
          <w:szCs w:val="28"/>
        </w:rPr>
        <w:t xml:space="preserve">recommendations </w:t>
      </w:r>
      <w:r w:rsidR="000F3C42">
        <w:rPr>
          <w:rFonts w:ascii="Times New Roman" w:hAnsi="Times New Roman" w:cs="Times New Roman"/>
          <w:iCs/>
          <w:sz w:val="28"/>
          <w:szCs w:val="28"/>
        </w:rPr>
        <w:t xml:space="preserve">from the </w:t>
      </w:r>
      <w:r w:rsidR="004B5483">
        <w:rPr>
          <w:rFonts w:ascii="Times New Roman" w:hAnsi="Times New Roman" w:cs="Times New Roman"/>
          <w:iCs/>
          <w:sz w:val="28"/>
          <w:szCs w:val="28"/>
        </w:rPr>
        <w:t>11</w:t>
      </w:r>
      <w:r w:rsidR="004B5483" w:rsidRPr="004B5483">
        <w:rPr>
          <w:rFonts w:ascii="Times New Roman" w:hAnsi="Times New Roman" w:cs="Times New Roman"/>
          <w:iCs/>
          <w:sz w:val="28"/>
          <w:szCs w:val="28"/>
          <w:vertAlign w:val="superscript"/>
        </w:rPr>
        <w:t>th</w:t>
      </w:r>
      <w:r w:rsidR="004B5483">
        <w:rPr>
          <w:rFonts w:ascii="Times New Roman" w:hAnsi="Times New Roman" w:cs="Times New Roman"/>
          <w:iCs/>
          <w:sz w:val="28"/>
          <w:szCs w:val="28"/>
        </w:rPr>
        <w:t xml:space="preserve"> Actuarial Report</w:t>
      </w:r>
      <w:r w:rsidR="000F3C42">
        <w:rPr>
          <w:rFonts w:ascii="Times New Roman" w:hAnsi="Times New Roman" w:cs="Times New Roman"/>
          <w:iCs/>
          <w:sz w:val="28"/>
          <w:szCs w:val="28"/>
        </w:rPr>
        <w:t>.</w:t>
      </w:r>
      <w:r w:rsidR="004B5483">
        <w:rPr>
          <w:rFonts w:ascii="Times New Roman" w:hAnsi="Times New Roman" w:cs="Times New Roman"/>
          <w:iCs/>
          <w:sz w:val="28"/>
          <w:szCs w:val="28"/>
        </w:rPr>
        <w:t xml:space="preserve"> </w:t>
      </w:r>
    </w:p>
    <w:p w14:paraId="19273049" w14:textId="77777777" w:rsidR="00E31ACF" w:rsidRDefault="00E31ACF" w:rsidP="00E31ACF">
      <w:pPr>
        <w:pStyle w:val="ListParagraph"/>
        <w:ind w:left="1440"/>
        <w:jc w:val="both"/>
        <w:rPr>
          <w:rFonts w:ascii="Times New Roman" w:hAnsi="Times New Roman" w:cs="Times New Roman"/>
          <w:iCs/>
          <w:sz w:val="28"/>
          <w:szCs w:val="28"/>
          <w:u w:val="single"/>
        </w:rPr>
      </w:pPr>
    </w:p>
    <w:p w14:paraId="061F94D2" w14:textId="49A0C150" w:rsidR="002214C5" w:rsidRPr="00F802EC" w:rsidRDefault="002214C5" w:rsidP="002214C5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iCs/>
          <w:sz w:val="28"/>
          <w:szCs w:val="28"/>
          <w:u w:val="single"/>
        </w:rPr>
      </w:pPr>
      <w:r>
        <w:rPr>
          <w:rFonts w:ascii="Times New Roman" w:hAnsi="Times New Roman" w:cs="Times New Roman"/>
          <w:iCs/>
          <w:sz w:val="28"/>
          <w:szCs w:val="28"/>
          <w:u w:val="single"/>
        </w:rPr>
        <w:t>NIB</w:t>
      </w:r>
      <w:r w:rsidR="00892DC4">
        <w:rPr>
          <w:rFonts w:ascii="Times New Roman" w:hAnsi="Times New Roman" w:cs="Times New Roman"/>
          <w:iCs/>
          <w:sz w:val="28"/>
          <w:szCs w:val="28"/>
          <w:u w:val="single"/>
        </w:rPr>
        <w:t>’s</w:t>
      </w:r>
      <w:r>
        <w:rPr>
          <w:rFonts w:ascii="Times New Roman" w:hAnsi="Times New Roman" w:cs="Times New Roman"/>
          <w:iCs/>
          <w:sz w:val="28"/>
          <w:szCs w:val="28"/>
          <w:u w:val="single"/>
        </w:rPr>
        <w:t xml:space="preserve"> Cybersecurity </w:t>
      </w:r>
    </w:p>
    <w:p w14:paraId="049CEAE6" w14:textId="33D673D2" w:rsidR="002214C5" w:rsidRDefault="007D3113" w:rsidP="002214C5">
      <w:pPr>
        <w:pStyle w:val="ListParagraph"/>
        <w:ind w:left="144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="00AC4DB3">
        <w:rPr>
          <w:rFonts w:ascii="Times New Roman" w:hAnsi="Times New Roman" w:cs="Times New Roman"/>
          <w:sz w:val="28"/>
          <w:szCs w:val="28"/>
        </w:rPr>
        <w:t xml:space="preserve">recommendations emanating from the Cybersecurity </w:t>
      </w:r>
      <w:r w:rsidR="007C693A">
        <w:rPr>
          <w:rFonts w:ascii="Times New Roman" w:hAnsi="Times New Roman" w:cs="Times New Roman"/>
          <w:sz w:val="28"/>
          <w:szCs w:val="28"/>
        </w:rPr>
        <w:t xml:space="preserve">review </w:t>
      </w:r>
      <w:r w:rsidR="00630B89">
        <w:rPr>
          <w:rFonts w:ascii="Times New Roman" w:hAnsi="Times New Roman" w:cs="Times New Roman"/>
          <w:sz w:val="28"/>
          <w:szCs w:val="28"/>
        </w:rPr>
        <w:t>W</w:t>
      </w:r>
      <w:r w:rsidR="00C71EFE">
        <w:rPr>
          <w:rFonts w:ascii="Times New Roman" w:hAnsi="Times New Roman" w:cs="Times New Roman"/>
          <w:sz w:val="28"/>
          <w:szCs w:val="28"/>
        </w:rPr>
        <w:t>as</w:t>
      </w:r>
      <w:r w:rsidR="00630B89">
        <w:rPr>
          <w:rFonts w:ascii="Times New Roman" w:hAnsi="Times New Roman" w:cs="Times New Roman"/>
          <w:sz w:val="28"/>
          <w:szCs w:val="28"/>
        </w:rPr>
        <w:t xml:space="preserve"> reviewed and approved for implementation.</w:t>
      </w:r>
    </w:p>
    <w:p w14:paraId="13462C56" w14:textId="77777777" w:rsidR="002214C5" w:rsidRDefault="002214C5" w:rsidP="00B36195">
      <w:pPr>
        <w:pStyle w:val="ListParagraph"/>
        <w:ind w:left="1440"/>
        <w:jc w:val="both"/>
        <w:rPr>
          <w:rFonts w:ascii="Times New Roman" w:hAnsi="Times New Roman" w:cs="Times New Roman"/>
          <w:sz w:val="28"/>
          <w:szCs w:val="28"/>
        </w:rPr>
      </w:pPr>
    </w:p>
    <w:p w14:paraId="29C13DE3" w14:textId="77777777" w:rsidR="000C704E" w:rsidRDefault="000C704E" w:rsidP="00AB03CF">
      <w:pPr>
        <w:pStyle w:val="ListParagraph"/>
        <w:ind w:left="1440"/>
        <w:jc w:val="both"/>
        <w:rPr>
          <w:rFonts w:ascii="Times New Roman" w:hAnsi="Times New Roman" w:cs="Times New Roman"/>
          <w:sz w:val="28"/>
          <w:szCs w:val="28"/>
        </w:rPr>
      </w:pPr>
    </w:p>
    <w:p w14:paraId="613C50AA" w14:textId="77777777" w:rsidR="00532852" w:rsidRPr="00F802EC" w:rsidRDefault="00532852" w:rsidP="00036308">
      <w:pPr>
        <w:pStyle w:val="ListParagraph"/>
        <w:ind w:left="1440"/>
        <w:jc w:val="both"/>
        <w:rPr>
          <w:rFonts w:ascii="Times New Roman" w:hAnsi="Times New Roman" w:cs="Times New Roman"/>
          <w:sz w:val="28"/>
          <w:szCs w:val="28"/>
        </w:rPr>
      </w:pPr>
    </w:p>
    <w:p w14:paraId="3772A1BE" w14:textId="30F26FC7" w:rsidR="001151F9" w:rsidRPr="00F802EC" w:rsidRDefault="001151F9" w:rsidP="001151F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i/>
          <w:sz w:val="28"/>
          <w:szCs w:val="28"/>
        </w:rPr>
      </w:pPr>
      <w:r w:rsidRPr="00F802EC">
        <w:rPr>
          <w:rFonts w:ascii="Times New Roman" w:hAnsi="Times New Roman" w:cs="Times New Roman"/>
          <w:b/>
          <w:bCs/>
          <w:i/>
          <w:sz w:val="28"/>
          <w:szCs w:val="28"/>
        </w:rPr>
        <w:t>Receive</w:t>
      </w:r>
      <w:r w:rsidR="00A27549">
        <w:rPr>
          <w:rFonts w:ascii="Times New Roman" w:hAnsi="Times New Roman" w:cs="Times New Roman"/>
          <w:b/>
          <w:bCs/>
          <w:i/>
          <w:sz w:val="28"/>
          <w:szCs w:val="28"/>
        </w:rPr>
        <w:t>d</w:t>
      </w:r>
      <w:r w:rsidRPr="00F802EC">
        <w:rPr>
          <w:rFonts w:ascii="Times New Roman" w:hAnsi="Times New Roman" w:cs="Times New Roman"/>
          <w:b/>
          <w:bCs/>
          <w:i/>
          <w:sz w:val="28"/>
          <w:szCs w:val="28"/>
        </w:rPr>
        <w:t xml:space="preserve"> the following Matters for Consideration:</w:t>
      </w:r>
    </w:p>
    <w:p w14:paraId="43B3BE8E" w14:textId="77777777" w:rsidR="001151F9" w:rsidRPr="00F802EC" w:rsidRDefault="001151F9" w:rsidP="001151F9">
      <w:pPr>
        <w:pStyle w:val="ListParagraph"/>
        <w:ind w:left="1440"/>
        <w:jc w:val="both"/>
        <w:rPr>
          <w:rFonts w:ascii="Times New Roman" w:hAnsi="Times New Roman" w:cs="Times New Roman"/>
          <w:b/>
          <w:bCs/>
          <w:i/>
          <w:sz w:val="28"/>
          <w:szCs w:val="28"/>
        </w:rPr>
      </w:pPr>
    </w:p>
    <w:p w14:paraId="1BFD2B80" w14:textId="77777777" w:rsidR="00350504" w:rsidRDefault="00350504" w:rsidP="00491B60">
      <w:pPr>
        <w:pStyle w:val="ListParagraph"/>
        <w:ind w:left="1440"/>
        <w:rPr>
          <w:rFonts w:ascii="Times New Roman" w:hAnsi="Times New Roman" w:cs="Times New Roman"/>
          <w:iCs/>
          <w:sz w:val="28"/>
          <w:szCs w:val="28"/>
        </w:rPr>
      </w:pPr>
    </w:p>
    <w:p w14:paraId="6A60712E" w14:textId="0F8B7C96" w:rsidR="00FD5A3A" w:rsidRPr="00481DE2" w:rsidRDefault="00481DE2" w:rsidP="00481DE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iCs/>
          <w:sz w:val="28"/>
          <w:szCs w:val="28"/>
        </w:rPr>
      </w:pPr>
      <w:r w:rsidRPr="0084598E">
        <w:rPr>
          <w:rFonts w:ascii="Times New Roman" w:hAnsi="Times New Roman" w:cs="Times New Roman"/>
          <w:iCs/>
          <w:sz w:val="28"/>
          <w:szCs w:val="28"/>
          <w:u w:val="single"/>
        </w:rPr>
        <w:t>Management Meeting</w:t>
      </w:r>
      <w:r>
        <w:rPr>
          <w:rFonts w:ascii="Times New Roman" w:hAnsi="Times New Roman" w:cs="Times New Roman"/>
          <w:iCs/>
          <w:sz w:val="28"/>
          <w:szCs w:val="28"/>
        </w:rPr>
        <w:br/>
      </w:r>
      <w:r w:rsidR="0079269F">
        <w:rPr>
          <w:rFonts w:ascii="Times New Roman" w:hAnsi="Times New Roman" w:cs="Times New Roman"/>
          <w:iCs/>
          <w:sz w:val="28"/>
          <w:szCs w:val="28"/>
        </w:rPr>
        <w:t xml:space="preserve">A two-day Management Meeting </w:t>
      </w:r>
      <w:r w:rsidR="0084598E">
        <w:rPr>
          <w:rFonts w:ascii="Times New Roman" w:hAnsi="Times New Roman" w:cs="Times New Roman"/>
          <w:iCs/>
          <w:sz w:val="28"/>
          <w:szCs w:val="28"/>
        </w:rPr>
        <w:t xml:space="preserve">was held in preparation for the year ahead. </w:t>
      </w:r>
      <w:r w:rsidR="00182572" w:rsidRPr="00481DE2">
        <w:rPr>
          <w:rFonts w:ascii="Times New Roman" w:hAnsi="Times New Roman" w:cs="Times New Roman"/>
          <w:iCs/>
          <w:sz w:val="28"/>
          <w:szCs w:val="28"/>
        </w:rPr>
        <w:br/>
      </w:r>
    </w:p>
    <w:p w14:paraId="1C27EB99" w14:textId="34A9EE66" w:rsidR="00491B60" w:rsidRDefault="00077186" w:rsidP="00491B6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i/>
          <w:sz w:val="28"/>
          <w:szCs w:val="28"/>
        </w:rPr>
      </w:pPr>
      <w:r w:rsidRPr="00F802EC">
        <w:rPr>
          <w:rFonts w:ascii="Times New Roman" w:hAnsi="Times New Roman" w:cs="Times New Roman"/>
          <w:b/>
          <w:bCs/>
          <w:i/>
          <w:sz w:val="28"/>
          <w:szCs w:val="28"/>
        </w:rPr>
        <w:t>Receive</w:t>
      </w:r>
      <w:r w:rsidR="00B56B4C">
        <w:rPr>
          <w:rFonts w:ascii="Times New Roman" w:hAnsi="Times New Roman" w:cs="Times New Roman"/>
          <w:b/>
          <w:bCs/>
          <w:i/>
          <w:sz w:val="28"/>
          <w:szCs w:val="28"/>
        </w:rPr>
        <w:t>d</w:t>
      </w:r>
      <w:r w:rsidRPr="00F802EC">
        <w:rPr>
          <w:rFonts w:ascii="Times New Roman" w:hAnsi="Times New Roman" w:cs="Times New Roman"/>
          <w:b/>
          <w:bCs/>
          <w:i/>
          <w:sz w:val="28"/>
          <w:szCs w:val="28"/>
        </w:rPr>
        <w:t xml:space="preserve"> the following Matters for Noting:</w:t>
      </w:r>
    </w:p>
    <w:p w14:paraId="7F95B1E1" w14:textId="77777777" w:rsidR="00491B60" w:rsidRPr="00491B60" w:rsidRDefault="00491B60" w:rsidP="00491B60">
      <w:pPr>
        <w:pStyle w:val="ListParagraph"/>
        <w:jc w:val="both"/>
        <w:rPr>
          <w:rFonts w:ascii="Times New Roman" w:hAnsi="Times New Roman" w:cs="Times New Roman"/>
          <w:b/>
          <w:bCs/>
          <w:i/>
          <w:sz w:val="28"/>
          <w:szCs w:val="28"/>
        </w:rPr>
      </w:pPr>
    </w:p>
    <w:p w14:paraId="115A6F95" w14:textId="788E360D" w:rsidR="003A7481" w:rsidRPr="003A7481" w:rsidRDefault="00F902D2" w:rsidP="00F902D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iCs/>
          <w:sz w:val="28"/>
          <w:szCs w:val="28"/>
          <w:u w:val="single"/>
        </w:rPr>
      </w:pPr>
      <w:r>
        <w:rPr>
          <w:rFonts w:ascii="Times New Roman" w:hAnsi="Times New Roman" w:cs="Times New Roman"/>
          <w:iCs/>
          <w:sz w:val="28"/>
          <w:szCs w:val="28"/>
          <w:u w:val="single"/>
        </w:rPr>
        <w:t>Annual General Staff Meeting</w:t>
      </w:r>
      <w:r>
        <w:rPr>
          <w:rFonts w:ascii="Times New Roman" w:hAnsi="Times New Roman" w:cs="Times New Roman"/>
          <w:iCs/>
          <w:sz w:val="28"/>
          <w:szCs w:val="28"/>
          <w:u w:val="single"/>
        </w:rPr>
        <w:br/>
      </w:r>
      <w:r w:rsidR="00DF12A7">
        <w:rPr>
          <w:rFonts w:ascii="Times New Roman" w:hAnsi="Times New Roman" w:cs="Times New Roman"/>
          <w:iCs/>
          <w:sz w:val="28"/>
          <w:szCs w:val="28"/>
        </w:rPr>
        <w:t>The Board was updated on the Annual General Staff Meeting which</w:t>
      </w:r>
      <w:r w:rsidR="00BA6607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2C5165">
        <w:rPr>
          <w:rFonts w:ascii="Times New Roman" w:hAnsi="Times New Roman" w:cs="Times New Roman"/>
          <w:iCs/>
          <w:sz w:val="28"/>
          <w:szCs w:val="28"/>
        </w:rPr>
        <w:t>was held on January 16, 2026</w:t>
      </w:r>
      <w:r w:rsidR="003A7481">
        <w:rPr>
          <w:rFonts w:ascii="Times New Roman" w:hAnsi="Times New Roman" w:cs="Times New Roman"/>
          <w:iCs/>
          <w:sz w:val="28"/>
          <w:szCs w:val="28"/>
        </w:rPr>
        <w:t xml:space="preserve">. </w:t>
      </w:r>
      <w:r w:rsidR="003A7481">
        <w:rPr>
          <w:rFonts w:ascii="Times New Roman" w:hAnsi="Times New Roman" w:cs="Times New Roman"/>
          <w:iCs/>
          <w:sz w:val="28"/>
          <w:szCs w:val="28"/>
        </w:rPr>
        <w:br/>
      </w:r>
      <w:r w:rsidR="00BA6607">
        <w:rPr>
          <w:rFonts w:ascii="Times New Roman" w:hAnsi="Times New Roman" w:cs="Times New Roman"/>
          <w:iCs/>
          <w:sz w:val="28"/>
          <w:szCs w:val="28"/>
          <w:u w:val="single"/>
        </w:rPr>
        <w:br/>
      </w:r>
      <w:r w:rsidR="00BA6607">
        <w:rPr>
          <w:rFonts w:ascii="Times New Roman" w:hAnsi="Times New Roman" w:cs="Times New Roman"/>
          <w:iCs/>
          <w:sz w:val="28"/>
          <w:szCs w:val="28"/>
          <w:u w:val="single"/>
        </w:rPr>
        <w:br/>
      </w:r>
    </w:p>
    <w:p w14:paraId="2816F468" w14:textId="4F719709" w:rsidR="00491B60" w:rsidRDefault="00491B60" w:rsidP="00491B60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iCs/>
          <w:sz w:val="28"/>
          <w:szCs w:val="28"/>
          <w:u w:val="single"/>
        </w:rPr>
      </w:pPr>
      <w:r>
        <w:rPr>
          <w:rFonts w:ascii="Times New Roman" w:hAnsi="Times New Roman" w:cs="Times New Roman"/>
          <w:iCs/>
          <w:sz w:val="28"/>
          <w:szCs w:val="28"/>
          <w:u w:val="single"/>
        </w:rPr>
        <w:lastRenderedPageBreak/>
        <w:t>Public Education Tours</w:t>
      </w:r>
    </w:p>
    <w:p w14:paraId="13AAFF78" w14:textId="23B1D506" w:rsidR="00491B60" w:rsidRDefault="00491B60" w:rsidP="00491B60">
      <w:pPr>
        <w:pStyle w:val="ListParagraph"/>
        <w:ind w:left="1440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 xml:space="preserve">The Board was advised of the Public Education Tours that would be conducted across the nation. It would cover pertinent topics </w:t>
      </w:r>
      <w:r w:rsidR="002E1502">
        <w:rPr>
          <w:rFonts w:ascii="Times New Roman" w:hAnsi="Times New Roman" w:cs="Times New Roman"/>
          <w:iCs/>
          <w:sz w:val="28"/>
          <w:szCs w:val="28"/>
        </w:rPr>
        <w:t>i</w:t>
      </w:r>
      <w:r w:rsidR="00FE628C">
        <w:rPr>
          <w:rFonts w:ascii="Times New Roman" w:hAnsi="Times New Roman" w:cs="Times New Roman"/>
          <w:iCs/>
          <w:sz w:val="28"/>
          <w:szCs w:val="28"/>
        </w:rPr>
        <w:t>ncluding the recently concluded 11</w:t>
      </w:r>
      <w:r w:rsidR="00FE628C" w:rsidRPr="00BA6607">
        <w:rPr>
          <w:rFonts w:ascii="Times New Roman" w:hAnsi="Times New Roman" w:cs="Times New Roman"/>
          <w:iCs/>
          <w:sz w:val="28"/>
          <w:szCs w:val="28"/>
          <w:vertAlign w:val="superscript"/>
        </w:rPr>
        <w:t>th</w:t>
      </w:r>
      <w:r w:rsidR="00FE628C">
        <w:rPr>
          <w:rFonts w:ascii="Times New Roman" w:hAnsi="Times New Roman" w:cs="Times New Roman"/>
          <w:iCs/>
          <w:sz w:val="28"/>
          <w:szCs w:val="28"/>
        </w:rPr>
        <w:t xml:space="preserve"> Actuarial Review</w:t>
      </w:r>
      <w:r w:rsidR="002E1502">
        <w:rPr>
          <w:rFonts w:ascii="Times New Roman" w:hAnsi="Times New Roman" w:cs="Times New Roman"/>
          <w:iCs/>
          <w:sz w:val="28"/>
          <w:szCs w:val="28"/>
        </w:rPr>
        <w:t xml:space="preserve">, </w:t>
      </w:r>
      <w:r w:rsidR="008F4B45">
        <w:rPr>
          <w:rFonts w:ascii="Times New Roman" w:hAnsi="Times New Roman" w:cs="Times New Roman"/>
          <w:iCs/>
          <w:sz w:val="28"/>
          <w:szCs w:val="28"/>
        </w:rPr>
        <w:t xml:space="preserve">the </w:t>
      </w:r>
      <w:r w:rsidR="002E1502">
        <w:rPr>
          <w:rFonts w:ascii="Times New Roman" w:hAnsi="Times New Roman" w:cs="Times New Roman"/>
          <w:iCs/>
          <w:sz w:val="28"/>
          <w:szCs w:val="28"/>
        </w:rPr>
        <w:t>NIB Benefits</w:t>
      </w:r>
      <w:r w:rsidR="008F4B45">
        <w:rPr>
          <w:rFonts w:ascii="Times New Roman" w:hAnsi="Times New Roman" w:cs="Times New Roman"/>
          <w:iCs/>
          <w:sz w:val="28"/>
          <w:szCs w:val="28"/>
        </w:rPr>
        <w:t xml:space="preserve"> package</w:t>
      </w:r>
      <w:r w:rsidR="002E1502">
        <w:rPr>
          <w:rFonts w:ascii="Times New Roman" w:hAnsi="Times New Roman" w:cs="Times New Roman"/>
          <w:iCs/>
          <w:sz w:val="28"/>
          <w:szCs w:val="28"/>
        </w:rPr>
        <w:t xml:space="preserve">, </w:t>
      </w:r>
      <w:r w:rsidR="008F4B45">
        <w:rPr>
          <w:rFonts w:ascii="Times New Roman" w:hAnsi="Times New Roman" w:cs="Times New Roman"/>
          <w:iCs/>
          <w:sz w:val="28"/>
          <w:szCs w:val="28"/>
        </w:rPr>
        <w:t xml:space="preserve">and </w:t>
      </w:r>
      <w:r w:rsidR="002E1502">
        <w:rPr>
          <w:rFonts w:ascii="Times New Roman" w:hAnsi="Times New Roman" w:cs="Times New Roman"/>
          <w:iCs/>
          <w:sz w:val="28"/>
          <w:szCs w:val="28"/>
        </w:rPr>
        <w:t>Compliance</w:t>
      </w:r>
      <w:r w:rsidR="008F4B45">
        <w:rPr>
          <w:rFonts w:ascii="Times New Roman" w:hAnsi="Times New Roman" w:cs="Times New Roman"/>
          <w:iCs/>
          <w:sz w:val="28"/>
          <w:szCs w:val="28"/>
        </w:rPr>
        <w:t xml:space="preserve">. A special effort is being made to </w:t>
      </w:r>
      <w:r w:rsidR="00F45416">
        <w:rPr>
          <w:rFonts w:ascii="Times New Roman" w:hAnsi="Times New Roman" w:cs="Times New Roman"/>
          <w:iCs/>
          <w:sz w:val="28"/>
          <w:szCs w:val="28"/>
        </w:rPr>
        <w:t>target the self-employed sector.</w:t>
      </w:r>
    </w:p>
    <w:p w14:paraId="22174F39" w14:textId="4D1B4EEA" w:rsidR="00491B60" w:rsidRPr="00182572" w:rsidRDefault="00491B60" w:rsidP="00491B60">
      <w:pPr>
        <w:pStyle w:val="ListParagraph"/>
        <w:ind w:left="1440"/>
        <w:rPr>
          <w:rFonts w:ascii="Times New Roman" w:hAnsi="Times New Roman" w:cs="Times New Roman"/>
          <w:iCs/>
          <w:sz w:val="28"/>
          <w:szCs w:val="28"/>
          <w:u w:val="single"/>
        </w:rPr>
      </w:pPr>
    </w:p>
    <w:p w14:paraId="7A6B40A9" w14:textId="77777777" w:rsidR="00491B60" w:rsidRPr="00F802EC" w:rsidRDefault="00491B60" w:rsidP="00C64FA4">
      <w:pPr>
        <w:pStyle w:val="ListParagraph"/>
        <w:ind w:left="1440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22C9DD0D" w14:textId="77777777" w:rsidR="007465BF" w:rsidRDefault="007465BF" w:rsidP="00AE72CC">
      <w:pPr>
        <w:pStyle w:val="ListParagraph"/>
        <w:ind w:left="1440"/>
        <w:jc w:val="both"/>
        <w:rPr>
          <w:rFonts w:ascii="Times New Roman" w:hAnsi="Times New Roman" w:cs="Times New Roman"/>
          <w:iCs/>
          <w:sz w:val="28"/>
          <w:szCs w:val="28"/>
        </w:rPr>
      </w:pPr>
      <w:bookmarkStart w:id="1" w:name="_Hlk179981851"/>
    </w:p>
    <w:bookmarkEnd w:id="1"/>
    <w:p w14:paraId="0770C7A6" w14:textId="4A82D80F" w:rsidR="00785A1C" w:rsidRPr="00F802EC" w:rsidRDefault="001831BE" w:rsidP="004E23DB">
      <w:pPr>
        <w:jc w:val="center"/>
        <w:rPr>
          <w:rFonts w:ascii="Times New Roman" w:hAnsi="Times New Roman" w:cs="Times New Roman"/>
          <w:sz w:val="24"/>
          <w:szCs w:val="24"/>
        </w:rPr>
      </w:pPr>
      <w:r w:rsidRPr="00F802EC">
        <w:rPr>
          <w:rFonts w:ascii="Times New Roman" w:hAnsi="Times New Roman" w:cs="Times New Roman"/>
          <w:b/>
          <w:iCs/>
          <w:sz w:val="28"/>
          <w:szCs w:val="28"/>
        </w:rPr>
        <w:t>END</w:t>
      </w:r>
    </w:p>
    <w:sectPr w:rsidR="00785A1C" w:rsidRPr="00F802EC" w:rsidSect="00984879">
      <w:footerReference w:type="default" r:id="rId9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D6363E" w14:textId="77777777" w:rsidR="008C251C" w:rsidRPr="003E560E" w:rsidRDefault="008C251C" w:rsidP="00225B2B">
      <w:pPr>
        <w:spacing w:after="0" w:line="240" w:lineRule="auto"/>
      </w:pPr>
      <w:r w:rsidRPr="003E560E">
        <w:separator/>
      </w:r>
    </w:p>
  </w:endnote>
  <w:endnote w:type="continuationSeparator" w:id="0">
    <w:p w14:paraId="5BC024A3" w14:textId="77777777" w:rsidR="008C251C" w:rsidRPr="003E560E" w:rsidRDefault="008C251C" w:rsidP="00225B2B">
      <w:pPr>
        <w:spacing w:after="0" w:line="240" w:lineRule="auto"/>
      </w:pPr>
      <w:r w:rsidRPr="003E560E">
        <w:continuationSeparator/>
      </w:r>
    </w:p>
  </w:endnote>
  <w:endnote w:type="continuationNotice" w:id="1">
    <w:p w14:paraId="441D7105" w14:textId="77777777" w:rsidR="008C251C" w:rsidRPr="003E560E" w:rsidRDefault="008C251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54941296"/>
      <w:docPartObj>
        <w:docPartGallery w:val="Page Numbers (Bottom of Page)"/>
        <w:docPartUnique/>
      </w:docPartObj>
    </w:sdtPr>
    <w:sdtEndPr/>
    <w:sdtContent>
      <w:p w14:paraId="4C4A39DE" w14:textId="0DC1E242" w:rsidR="00785A1C" w:rsidRPr="003E560E" w:rsidRDefault="00785A1C">
        <w:pPr>
          <w:pStyle w:val="Footer"/>
          <w:jc w:val="center"/>
        </w:pPr>
        <w:r w:rsidRPr="003E560E">
          <w:t>[</w:t>
        </w:r>
        <w:r w:rsidRPr="003E560E">
          <w:fldChar w:fldCharType="begin"/>
        </w:r>
        <w:r w:rsidRPr="003E560E">
          <w:instrText xml:space="preserve"> PAGE   \* MERGEFORMAT </w:instrText>
        </w:r>
        <w:r w:rsidRPr="003E560E">
          <w:fldChar w:fldCharType="separate"/>
        </w:r>
        <w:r w:rsidR="00F0343C" w:rsidRPr="003E560E">
          <w:t>2</w:t>
        </w:r>
        <w:r w:rsidRPr="003E560E">
          <w:fldChar w:fldCharType="end"/>
        </w:r>
        <w:r w:rsidRPr="003E560E">
          <w:t>]</w:t>
        </w:r>
      </w:p>
    </w:sdtContent>
  </w:sdt>
  <w:p w14:paraId="569AC600" w14:textId="77777777" w:rsidR="00785A1C" w:rsidRPr="003E560E" w:rsidRDefault="00785A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57B0F4" w14:textId="77777777" w:rsidR="008C251C" w:rsidRPr="003E560E" w:rsidRDefault="008C251C" w:rsidP="00225B2B">
      <w:pPr>
        <w:spacing w:after="0" w:line="240" w:lineRule="auto"/>
      </w:pPr>
      <w:r w:rsidRPr="003E560E">
        <w:separator/>
      </w:r>
    </w:p>
  </w:footnote>
  <w:footnote w:type="continuationSeparator" w:id="0">
    <w:p w14:paraId="73D118BF" w14:textId="77777777" w:rsidR="008C251C" w:rsidRPr="003E560E" w:rsidRDefault="008C251C" w:rsidP="00225B2B">
      <w:pPr>
        <w:spacing w:after="0" w:line="240" w:lineRule="auto"/>
      </w:pPr>
      <w:r w:rsidRPr="003E560E">
        <w:continuationSeparator/>
      </w:r>
    </w:p>
  </w:footnote>
  <w:footnote w:type="continuationNotice" w:id="1">
    <w:p w14:paraId="5B222039" w14:textId="77777777" w:rsidR="008C251C" w:rsidRPr="003E560E" w:rsidRDefault="008C251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21EDC"/>
    <w:multiLevelType w:val="hybridMultilevel"/>
    <w:tmpl w:val="0FDCF1E0"/>
    <w:lvl w:ilvl="0" w:tplc="200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46C56CD"/>
    <w:multiLevelType w:val="hybridMultilevel"/>
    <w:tmpl w:val="71C04210"/>
    <w:lvl w:ilvl="0" w:tplc="2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B12495"/>
    <w:multiLevelType w:val="hybridMultilevel"/>
    <w:tmpl w:val="30F4669A"/>
    <w:lvl w:ilvl="0" w:tplc="2000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3" w15:restartNumberingAfterBreak="0">
    <w:nsid w:val="0B8F15A0"/>
    <w:multiLevelType w:val="hybridMultilevel"/>
    <w:tmpl w:val="C53888CE"/>
    <w:lvl w:ilvl="0" w:tplc="20000003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9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6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8340" w:hanging="360"/>
      </w:pPr>
      <w:rPr>
        <w:rFonts w:ascii="Wingdings" w:hAnsi="Wingdings" w:hint="default"/>
      </w:rPr>
    </w:lvl>
  </w:abstractNum>
  <w:abstractNum w:abstractNumId="4" w15:restartNumberingAfterBreak="0">
    <w:nsid w:val="11B57FA5"/>
    <w:multiLevelType w:val="hybridMultilevel"/>
    <w:tmpl w:val="7346E6B2"/>
    <w:lvl w:ilvl="0" w:tplc="2000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7C476C6"/>
    <w:multiLevelType w:val="hybridMultilevel"/>
    <w:tmpl w:val="41966FFE"/>
    <w:lvl w:ilvl="0" w:tplc="2000000D">
      <w:start w:val="1"/>
      <w:numFmt w:val="bullet"/>
      <w:lvlText w:val=""/>
      <w:lvlJc w:val="left"/>
      <w:pPr>
        <w:ind w:left="25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181B7330"/>
    <w:multiLevelType w:val="hybridMultilevel"/>
    <w:tmpl w:val="6D387EC6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8E65E19"/>
    <w:multiLevelType w:val="hybridMultilevel"/>
    <w:tmpl w:val="0F603720"/>
    <w:lvl w:ilvl="0" w:tplc="200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2000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19593360"/>
    <w:multiLevelType w:val="hybridMultilevel"/>
    <w:tmpl w:val="67DE3AD0"/>
    <w:lvl w:ilvl="0" w:tplc="2000000D">
      <w:start w:val="1"/>
      <w:numFmt w:val="bullet"/>
      <w:lvlText w:val=""/>
      <w:lvlJc w:val="left"/>
      <w:pPr>
        <w:ind w:left="258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9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6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8340" w:hanging="360"/>
      </w:pPr>
      <w:rPr>
        <w:rFonts w:ascii="Wingdings" w:hAnsi="Wingdings" w:hint="default"/>
      </w:rPr>
    </w:lvl>
  </w:abstractNum>
  <w:abstractNum w:abstractNumId="9" w15:restartNumberingAfterBreak="0">
    <w:nsid w:val="1BE14C18"/>
    <w:multiLevelType w:val="hybridMultilevel"/>
    <w:tmpl w:val="DD3C0892"/>
    <w:lvl w:ilvl="0" w:tplc="20000007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21F90AE4"/>
    <w:multiLevelType w:val="hybridMultilevel"/>
    <w:tmpl w:val="847AA4C8"/>
    <w:lvl w:ilvl="0" w:tplc="FD38028E">
      <w:start w:val="1"/>
      <w:numFmt w:val="lowerRoman"/>
      <w:lvlText w:val="%1."/>
      <w:lvlJc w:val="left"/>
      <w:pPr>
        <w:ind w:left="2220" w:hanging="360"/>
      </w:pPr>
      <w:rPr>
        <w:rFonts w:hint="default"/>
        <w:b w:val="0"/>
        <w:bCs w:val="0"/>
        <w:i w:val="0"/>
        <w:iCs/>
      </w:rPr>
    </w:lvl>
    <w:lvl w:ilvl="1" w:tplc="20000019" w:tentative="1">
      <w:start w:val="1"/>
      <w:numFmt w:val="lowerLetter"/>
      <w:lvlText w:val="%2."/>
      <w:lvlJc w:val="left"/>
      <w:pPr>
        <w:ind w:left="2940" w:hanging="360"/>
      </w:pPr>
    </w:lvl>
    <w:lvl w:ilvl="2" w:tplc="2000001B" w:tentative="1">
      <w:start w:val="1"/>
      <w:numFmt w:val="lowerRoman"/>
      <w:lvlText w:val="%3."/>
      <w:lvlJc w:val="right"/>
      <w:pPr>
        <w:ind w:left="3660" w:hanging="180"/>
      </w:pPr>
    </w:lvl>
    <w:lvl w:ilvl="3" w:tplc="2000000F" w:tentative="1">
      <w:start w:val="1"/>
      <w:numFmt w:val="decimal"/>
      <w:lvlText w:val="%4."/>
      <w:lvlJc w:val="left"/>
      <w:pPr>
        <w:ind w:left="4380" w:hanging="360"/>
      </w:pPr>
    </w:lvl>
    <w:lvl w:ilvl="4" w:tplc="20000019" w:tentative="1">
      <w:start w:val="1"/>
      <w:numFmt w:val="lowerLetter"/>
      <w:lvlText w:val="%5."/>
      <w:lvlJc w:val="left"/>
      <w:pPr>
        <w:ind w:left="5100" w:hanging="360"/>
      </w:pPr>
    </w:lvl>
    <w:lvl w:ilvl="5" w:tplc="2000001B" w:tentative="1">
      <w:start w:val="1"/>
      <w:numFmt w:val="lowerRoman"/>
      <w:lvlText w:val="%6."/>
      <w:lvlJc w:val="right"/>
      <w:pPr>
        <w:ind w:left="5820" w:hanging="180"/>
      </w:pPr>
    </w:lvl>
    <w:lvl w:ilvl="6" w:tplc="2000000F" w:tentative="1">
      <w:start w:val="1"/>
      <w:numFmt w:val="decimal"/>
      <w:lvlText w:val="%7."/>
      <w:lvlJc w:val="left"/>
      <w:pPr>
        <w:ind w:left="6540" w:hanging="360"/>
      </w:pPr>
    </w:lvl>
    <w:lvl w:ilvl="7" w:tplc="20000019" w:tentative="1">
      <w:start w:val="1"/>
      <w:numFmt w:val="lowerLetter"/>
      <w:lvlText w:val="%8."/>
      <w:lvlJc w:val="left"/>
      <w:pPr>
        <w:ind w:left="7260" w:hanging="360"/>
      </w:pPr>
    </w:lvl>
    <w:lvl w:ilvl="8" w:tplc="2000001B" w:tentative="1">
      <w:start w:val="1"/>
      <w:numFmt w:val="lowerRoman"/>
      <w:lvlText w:val="%9."/>
      <w:lvlJc w:val="right"/>
      <w:pPr>
        <w:ind w:left="7980" w:hanging="180"/>
      </w:pPr>
    </w:lvl>
  </w:abstractNum>
  <w:abstractNum w:abstractNumId="11" w15:restartNumberingAfterBreak="0">
    <w:nsid w:val="24FF13FE"/>
    <w:multiLevelType w:val="hybridMultilevel"/>
    <w:tmpl w:val="57DE6CFC"/>
    <w:lvl w:ilvl="0" w:tplc="2000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25863F4D"/>
    <w:multiLevelType w:val="hybridMultilevel"/>
    <w:tmpl w:val="70AE4040"/>
    <w:lvl w:ilvl="0" w:tplc="200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28767BBC"/>
    <w:multiLevelType w:val="hybridMultilevel"/>
    <w:tmpl w:val="1D16500C"/>
    <w:lvl w:ilvl="0" w:tplc="2000000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2AEF45B3"/>
    <w:multiLevelType w:val="hybridMultilevel"/>
    <w:tmpl w:val="6FAC9986"/>
    <w:lvl w:ilvl="0" w:tplc="2000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2D9D10AB"/>
    <w:multiLevelType w:val="hybridMultilevel"/>
    <w:tmpl w:val="46D0315A"/>
    <w:lvl w:ilvl="0" w:tplc="2000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2FCA1C02"/>
    <w:multiLevelType w:val="hybridMultilevel"/>
    <w:tmpl w:val="E132EF9C"/>
    <w:lvl w:ilvl="0" w:tplc="3ED6F47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09501D"/>
    <w:multiLevelType w:val="hybridMultilevel"/>
    <w:tmpl w:val="5DA631B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B27FCB"/>
    <w:multiLevelType w:val="hybridMultilevel"/>
    <w:tmpl w:val="C8CE11D0"/>
    <w:lvl w:ilvl="0" w:tplc="2000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3D953764"/>
    <w:multiLevelType w:val="hybridMultilevel"/>
    <w:tmpl w:val="5CCE9F94"/>
    <w:lvl w:ilvl="0" w:tplc="2000000D">
      <w:start w:val="1"/>
      <w:numFmt w:val="bullet"/>
      <w:lvlText w:val=""/>
      <w:lvlJc w:val="left"/>
      <w:pPr>
        <w:ind w:left="288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0" w15:restartNumberingAfterBreak="0">
    <w:nsid w:val="3E6D2519"/>
    <w:multiLevelType w:val="hybridMultilevel"/>
    <w:tmpl w:val="510CB972"/>
    <w:lvl w:ilvl="0" w:tplc="0BB8EC20">
      <w:numFmt w:val="bullet"/>
      <w:lvlText w:val=""/>
      <w:lvlJc w:val="left"/>
      <w:pPr>
        <w:ind w:left="1800" w:hanging="360"/>
      </w:pPr>
      <w:rPr>
        <w:rFonts w:ascii="Wingdings" w:eastAsiaTheme="minorHAnsi" w:hAnsi="Wingdings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41EF2104"/>
    <w:multiLevelType w:val="hybridMultilevel"/>
    <w:tmpl w:val="E1CE3240"/>
    <w:lvl w:ilvl="0" w:tplc="FFFFFFFF">
      <w:start w:val="1"/>
      <w:numFmt w:val="decimal"/>
      <w:lvlText w:val="%1."/>
      <w:lvlJc w:val="left"/>
      <w:pPr>
        <w:ind w:left="540" w:hanging="360"/>
      </w:pPr>
      <w:rPr>
        <w:b w:val="0"/>
        <w:bCs w:val="0"/>
        <w:i w:val="0"/>
        <w:iCs w:val="0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356374"/>
    <w:multiLevelType w:val="hybridMultilevel"/>
    <w:tmpl w:val="354E38BC"/>
    <w:lvl w:ilvl="0" w:tplc="2000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3" w15:restartNumberingAfterBreak="0">
    <w:nsid w:val="47141660"/>
    <w:multiLevelType w:val="hybridMultilevel"/>
    <w:tmpl w:val="185249B4"/>
    <w:lvl w:ilvl="0" w:tplc="200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47566D25"/>
    <w:multiLevelType w:val="hybridMultilevel"/>
    <w:tmpl w:val="0C1E2468"/>
    <w:lvl w:ilvl="0" w:tplc="200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4C577D4E"/>
    <w:multiLevelType w:val="hybridMultilevel"/>
    <w:tmpl w:val="D8D062EA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DAC7A8E"/>
    <w:multiLevelType w:val="hybridMultilevel"/>
    <w:tmpl w:val="C628A256"/>
    <w:lvl w:ilvl="0" w:tplc="2000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52664D58"/>
    <w:multiLevelType w:val="hybridMultilevel"/>
    <w:tmpl w:val="AFAE2BFE"/>
    <w:lvl w:ilvl="0" w:tplc="F300F1CC">
      <w:start w:val="1"/>
      <w:numFmt w:val="lowerRoman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8" w15:restartNumberingAfterBreak="0">
    <w:nsid w:val="58BA1ADF"/>
    <w:multiLevelType w:val="hybridMultilevel"/>
    <w:tmpl w:val="29B2DDC8"/>
    <w:lvl w:ilvl="0" w:tplc="2000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5BAE75D6"/>
    <w:multiLevelType w:val="hybridMultilevel"/>
    <w:tmpl w:val="00C01EBA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D526D9C"/>
    <w:multiLevelType w:val="hybridMultilevel"/>
    <w:tmpl w:val="C870F5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E1649E7"/>
    <w:multiLevelType w:val="hybridMultilevel"/>
    <w:tmpl w:val="DB5AB1C0"/>
    <w:lvl w:ilvl="0" w:tplc="2000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5E8426B0"/>
    <w:multiLevelType w:val="hybridMultilevel"/>
    <w:tmpl w:val="ABB83078"/>
    <w:lvl w:ilvl="0" w:tplc="2000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 w15:restartNumberingAfterBreak="0">
    <w:nsid w:val="60113703"/>
    <w:multiLevelType w:val="hybridMultilevel"/>
    <w:tmpl w:val="4AF2B1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0D93A00"/>
    <w:multiLevelType w:val="hybridMultilevel"/>
    <w:tmpl w:val="85241552"/>
    <w:lvl w:ilvl="0" w:tplc="2000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5" w15:restartNumberingAfterBreak="0">
    <w:nsid w:val="61511E4A"/>
    <w:multiLevelType w:val="hybridMultilevel"/>
    <w:tmpl w:val="FC3AF832"/>
    <w:lvl w:ilvl="0" w:tplc="92E6EBF0">
      <w:numFmt w:val="bullet"/>
      <w:lvlText w:val="-"/>
      <w:lvlJc w:val="left"/>
      <w:pPr>
        <w:ind w:left="2520" w:hanging="360"/>
      </w:pPr>
      <w:rPr>
        <w:rFonts w:ascii="Times New Roman" w:eastAsiaTheme="minorHAnsi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6" w15:restartNumberingAfterBreak="0">
    <w:nsid w:val="6A1505CB"/>
    <w:multiLevelType w:val="hybridMultilevel"/>
    <w:tmpl w:val="F7AC2434"/>
    <w:lvl w:ilvl="0" w:tplc="2000000D">
      <w:start w:val="1"/>
      <w:numFmt w:val="bullet"/>
      <w:lvlText w:val=""/>
      <w:lvlJc w:val="left"/>
      <w:pPr>
        <w:ind w:left="288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7" w15:restartNumberingAfterBreak="0">
    <w:nsid w:val="70CA3E33"/>
    <w:multiLevelType w:val="hybridMultilevel"/>
    <w:tmpl w:val="D3587E76"/>
    <w:lvl w:ilvl="0" w:tplc="200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78C04111"/>
    <w:multiLevelType w:val="hybridMultilevel"/>
    <w:tmpl w:val="B712BBF0"/>
    <w:lvl w:ilvl="0" w:tplc="200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2000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9" w15:restartNumberingAfterBreak="0">
    <w:nsid w:val="7C0409A2"/>
    <w:multiLevelType w:val="hybridMultilevel"/>
    <w:tmpl w:val="888E4A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650402196">
    <w:abstractNumId w:val="16"/>
  </w:num>
  <w:num w:numId="2" w16cid:durableId="1682899712">
    <w:abstractNumId w:val="25"/>
  </w:num>
  <w:num w:numId="3" w16cid:durableId="50005934">
    <w:abstractNumId w:val="29"/>
  </w:num>
  <w:num w:numId="4" w16cid:durableId="1784493009">
    <w:abstractNumId w:val="6"/>
  </w:num>
  <w:num w:numId="5" w16cid:durableId="676469234">
    <w:abstractNumId w:val="7"/>
  </w:num>
  <w:num w:numId="6" w16cid:durableId="1301183007">
    <w:abstractNumId w:val="24"/>
  </w:num>
  <w:num w:numId="7" w16cid:durableId="1899045607">
    <w:abstractNumId w:val="12"/>
  </w:num>
  <w:num w:numId="8" w16cid:durableId="1383405235">
    <w:abstractNumId w:val="38"/>
  </w:num>
  <w:num w:numId="9" w16cid:durableId="1541085332">
    <w:abstractNumId w:val="4"/>
  </w:num>
  <w:num w:numId="10" w16cid:durableId="1925915273">
    <w:abstractNumId w:val="11"/>
  </w:num>
  <w:num w:numId="11" w16cid:durableId="1550339856">
    <w:abstractNumId w:val="34"/>
  </w:num>
  <w:num w:numId="12" w16cid:durableId="1507942500">
    <w:abstractNumId w:val="14"/>
  </w:num>
  <w:num w:numId="13" w16cid:durableId="1726220931">
    <w:abstractNumId w:val="0"/>
  </w:num>
  <w:num w:numId="14" w16cid:durableId="1527713003">
    <w:abstractNumId w:val="23"/>
  </w:num>
  <w:num w:numId="15" w16cid:durableId="963195030">
    <w:abstractNumId w:val="15"/>
  </w:num>
  <w:num w:numId="16" w16cid:durableId="501554296">
    <w:abstractNumId w:val="28"/>
  </w:num>
  <w:num w:numId="17" w16cid:durableId="783231708">
    <w:abstractNumId w:val="36"/>
  </w:num>
  <w:num w:numId="18" w16cid:durableId="894900489">
    <w:abstractNumId w:val="18"/>
  </w:num>
  <w:num w:numId="19" w16cid:durableId="1690596604">
    <w:abstractNumId w:val="35"/>
  </w:num>
  <w:num w:numId="20" w16cid:durableId="1444152377">
    <w:abstractNumId w:val="19"/>
  </w:num>
  <w:num w:numId="21" w16cid:durableId="882668066">
    <w:abstractNumId w:val="31"/>
  </w:num>
  <w:num w:numId="22" w16cid:durableId="1528836789">
    <w:abstractNumId w:val="8"/>
  </w:num>
  <w:num w:numId="23" w16cid:durableId="956528805">
    <w:abstractNumId w:val="10"/>
  </w:num>
  <w:num w:numId="24" w16cid:durableId="72751256">
    <w:abstractNumId w:val="13"/>
  </w:num>
  <w:num w:numId="25" w16cid:durableId="1722946241">
    <w:abstractNumId w:val="9"/>
  </w:num>
  <w:num w:numId="26" w16cid:durableId="790443366">
    <w:abstractNumId w:val="26"/>
  </w:num>
  <w:num w:numId="27" w16cid:durableId="135532514">
    <w:abstractNumId w:val="1"/>
  </w:num>
  <w:num w:numId="28" w16cid:durableId="955402662">
    <w:abstractNumId w:val="5"/>
  </w:num>
  <w:num w:numId="29" w16cid:durableId="808472084">
    <w:abstractNumId w:val="3"/>
  </w:num>
  <w:num w:numId="30" w16cid:durableId="617105521">
    <w:abstractNumId w:val="32"/>
  </w:num>
  <w:num w:numId="31" w16cid:durableId="885483306">
    <w:abstractNumId w:val="39"/>
  </w:num>
  <w:num w:numId="32" w16cid:durableId="1235822576">
    <w:abstractNumId w:val="33"/>
  </w:num>
  <w:num w:numId="33" w16cid:durableId="70590628">
    <w:abstractNumId w:val="30"/>
  </w:num>
  <w:num w:numId="34" w16cid:durableId="1848984440">
    <w:abstractNumId w:val="2"/>
  </w:num>
  <w:num w:numId="35" w16cid:durableId="1288661750">
    <w:abstractNumId w:val="21"/>
  </w:num>
  <w:num w:numId="36" w16cid:durableId="133910332">
    <w:abstractNumId w:val="37"/>
  </w:num>
  <w:num w:numId="37" w16cid:durableId="1790708534">
    <w:abstractNumId w:val="27"/>
  </w:num>
  <w:num w:numId="38" w16cid:durableId="2069843817">
    <w:abstractNumId w:val="22"/>
  </w:num>
  <w:num w:numId="39" w16cid:durableId="810291981">
    <w:abstractNumId w:val="20"/>
  </w:num>
  <w:num w:numId="40" w16cid:durableId="474416332">
    <w:abstractNumId w:val="1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MrE0MzcxtjAyszRS0lEKTi0uzszPAymwqAUAROaDgiwAAAA="/>
  </w:docVars>
  <w:rsids>
    <w:rsidRoot w:val="001831BE"/>
    <w:rsid w:val="00000F8E"/>
    <w:rsid w:val="00000FEC"/>
    <w:rsid w:val="000010DA"/>
    <w:rsid w:val="000015F4"/>
    <w:rsid w:val="00001F9E"/>
    <w:rsid w:val="0000367C"/>
    <w:rsid w:val="00003768"/>
    <w:rsid w:val="0000376E"/>
    <w:rsid w:val="00003FA9"/>
    <w:rsid w:val="000071CA"/>
    <w:rsid w:val="00007CBF"/>
    <w:rsid w:val="00011FF4"/>
    <w:rsid w:val="0001222A"/>
    <w:rsid w:val="00012822"/>
    <w:rsid w:val="0001369C"/>
    <w:rsid w:val="00013733"/>
    <w:rsid w:val="00013BBD"/>
    <w:rsid w:val="00013E12"/>
    <w:rsid w:val="000141C1"/>
    <w:rsid w:val="000146A4"/>
    <w:rsid w:val="00015A3A"/>
    <w:rsid w:val="00016821"/>
    <w:rsid w:val="000174FF"/>
    <w:rsid w:val="00017B45"/>
    <w:rsid w:val="0002182B"/>
    <w:rsid w:val="00022579"/>
    <w:rsid w:val="00022582"/>
    <w:rsid w:val="000232AF"/>
    <w:rsid w:val="00023A95"/>
    <w:rsid w:val="000243CE"/>
    <w:rsid w:val="00024569"/>
    <w:rsid w:val="00024844"/>
    <w:rsid w:val="00024D2A"/>
    <w:rsid w:val="00024EE0"/>
    <w:rsid w:val="00025C28"/>
    <w:rsid w:val="00025CA1"/>
    <w:rsid w:val="0002611F"/>
    <w:rsid w:val="000268CA"/>
    <w:rsid w:val="000270A9"/>
    <w:rsid w:val="00027655"/>
    <w:rsid w:val="00030F94"/>
    <w:rsid w:val="00031668"/>
    <w:rsid w:val="000318E7"/>
    <w:rsid w:val="00031D0E"/>
    <w:rsid w:val="00032247"/>
    <w:rsid w:val="000328F6"/>
    <w:rsid w:val="00033A4C"/>
    <w:rsid w:val="00035603"/>
    <w:rsid w:val="00035858"/>
    <w:rsid w:val="00036308"/>
    <w:rsid w:val="00036B48"/>
    <w:rsid w:val="00036E35"/>
    <w:rsid w:val="00037393"/>
    <w:rsid w:val="000377E2"/>
    <w:rsid w:val="000405C5"/>
    <w:rsid w:val="0004066F"/>
    <w:rsid w:val="00041076"/>
    <w:rsid w:val="000431DC"/>
    <w:rsid w:val="000434EA"/>
    <w:rsid w:val="000440CB"/>
    <w:rsid w:val="00046014"/>
    <w:rsid w:val="00046CDB"/>
    <w:rsid w:val="00050073"/>
    <w:rsid w:val="000508E6"/>
    <w:rsid w:val="000509DD"/>
    <w:rsid w:val="00051251"/>
    <w:rsid w:val="000520FB"/>
    <w:rsid w:val="00052722"/>
    <w:rsid w:val="00052840"/>
    <w:rsid w:val="00052A82"/>
    <w:rsid w:val="000539BE"/>
    <w:rsid w:val="00053DC5"/>
    <w:rsid w:val="00056B20"/>
    <w:rsid w:val="00056EB7"/>
    <w:rsid w:val="00062914"/>
    <w:rsid w:val="00062A5A"/>
    <w:rsid w:val="00063A5B"/>
    <w:rsid w:val="0006430D"/>
    <w:rsid w:val="00064400"/>
    <w:rsid w:val="00064688"/>
    <w:rsid w:val="000663DA"/>
    <w:rsid w:val="0006721D"/>
    <w:rsid w:val="000672FC"/>
    <w:rsid w:val="00067796"/>
    <w:rsid w:val="00067F3A"/>
    <w:rsid w:val="00070AF8"/>
    <w:rsid w:val="00071661"/>
    <w:rsid w:val="00072787"/>
    <w:rsid w:val="00073161"/>
    <w:rsid w:val="0007418B"/>
    <w:rsid w:val="0007474C"/>
    <w:rsid w:val="0007476F"/>
    <w:rsid w:val="00076F23"/>
    <w:rsid w:val="00077186"/>
    <w:rsid w:val="0008094E"/>
    <w:rsid w:val="00080AC4"/>
    <w:rsid w:val="00081362"/>
    <w:rsid w:val="000820B0"/>
    <w:rsid w:val="00082488"/>
    <w:rsid w:val="00082DB5"/>
    <w:rsid w:val="00083799"/>
    <w:rsid w:val="00083D8C"/>
    <w:rsid w:val="000849FF"/>
    <w:rsid w:val="000851C5"/>
    <w:rsid w:val="0008699E"/>
    <w:rsid w:val="000904FE"/>
    <w:rsid w:val="00090515"/>
    <w:rsid w:val="00092AD0"/>
    <w:rsid w:val="00092EA0"/>
    <w:rsid w:val="0009507A"/>
    <w:rsid w:val="00097B48"/>
    <w:rsid w:val="000A2ADD"/>
    <w:rsid w:val="000A428E"/>
    <w:rsid w:val="000A4D11"/>
    <w:rsid w:val="000A5082"/>
    <w:rsid w:val="000A5B4C"/>
    <w:rsid w:val="000A66C6"/>
    <w:rsid w:val="000A67F1"/>
    <w:rsid w:val="000A7FD6"/>
    <w:rsid w:val="000B029B"/>
    <w:rsid w:val="000B192A"/>
    <w:rsid w:val="000B35E4"/>
    <w:rsid w:val="000B3A97"/>
    <w:rsid w:val="000B4156"/>
    <w:rsid w:val="000B6552"/>
    <w:rsid w:val="000B6A85"/>
    <w:rsid w:val="000B7D42"/>
    <w:rsid w:val="000C169E"/>
    <w:rsid w:val="000C1D6F"/>
    <w:rsid w:val="000C2FEB"/>
    <w:rsid w:val="000C3171"/>
    <w:rsid w:val="000C3957"/>
    <w:rsid w:val="000C3AC0"/>
    <w:rsid w:val="000C40FD"/>
    <w:rsid w:val="000C526E"/>
    <w:rsid w:val="000C56E1"/>
    <w:rsid w:val="000C6F05"/>
    <w:rsid w:val="000C704E"/>
    <w:rsid w:val="000C72FF"/>
    <w:rsid w:val="000C7FE2"/>
    <w:rsid w:val="000D0C84"/>
    <w:rsid w:val="000D1DE1"/>
    <w:rsid w:val="000D1F2F"/>
    <w:rsid w:val="000D33D8"/>
    <w:rsid w:val="000D3A83"/>
    <w:rsid w:val="000D46CE"/>
    <w:rsid w:val="000D5D6B"/>
    <w:rsid w:val="000D6DF2"/>
    <w:rsid w:val="000D6EF5"/>
    <w:rsid w:val="000D7971"/>
    <w:rsid w:val="000E0767"/>
    <w:rsid w:val="000E268B"/>
    <w:rsid w:val="000E2965"/>
    <w:rsid w:val="000E3AAC"/>
    <w:rsid w:val="000E3B51"/>
    <w:rsid w:val="000E4A18"/>
    <w:rsid w:val="000F0CA8"/>
    <w:rsid w:val="000F0CF2"/>
    <w:rsid w:val="000F15C8"/>
    <w:rsid w:val="000F363D"/>
    <w:rsid w:val="000F3C42"/>
    <w:rsid w:val="000F42FE"/>
    <w:rsid w:val="000F6332"/>
    <w:rsid w:val="000F6A54"/>
    <w:rsid w:val="000F7934"/>
    <w:rsid w:val="00100796"/>
    <w:rsid w:val="00100FAC"/>
    <w:rsid w:val="001016B4"/>
    <w:rsid w:val="00102374"/>
    <w:rsid w:val="0010347C"/>
    <w:rsid w:val="00103E59"/>
    <w:rsid w:val="00105253"/>
    <w:rsid w:val="00105AC6"/>
    <w:rsid w:val="00106868"/>
    <w:rsid w:val="00107D21"/>
    <w:rsid w:val="001101B4"/>
    <w:rsid w:val="00112E8A"/>
    <w:rsid w:val="00112F90"/>
    <w:rsid w:val="00113315"/>
    <w:rsid w:val="00114826"/>
    <w:rsid w:val="0011484B"/>
    <w:rsid w:val="001151F9"/>
    <w:rsid w:val="00115B06"/>
    <w:rsid w:val="00115DDC"/>
    <w:rsid w:val="00117CD1"/>
    <w:rsid w:val="001216A5"/>
    <w:rsid w:val="001246C8"/>
    <w:rsid w:val="001254C8"/>
    <w:rsid w:val="0012577A"/>
    <w:rsid w:val="001258E3"/>
    <w:rsid w:val="00125B3A"/>
    <w:rsid w:val="00126023"/>
    <w:rsid w:val="001276F8"/>
    <w:rsid w:val="00127C25"/>
    <w:rsid w:val="00132F7A"/>
    <w:rsid w:val="001334D3"/>
    <w:rsid w:val="00134048"/>
    <w:rsid w:val="00135195"/>
    <w:rsid w:val="00135790"/>
    <w:rsid w:val="00135C61"/>
    <w:rsid w:val="00136A7A"/>
    <w:rsid w:val="00136D83"/>
    <w:rsid w:val="00137C33"/>
    <w:rsid w:val="001409E2"/>
    <w:rsid w:val="00140A99"/>
    <w:rsid w:val="00141331"/>
    <w:rsid w:val="00142274"/>
    <w:rsid w:val="0014238D"/>
    <w:rsid w:val="001426AB"/>
    <w:rsid w:val="00143D43"/>
    <w:rsid w:val="00145C6F"/>
    <w:rsid w:val="0014676F"/>
    <w:rsid w:val="00147843"/>
    <w:rsid w:val="00150492"/>
    <w:rsid w:val="00150E97"/>
    <w:rsid w:val="00153331"/>
    <w:rsid w:val="00153499"/>
    <w:rsid w:val="00153D17"/>
    <w:rsid w:val="0015534C"/>
    <w:rsid w:val="00162F61"/>
    <w:rsid w:val="001632DF"/>
    <w:rsid w:val="0016352D"/>
    <w:rsid w:val="001647C0"/>
    <w:rsid w:val="00164A1D"/>
    <w:rsid w:val="00164AB0"/>
    <w:rsid w:val="00164FFC"/>
    <w:rsid w:val="001669A8"/>
    <w:rsid w:val="001671D7"/>
    <w:rsid w:val="001704DE"/>
    <w:rsid w:val="00170A9B"/>
    <w:rsid w:val="0017116D"/>
    <w:rsid w:val="00171DE7"/>
    <w:rsid w:val="00171F10"/>
    <w:rsid w:val="00172C43"/>
    <w:rsid w:val="00172DC6"/>
    <w:rsid w:val="0017351C"/>
    <w:rsid w:val="00174AB4"/>
    <w:rsid w:val="001768BF"/>
    <w:rsid w:val="00181149"/>
    <w:rsid w:val="0018150D"/>
    <w:rsid w:val="001816A7"/>
    <w:rsid w:val="00181B0A"/>
    <w:rsid w:val="00182016"/>
    <w:rsid w:val="00182572"/>
    <w:rsid w:val="00182D8C"/>
    <w:rsid w:val="001831BE"/>
    <w:rsid w:val="00183610"/>
    <w:rsid w:val="00183F9D"/>
    <w:rsid w:val="0018419E"/>
    <w:rsid w:val="00184E3F"/>
    <w:rsid w:val="00185537"/>
    <w:rsid w:val="001858D9"/>
    <w:rsid w:val="001869D4"/>
    <w:rsid w:val="001878E8"/>
    <w:rsid w:val="00187E50"/>
    <w:rsid w:val="0019065C"/>
    <w:rsid w:val="001906F8"/>
    <w:rsid w:val="00190EB3"/>
    <w:rsid w:val="0019209F"/>
    <w:rsid w:val="00192E2F"/>
    <w:rsid w:val="00194650"/>
    <w:rsid w:val="0019487D"/>
    <w:rsid w:val="00195532"/>
    <w:rsid w:val="00195744"/>
    <w:rsid w:val="001957A9"/>
    <w:rsid w:val="0019608C"/>
    <w:rsid w:val="001963C1"/>
    <w:rsid w:val="00196F9F"/>
    <w:rsid w:val="00197FF5"/>
    <w:rsid w:val="001A0206"/>
    <w:rsid w:val="001A07B4"/>
    <w:rsid w:val="001A097A"/>
    <w:rsid w:val="001A0CCB"/>
    <w:rsid w:val="001A2B5A"/>
    <w:rsid w:val="001A4018"/>
    <w:rsid w:val="001A4FBD"/>
    <w:rsid w:val="001A6C25"/>
    <w:rsid w:val="001A70D9"/>
    <w:rsid w:val="001A71A7"/>
    <w:rsid w:val="001B0493"/>
    <w:rsid w:val="001B1004"/>
    <w:rsid w:val="001B174A"/>
    <w:rsid w:val="001B199C"/>
    <w:rsid w:val="001B29C6"/>
    <w:rsid w:val="001B36C2"/>
    <w:rsid w:val="001B60B2"/>
    <w:rsid w:val="001B61E3"/>
    <w:rsid w:val="001B6BCF"/>
    <w:rsid w:val="001B74AB"/>
    <w:rsid w:val="001B793D"/>
    <w:rsid w:val="001C11E7"/>
    <w:rsid w:val="001C1238"/>
    <w:rsid w:val="001C1D6C"/>
    <w:rsid w:val="001C2446"/>
    <w:rsid w:val="001C2EEC"/>
    <w:rsid w:val="001C30E9"/>
    <w:rsid w:val="001C399B"/>
    <w:rsid w:val="001C57E9"/>
    <w:rsid w:val="001C614F"/>
    <w:rsid w:val="001C7DFB"/>
    <w:rsid w:val="001D0AB0"/>
    <w:rsid w:val="001D0B51"/>
    <w:rsid w:val="001D0D66"/>
    <w:rsid w:val="001D1407"/>
    <w:rsid w:val="001D286F"/>
    <w:rsid w:val="001D5402"/>
    <w:rsid w:val="001D750E"/>
    <w:rsid w:val="001E0E9D"/>
    <w:rsid w:val="001E253A"/>
    <w:rsid w:val="001E348A"/>
    <w:rsid w:val="001E3DFF"/>
    <w:rsid w:val="001E4DCD"/>
    <w:rsid w:val="001E5D5E"/>
    <w:rsid w:val="001E6182"/>
    <w:rsid w:val="001E65CE"/>
    <w:rsid w:val="001E713A"/>
    <w:rsid w:val="001E7800"/>
    <w:rsid w:val="001F0C46"/>
    <w:rsid w:val="001F13C1"/>
    <w:rsid w:val="001F1C58"/>
    <w:rsid w:val="001F1F86"/>
    <w:rsid w:val="001F2EB7"/>
    <w:rsid w:val="001F33CF"/>
    <w:rsid w:val="001F56FA"/>
    <w:rsid w:val="001F5CB8"/>
    <w:rsid w:val="001F5CCC"/>
    <w:rsid w:val="001F5DB8"/>
    <w:rsid w:val="001F66C8"/>
    <w:rsid w:val="001F6B44"/>
    <w:rsid w:val="001F6D6F"/>
    <w:rsid w:val="001F74B3"/>
    <w:rsid w:val="00202119"/>
    <w:rsid w:val="00202146"/>
    <w:rsid w:val="002022AE"/>
    <w:rsid w:val="002038F9"/>
    <w:rsid w:val="00205D67"/>
    <w:rsid w:val="002066EA"/>
    <w:rsid w:val="00210170"/>
    <w:rsid w:val="0021073C"/>
    <w:rsid w:val="00210B2D"/>
    <w:rsid w:val="00212CBA"/>
    <w:rsid w:val="00213233"/>
    <w:rsid w:val="0021406D"/>
    <w:rsid w:val="0021657A"/>
    <w:rsid w:val="00216956"/>
    <w:rsid w:val="002172AC"/>
    <w:rsid w:val="002177C5"/>
    <w:rsid w:val="00220BFA"/>
    <w:rsid w:val="002214C5"/>
    <w:rsid w:val="00221A9C"/>
    <w:rsid w:val="00222219"/>
    <w:rsid w:val="002223AE"/>
    <w:rsid w:val="0022240A"/>
    <w:rsid w:val="0022285B"/>
    <w:rsid w:val="00222DC1"/>
    <w:rsid w:val="002246DE"/>
    <w:rsid w:val="0022470E"/>
    <w:rsid w:val="00225B2B"/>
    <w:rsid w:val="00226C0C"/>
    <w:rsid w:val="002309BC"/>
    <w:rsid w:val="00230BF2"/>
    <w:rsid w:val="00231BE3"/>
    <w:rsid w:val="0023213E"/>
    <w:rsid w:val="00232156"/>
    <w:rsid w:val="00234B88"/>
    <w:rsid w:val="00241057"/>
    <w:rsid w:val="002412E2"/>
    <w:rsid w:val="00241940"/>
    <w:rsid w:val="0024298C"/>
    <w:rsid w:val="0024416E"/>
    <w:rsid w:val="002458A9"/>
    <w:rsid w:val="00245FF2"/>
    <w:rsid w:val="002465E8"/>
    <w:rsid w:val="00246D53"/>
    <w:rsid w:val="00247255"/>
    <w:rsid w:val="002506B1"/>
    <w:rsid w:val="002508E5"/>
    <w:rsid w:val="00250A5C"/>
    <w:rsid w:val="00250F43"/>
    <w:rsid w:val="00251435"/>
    <w:rsid w:val="0025153C"/>
    <w:rsid w:val="00252DF1"/>
    <w:rsid w:val="002537A7"/>
    <w:rsid w:val="002537BE"/>
    <w:rsid w:val="00253E6C"/>
    <w:rsid w:val="00254BCB"/>
    <w:rsid w:val="0025733A"/>
    <w:rsid w:val="0025797E"/>
    <w:rsid w:val="00261BFC"/>
    <w:rsid w:val="00261D4C"/>
    <w:rsid w:val="00263020"/>
    <w:rsid w:val="0026392A"/>
    <w:rsid w:val="00263FE7"/>
    <w:rsid w:val="00264062"/>
    <w:rsid w:val="00264999"/>
    <w:rsid w:val="00264E86"/>
    <w:rsid w:val="002650AD"/>
    <w:rsid w:val="002656C7"/>
    <w:rsid w:val="00265A17"/>
    <w:rsid w:val="00265EB9"/>
    <w:rsid w:val="00266E9C"/>
    <w:rsid w:val="0027036B"/>
    <w:rsid w:val="00270E7E"/>
    <w:rsid w:val="002715AF"/>
    <w:rsid w:val="002718F1"/>
    <w:rsid w:val="0027450E"/>
    <w:rsid w:val="00274F83"/>
    <w:rsid w:val="0027518F"/>
    <w:rsid w:val="0027617C"/>
    <w:rsid w:val="0027663D"/>
    <w:rsid w:val="00276B7E"/>
    <w:rsid w:val="00277C94"/>
    <w:rsid w:val="00277F05"/>
    <w:rsid w:val="00281606"/>
    <w:rsid w:val="00281FB9"/>
    <w:rsid w:val="002824FD"/>
    <w:rsid w:val="00282979"/>
    <w:rsid w:val="002837B2"/>
    <w:rsid w:val="00283969"/>
    <w:rsid w:val="00284131"/>
    <w:rsid w:val="0028434D"/>
    <w:rsid w:val="00285A1A"/>
    <w:rsid w:val="00286462"/>
    <w:rsid w:val="00286948"/>
    <w:rsid w:val="00287074"/>
    <w:rsid w:val="002872CA"/>
    <w:rsid w:val="00291493"/>
    <w:rsid w:val="0029155C"/>
    <w:rsid w:val="002916EB"/>
    <w:rsid w:val="00291735"/>
    <w:rsid w:val="00291C40"/>
    <w:rsid w:val="00294FDC"/>
    <w:rsid w:val="0029528B"/>
    <w:rsid w:val="00295480"/>
    <w:rsid w:val="00296B8C"/>
    <w:rsid w:val="00297EBE"/>
    <w:rsid w:val="002A0D34"/>
    <w:rsid w:val="002A3863"/>
    <w:rsid w:val="002A61EC"/>
    <w:rsid w:val="002A6962"/>
    <w:rsid w:val="002A77AF"/>
    <w:rsid w:val="002B068E"/>
    <w:rsid w:val="002B0884"/>
    <w:rsid w:val="002B0986"/>
    <w:rsid w:val="002B26ED"/>
    <w:rsid w:val="002B2835"/>
    <w:rsid w:val="002B320C"/>
    <w:rsid w:val="002B3311"/>
    <w:rsid w:val="002B3DBC"/>
    <w:rsid w:val="002B40AB"/>
    <w:rsid w:val="002B578E"/>
    <w:rsid w:val="002B625D"/>
    <w:rsid w:val="002B6B12"/>
    <w:rsid w:val="002B78F3"/>
    <w:rsid w:val="002B7BE3"/>
    <w:rsid w:val="002C00D6"/>
    <w:rsid w:val="002C0210"/>
    <w:rsid w:val="002C1A48"/>
    <w:rsid w:val="002C1A6A"/>
    <w:rsid w:val="002C2028"/>
    <w:rsid w:val="002C2682"/>
    <w:rsid w:val="002C39F2"/>
    <w:rsid w:val="002C4149"/>
    <w:rsid w:val="002C4BCC"/>
    <w:rsid w:val="002C5165"/>
    <w:rsid w:val="002C5D61"/>
    <w:rsid w:val="002C6C65"/>
    <w:rsid w:val="002C7763"/>
    <w:rsid w:val="002D07A5"/>
    <w:rsid w:val="002D0D2C"/>
    <w:rsid w:val="002D0EAF"/>
    <w:rsid w:val="002D10B3"/>
    <w:rsid w:val="002D231E"/>
    <w:rsid w:val="002D34B3"/>
    <w:rsid w:val="002D42F0"/>
    <w:rsid w:val="002D4D92"/>
    <w:rsid w:val="002D7065"/>
    <w:rsid w:val="002D769F"/>
    <w:rsid w:val="002D7C31"/>
    <w:rsid w:val="002D7F5A"/>
    <w:rsid w:val="002E05B1"/>
    <w:rsid w:val="002E0757"/>
    <w:rsid w:val="002E09DF"/>
    <w:rsid w:val="002E1502"/>
    <w:rsid w:val="002E1A58"/>
    <w:rsid w:val="002E30AE"/>
    <w:rsid w:val="002E39C4"/>
    <w:rsid w:val="002E3A97"/>
    <w:rsid w:val="002E3DF6"/>
    <w:rsid w:val="002E4CE0"/>
    <w:rsid w:val="002E5009"/>
    <w:rsid w:val="002E5F2F"/>
    <w:rsid w:val="002E681D"/>
    <w:rsid w:val="002E722E"/>
    <w:rsid w:val="002E72AD"/>
    <w:rsid w:val="002E7353"/>
    <w:rsid w:val="002E7E9C"/>
    <w:rsid w:val="002F0C2B"/>
    <w:rsid w:val="002F0DD7"/>
    <w:rsid w:val="002F27EF"/>
    <w:rsid w:val="002F285F"/>
    <w:rsid w:val="002F28F7"/>
    <w:rsid w:val="002F2A20"/>
    <w:rsid w:val="002F350B"/>
    <w:rsid w:val="002F47DA"/>
    <w:rsid w:val="002F47EE"/>
    <w:rsid w:val="00302490"/>
    <w:rsid w:val="003028BC"/>
    <w:rsid w:val="003030F4"/>
    <w:rsid w:val="00304551"/>
    <w:rsid w:val="00305065"/>
    <w:rsid w:val="003056E1"/>
    <w:rsid w:val="003068FB"/>
    <w:rsid w:val="00306D22"/>
    <w:rsid w:val="00307494"/>
    <w:rsid w:val="0030766B"/>
    <w:rsid w:val="00310228"/>
    <w:rsid w:val="00310856"/>
    <w:rsid w:val="00310DD0"/>
    <w:rsid w:val="00313F28"/>
    <w:rsid w:val="003147A7"/>
    <w:rsid w:val="003154FD"/>
    <w:rsid w:val="00315528"/>
    <w:rsid w:val="00316B97"/>
    <w:rsid w:val="00317FE1"/>
    <w:rsid w:val="0032096A"/>
    <w:rsid w:val="00321080"/>
    <w:rsid w:val="00321CD4"/>
    <w:rsid w:val="0032263E"/>
    <w:rsid w:val="00322EE9"/>
    <w:rsid w:val="003245BC"/>
    <w:rsid w:val="00324DA9"/>
    <w:rsid w:val="00332C47"/>
    <w:rsid w:val="00333159"/>
    <w:rsid w:val="00333323"/>
    <w:rsid w:val="00334147"/>
    <w:rsid w:val="00334AFB"/>
    <w:rsid w:val="003352B8"/>
    <w:rsid w:val="00335937"/>
    <w:rsid w:val="0034038E"/>
    <w:rsid w:val="00341F39"/>
    <w:rsid w:val="003420C7"/>
    <w:rsid w:val="00344756"/>
    <w:rsid w:val="0034613D"/>
    <w:rsid w:val="00346544"/>
    <w:rsid w:val="00346D17"/>
    <w:rsid w:val="00347212"/>
    <w:rsid w:val="00347DEB"/>
    <w:rsid w:val="00350504"/>
    <w:rsid w:val="0035222B"/>
    <w:rsid w:val="003522F3"/>
    <w:rsid w:val="00352C54"/>
    <w:rsid w:val="003531C1"/>
    <w:rsid w:val="00355AD5"/>
    <w:rsid w:val="00355BC8"/>
    <w:rsid w:val="0036058F"/>
    <w:rsid w:val="003608AF"/>
    <w:rsid w:val="00360BF1"/>
    <w:rsid w:val="00362175"/>
    <w:rsid w:val="00362301"/>
    <w:rsid w:val="003627EF"/>
    <w:rsid w:val="003632C3"/>
    <w:rsid w:val="00364138"/>
    <w:rsid w:val="003655B5"/>
    <w:rsid w:val="003660AF"/>
    <w:rsid w:val="003669DC"/>
    <w:rsid w:val="00366F90"/>
    <w:rsid w:val="0036779C"/>
    <w:rsid w:val="00367A25"/>
    <w:rsid w:val="00370C12"/>
    <w:rsid w:val="00370C9B"/>
    <w:rsid w:val="003712FC"/>
    <w:rsid w:val="003715CC"/>
    <w:rsid w:val="00371F27"/>
    <w:rsid w:val="0037213C"/>
    <w:rsid w:val="00372A64"/>
    <w:rsid w:val="00372A9D"/>
    <w:rsid w:val="00374246"/>
    <w:rsid w:val="00374C74"/>
    <w:rsid w:val="00375079"/>
    <w:rsid w:val="003758CD"/>
    <w:rsid w:val="0037788F"/>
    <w:rsid w:val="003779C7"/>
    <w:rsid w:val="0038075C"/>
    <w:rsid w:val="00381B3E"/>
    <w:rsid w:val="00381EF1"/>
    <w:rsid w:val="003823CF"/>
    <w:rsid w:val="0038271C"/>
    <w:rsid w:val="00382C75"/>
    <w:rsid w:val="00382EA7"/>
    <w:rsid w:val="00382F57"/>
    <w:rsid w:val="003832BC"/>
    <w:rsid w:val="003835BC"/>
    <w:rsid w:val="00384611"/>
    <w:rsid w:val="00384FC6"/>
    <w:rsid w:val="00385CB8"/>
    <w:rsid w:val="00385EE7"/>
    <w:rsid w:val="0038634C"/>
    <w:rsid w:val="00391786"/>
    <w:rsid w:val="00391C01"/>
    <w:rsid w:val="003944F7"/>
    <w:rsid w:val="00394FE5"/>
    <w:rsid w:val="00395A42"/>
    <w:rsid w:val="003964EF"/>
    <w:rsid w:val="00396A90"/>
    <w:rsid w:val="00396F6D"/>
    <w:rsid w:val="003978B9"/>
    <w:rsid w:val="003A02F3"/>
    <w:rsid w:val="003A03C6"/>
    <w:rsid w:val="003A0439"/>
    <w:rsid w:val="003A1B35"/>
    <w:rsid w:val="003A636E"/>
    <w:rsid w:val="003A640B"/>
    <w:rsid w:val="003A6C41"/>
    <w:rsid w:val="003A7481"/>
    <w:rsid w:val="003A7F8E"/>
    <w:rsid w:val="003A7FB3"/>
    <w:rsid w:val="003A7FDA"/>
    <w:rsid w:val="003B10AC"/>
    <w:rsid w:val="003B18DE"/>
    <w:rsid w:val="003B1CE6"/>
    <w:rsid w:val="003B1F99"/>
    <w:rsid w:val="003B4452"/>
    <w:rsid w:val="003B4BFF"/>
    <w:rsid w:val="003B6849"/>
    <w:rsid w:val="003B6CB5"/>
    <w:rsid w:val="003B7239"/>
    <w:rsid w:val="003B7E56"/>
    <w:rsid w:val="003C0FAB"/>
    <w:rsid w:val="003C20DE"/>
    <w:rsid w:val="003C20F2"/>
    <w:rsid w:val="003C4014"/>
    <w:rsid w:val="003C4D9A"/>
    <w:rsid w:val="003C4F4C"/>
    <w:rsid w:val="003C5555"/>
    <w:rsid w:val="003C58F9"/>
    <w:rsid w:val="003C5B9F"/>
    <w:rsid w:val="003C7DEF"/>
    <w:rsid w:val="003D0210"/>
    <w:rsid w:val="003D08F3"/>
    <w:rsid w:val="003D0F99"/>
    <w:rsid w:val="003D1274"/>
    <w:rsid w:val="003D1356"/>
    <w:rsid w:val="003D4769"/>
    <w:rsid w:val="003D4922"/>
    <w:rsid w:val="003D67A5"/>
    <w:rsid w:val="003D771B"/>
    <w:rsid w:val="003E0C3C"/>
    <w:rsid w:val="003E0DEF"/>
    <w:rsid w:val="003E439E"/>
    <w:rsid w:val="003E560E"/>
    <w:rsid w:val="003E582D"/>
    <w:rsid w:val="003E6D4E"/>
    <w:rsid w:val="003F0AEB"/>
    <w:rsid w:val="003F292F"/>
    <w:rsid w:val="003F2EC6"/>
    <w:rsid w:val="003F3B00"/>
    <w:rsid w:val="003F5791"/>
    <w:rsid w:val="003F5B55"/>
    <w:rsid w:val="003F5E64"/>
    <w:rsid w:val="003F6060"/>
    <w:rsid w:val="003F6D40"/>
    <w:rsid w:val="003F7F66"/>
    <w:rsid w:val="003F7F9D"/>
    <w:rsid w:val="0040012B"/>
    <w:rsid w:val="00400AAB"/>
    <w:rsid w:val="00400F68"/>
    <w:rsid w:val="0040128A"/>
    <w:rsid w:val="004014C1"/>
    <w:rsid w:val="00401A04"/>
    <w:rsid w:val="00403B44"/>
    <w:rsid w:val="004040E8"/>
    <w:rsid w:val="004042B4"/>
    <w:rsid w:val="00404525"/>
    <w:rsid w:val="00404E00"/>
    <w:rsid w:val="00404E48"/>
    <w:rsid w:val="00411037"/>
    <w:rsid w:val="0041114A"/>
    <w:rsid w:val="004116C4"/>
    <w:rsid w:val="004119FC"/>
    <w:rsid w:val="00412702"/>
    <w:rsid w:val="00412B33"/>
    <w:rsid w:val="004136C2"/>
    <w:rsid w:val="00414008"/>
    <w:rsid w:val="00415EE1"/>
    <w:rsid w:val="00417C1C"/>
    <w:rsid w:val="00420553"/>
    <w:rsid w:val="004207BA"/>
    <w:rsid w:val="00423BD8"/>
    <w:rsid w:val="004243E7"/>
    <w:rsid w:val="00424B5F"/>
    <w:rsid w:val="00425260"/>
    <w:rsid w:val="004254E5"/>
    <w:rsid w:val="004268AD"/>
    <w:rsid w:val="0042779B"/>
    <w:rsid w:val="00427C3F"/>
    <w:rsid w:val="00427D10"/>
    <w:rsid w:val="00431298"/>
    <w:rsid w:val="004334EA"/>
    <w:rsid w:val="00433736"/>
    <w:rsid w:val="004339F4"/>
    <w:rsid w:val="0043409A"/>
    <w:rsid w:val="00434BDC"/>
    <w:rsid w:val="00434C67"/>
    <w:rsid w:val="00434FA3"/>
    <w:rsid w:val="004351A0"/>
    <w:rsid w:val="00437296"/>
    <w:rsid w:val="00442790"/>
    <w:rsid w:val="0044288A"/>
    <w:rsid w:val="00442CAA"/>
    <w:rsid w:val="00443D3B"/>
    <w:rsid w:val="00443F6E"/>
    <w:rsid w:val="00447E20"/>
    <w:rsid w:val="00450257"/>
    <w:rsid w:val="00450ABF"/>
    <w:rsid w:val="00450BE7"/>
    <w:rsid w:val="00452F66"/>
    <w:rsid w:val="0045322B"/>
    <w:rsid w:val="00453405"/>
    <w:rsid w:val="00453929"/>
    <w:rsid w:val="00454404"/>
    <w:rsid w:val="00455741"/>
    <w:rsid w:val="00456026"/>
    <w:rsid w:val="00456223"/>
    <w:rsid w:val="00457368"/>
    <w:rsid w:val="00460761"/>
    <w:rsid w:val="00462521"/>
    <w:rsid w:val="00462657"/>
    <w:rsid w:val="00462ACD"/>
    <w:rsid w:val="00464572"/>
    <w:rsid w:val="004646B8"/>
    <w:rsid w:val="004657F4"/>
    <w:rsid w:val="00465D7B"/>
    <w:rsid w:val="00465F9C"/>
    <w:rsid w:val="00466191"/>
    <w:rsid w:val="00466A1D"/>
    <w:rsid w:val="00466DB2"/>
    <w:rsid w:val="004670DD"/>
    <w:rsid w:val="00467588"/>
    <w:rsid w:val="004675E2"/>
    <w:rsid w:val="00467D18"/>
    <w:rsid w:val="0047234A"/>
    <w:rsid w:val="00472D4D"/>
    <w:rsid w:val="00476F16"/>
    <w:rsid w:val="00477565"/>
    <w:rsid w:val="00477B00"/>
    <w:rsid w:val="0048051E"/>
    <w:rsid w:val="004817EB"/>
    <w:rsid w:val="00481851"/>
    <w:rsid w:val="004819FD"/>
    <w:rsid w:val="00481DE2"/>
    <w:rsid w:val="00483E93"/>
    <w:rsid w:val="00484609"/>
    <w:rsid w:val="00484BB0"/>
    <w:rsid w:val="00484DB6"/>
    <w:rsid w:val="00486718"/>
    <w:rsid w:val="004867A0"/>
    <w:rsid w:val="00487087"/>
    <w:rsid w:val="0048788D"/>
    <w:rsid w:val="00491B60"/>
    <w:rsid w:val="00492A79"/>
    <w:rsid w:val="00492DCA"/>
    <w:rsid w:val="00493097"/>
    <w:rsid w:val="00493FA0"/>
    <w:rsid w:val="00494242"/>
    <w:rsid w:val="00494705"/>
    <w:rsid w:val="00495889"/>
    <w:rsid w:val="00496A04"/>
    <w:rsid w:val="00497B71"/>
    <w:rsid w:val="004A01C4"/>
    <w:rsid w:val="004A04E5"/>
    <w:rsid w:val="004A0F77"/>
    <w:rsid w:val="004A1BAB"/>
    <w:rsid w:val="004A201B"/>
    <w:rsid w:val="004A21B7"/>
    <w:rsid w:val="004A2F89"/>
    <w:rsid w:val="004A3F86"/>
    <w:rsid w:val="004A4AA7"/>
    <w:rsid w:val="004A4C79"/>
    <w:rsid w:val="004A5449"/>
    <w:rsid w:val="004A5EBA"/>
    <w:rsid w:val="004A7110"/>
    <w:rsid w:val="004A7AF8"/>
    <w:rsid w:val="004A7F33"/>
    <w:rsid w:val="004B047D"/>
    <w:rsid w:val="004B0EBD"/>
    <w:rsid w:val="004B0F4E"/>
    <w:rsid w:val="004B1633"/>
    <w:rsid w:val="004B20B1"/>
    <w:rsid w:val="004B5483"/>
    <w:rsid w:val="004C072A"/>
    <w:rsid w:val="004C161F"/>
    <w:rsid w:val="004C162B"/>
    <w:rsid w:val="004C21F9"/>
    <w:rsid w:val="004C316F"/>
    <w:rsid w:val="004C3BDF"/>
    <w:rsid w:val="004C43A9"/>
    <w:rsid w:val="004C4920"/>
    <w:rsid w:val="004C4BA8"/>
    <w:rsid w:val="004C4D0C"/>
    <w:rsid w:val="004C501E"/>
    <w:rsid w:val="004C5BE7"/>
    <w:rsid w:val="004C63EE"/>
    <w:rsid w:val="004D0F86"/>
    <w:rsid w:val="004D1935"/>
    <w:rsid w:val="004D2015"/>
    <w:rsid w:val="004D283E"/>
    <w:rsid w:val="004D4487"/>
    <w:rsid w:val="004D4949"/>
    <w:rsid w:val="004D4C9E"/>
    <w:rsid w:val="004D506C"/>
    <w:rsid w:val="004D5445"/>
    <w:rsid w:val="004D7465"/>
    <w:rsid w:val="004D75C4"/>
    <w:rsid w:val="004E0063"/>
    <w:rsid w:val="004E0407"/>
    <w:rsid w:val="004E23DB"/>
    <w:rsid w:val="004E308E"/>
    <w:rsid w:val="004E49E4"/>
    <w:rsid w:val="004E4F78"/>
    <w:rsid w:val="004E520D"/>
    <w:rsid w:val="004E5AD1"/>
    <w:rsid w:val="004E6FAE"/>
    <w:rsid w:val="004E7760"/>
    <w:rsid w:val="004E7D7F"/>
    <w:rsid w:val="004F0658"/>
    <w:rsid w:val="004F0FDE"/>
    <w:rsid w:val="004F11AD"/>
    <w:rsid w:val="004F1581"/>
    <w:rsid w:val="004F3138"/>
    <w:rsid w:val="004F4040"/>
    <w:rsid w:val="004F4B40"/>
    <w:rsid w:val="004F518C"/>
    <w:rsid w:val="004F59E4"/>
    <w:rsid w:val="004F622A"/>
    <w:rsid w:val="004F727F"/>
    <w:rsid w:val="004F7346"/>
    <w:rsid w:val="004F7388"/>
    <w:rsid w:val="00500604"/>
    <w:rsid w:val="005015C4"/>
    <w:rsid w:val="005017D6"/>
    <w:rsid w:val="00501B17"/>
    <w:rsid w:val="00502183"/>
    <w:rsid w:val="0050223B"/>
    <w:rsid w:val="00502476"/>
    <w:rsid w:val="00503A52"/>
    <w:rsid w:val="00503CAD"/>
    <w:rsid w:val="00503E52"/>
    <w:rsid w:val="00504E94"/>
    <w:rsid w:val="005060D9"/>
    <w:rsid w:val="005061F2"/>
    <w:rsid w:val="005063C2"/>
    <w:rsid w:val="0050676A"/>
    <w:rsid w:val="00510301"/>
    <w:rsid w:val="00511934"/>
    <w:rsid w:val="00512993"/>
    <w:rsid w:val="005132D2"/>
    <w:rsid w:val="005132F0"/>
    <w:rsid w:val="00513F17"/>
    <w:rsid w:val="00513F76"/>
    <w:rsid w:val="00515880"/>
    <w:rsid w:val="0051635E"/>
    <w:rsid w:val="005175F1"/>
    <w:rsid w:val="00520631"/>
    <w:rsid w:val="005206B5"/>
    <w:rsid w:val="00521744"/>
    <w:rsid w:val="00522233"/>
    <w:rsid w:val="00522D93"/>
    <w:rsid w:val="005238FC"/>
    <w:rsid w:val="00524A61"/>
    <w:rsid w:val="005258A0"/>
    <w:rsid w:val="00525DAA"/>
    <w:rsid w:val="00526507"/>
    <w:rsid w:val="005277FE"/>
    <w:rsid w:val="00527CD4"/>
    <w:rsid w:val="0053114C"/>
    <w:rsid w:val="005316A5"/>
    <w:rsid w:val="00531FE2"/>
    <w:rsid w:val="00532852"/>
    <w:rsid w:val="005329EB"/>
    <w:rsid w:val="00532A46"/>
    <w:rsid w:val="00533EFC"/>
    <w:rsid w:val="005346D3"/>
    <w:rsid w:val="00534FC8"/>
    <w:rsid w:val="005368CB"/>
    <w:rsid w:val="005406AF"/>
    <w:rsid w:val="005414B3"/>
    <w:rsid w:val="00542154"/>
    <w:rsid w:val="00542D44"/>
    <w:rsid w:val="00543195"/>
    <w:rsid w:val="00543550"/>
    <w:rsid w:val="005438FA"/>
    <w:rsid w:val="00543B8A"/>
    <w:rsid w:val="00546C08"/>
    <w:rsid w:val="00547169"/>
    <w:rsid w:val="0054796C"/>
    <w:rsid w:val="00552A17"/>
    <w:rsid w:val="00553945"/>
    <w:rsid w:val="00554AC6"/>
    <w:rsid w:val="005555B2"/>
    <w:rsid w:val="00555978"/>
    <w:rsid w:val="00555D84"/>
    <w:rsid w:val="005565D7"/>
    <w:rsid w:val="0055690B"/>
    <w:rsid w:val="0055711D"/>
    <w:rsid w:val="005601A8"/>
    <w:rsid w:val="00563328"/>
    <w:rsid w:val="00563D35"/>
    <w:rsid w:val="00565B94"/>
    <w:rsid w:val="00565C50"/>
    <w:rsid w:val="00566615"/>
    <w:rsid w:val="00566F12"/>
    <w:rsid w:val="00567809"/>
    <w:rsid w:val="00571170"/>
    <w:rsid w:val="00571D64"/>
    <w:rsid w:val="00572254"/>
    <w:rsid w:val="0057346C"/>
    <w:rsid w:val="0057472E"/>
    <w:rsid w:val="00574CDA"/>
    <w:rsid w:val="00575A5C"/>
    <w:rsid w:val="00577564"/>
    <w:rsid w:val="00577DA9"/>
    <w:rsid w:val="005800CE"/>
    <w:rsid w:val="00580B95"/>
    <w:rsid w:val="0058110F"/>
    <w:rsid w:val="005816D3"/>
    <w:rsid w:val="00581AFD"/>
    <w:rsid w:val="00581F83"/>
    <w:rsid w:val="0058522D"/>
    <w:rsid w:val="00585F8F"/>
    <w:rsid w:val="005864C1"/>
    <w:rsid w:val="00586595"/>
    <w:rsid w:val="005868FF"/>
    <w:rsid w:val="00587FEA"/>
    <w:rsid w:val="00591666"/>
    <w:rsid w:val="00591CBC"/>
    <w:rsid w:val="00592CC8"/>
    <w:rsid w:val="005936F5"/>
    <w:rsid w:val="00593BE8"/>
    <w:rsid w:val="00594D7E"/>
    <w:rsid w:val="00595348"/>
    <w:rsid w:val="00595A28"/>
    <w:rsid w:val="00595B0B"/>
    <w:rsid w:val="00595EF2"/>
    <w:rsid w:val="00596193"/>
    <w:rsid w:val="005A0446"/>
    <w:rsid w:val="005A0604"/>
    <w:rsid w:val="005A0EEC"/>
    <w:rsid w:val="005A1AF5"/>
    <w:rsid w:val="005A1FEE"/>
    <w:rsid w:val="005A2F3D"/>
    <w:rsid w:val="005A3939"/>
    <w:rsid w:val="005A42DB"/>
    <w:rsid w:val="005A477E"/>
    <w:rsid w:val="005A5122"/>
    <w:rsid w:val="005A6350"/>
    <w:rsid w:val="005A6875"/>
    <w:rsid w:val="005A6FC3"/>
    <w:rsid w:val="005A796D"/>
    <w:rsid w:val="005B169A"/>
    <w:rsid w:val="005B262E"/>
    <w:rsid w:val="005B493B"/>
    <w:rsid w:val="005B595A"/>
    <w:rsid w:val="005B61CF"/>
    <w:rsid w:val="005B6D27"/>
    <w:rsid w:val="005B7C1E"/>
    <w:rsid w:val="005C0B35"/>
    <w:rsid w:val="005C1815"/>
    <w:rsid w:val="005C240F"/>
    <w:rsid w:val="005C3533"/>
    <w:rsid w:val="005C3DD9"/>
    <w:rsid w:val="005C569D"/>
    <w:rsid w:val="005C623F"/>
    <w:rsid w:val="005C693E"/>
    <w:rsid w:val="005C69BB"/>
    <w:rsid w:val="005C69C5"/>
    <w:rsid w:val="005C7006"/>
    <w:rsid w:val="005C7999"/>
    <w:rsid w:val="005D004A"/>
    <w:rsid w:val="005D1D5F"/>
    <w:rsid w:val="005D218F"/>
    <w:rsid w:val="005D2643"/>
    <w:rsid w:val="005D2FFB"/>
    <w:rsid w:val="005D3067"/>
    <w:rsid w:val="005D4398"/>
    <w:rsid w:val="005D48CF"/>
    <w:rsid w:val="005D4E98"/>
    <w:rsid w:val="005D588B"/>
    <w:rsid w:val="005D63BE"/>
    <w:rsid w:val="005D6C17"/>
    <w:rsid w:val="005D6FA5"/>
    <w:rsid w:val="005E0563"/>
    <w:rsid w:val="005E0880"/>
    <w:rsid w:val="005E0927"/>
    <w:rsid w:val="005E12ED"/>
    <w:rsid w:val="005E1827"/>
    <w:rsid w:val="005E1CB3"/>
    <w:rsid w:val="005E1FDD"/>
    <w:rsid w:val="005E22EA"/>
    <w:rsid w:val="005E2D7B"/>
    <w:rsid w:val="005E3355"/>
    <w:rsid w:val="005E3BE4"/>
    <w:rsid w:val="005E3E8D"/>
    <w:rsid w:val="005E45F3"/>
    <w:rsid w:val="005E7435"/>
    <w:rsid w:val="005F06B3"/>
    <w:rsid w:val="005F0E08"/>
    <w:rsid w:val="005F2757"/>
    <w:rsid w:val="005F2E05"/>
    <w:rsid w:val="005F33DF"/>
    <w:rsid w:val="005F393F"/>
    <w:rsid w:val="005F3A6C"/>
    <w:rsid w:val="005F4836"/>
    <w:rsid w:val="005F4BE8"/>
    <w:rsid w:val="005F50B1"/>
    <w:rsid w:val="005F5BD6"/>
    <w:rsid w:val="005F6BE2"/>
    <w:rsid w:val="005F6DFF"/>
    <w:rsid w:val="005F7114"/>
    <w:rsid w:val="005F76EC"/>
    <w:rsid w:val="005F7A4F"/>
    <w:rsid w:val="00604A26"/>
    <w:rsid w:val="00604F1A"/>
    <w:rsid w:val="00605014"/>
    <w:rsid w:val="006065E0"/>
    <w:rsid w:val="00606641"/>
    <w:rsid w:val="00606D37"/>
    <w:rsid w:val="00612CC9"/>
    <w:rsid w:val="00612EEA"/>
    <w:rsid w:val="00613101"/>
    <w:rsid w:val="006149E3"/>
    <w:rsid w:val="00614D8C"/>
    <w:rsid w:val="006155E3"/>
    <w:rsid w:val="006164A1"/>
    <w:rsid w:val="006173BD"/>
    <w:rsid w:val="006174F8"/>
    <w:rsid w:val="00621711"/>
    <w:rsid w:val="00621BEE"/>
    <w:rsid w:val="00622018"/>
    <w:rsid w:val="00622C9E"/>
    <w:rsid w:val="006232C9"/>
    <w:rsid w:val="00623CF6"/>
    <w:rsid w:val="00624F51"/>
    <w:rsid w:val="00625D3D"/>
    <w:rsid w:val="006278B7"/>
    <w:rsid w:val="006303AC"/>
    <w:rsid w:val="00630733"/>
    <w:rsid w:val="00630A9A"/>
    <w:rsid w:val="00630B89"/>
    <w:rsid w:val="00632D21"/>
    <w:rsid w:val="006369E5"/>
    <w:rsid w:val="006375A0"/>
    <w:rsid w:val="00637BC6"/>
    <w:rsid w:val="0064097F"/>
    <w:rsid w:val="00640AEE"/>
    <w:rsid w:val="00640F08"/>
    <w:rsid w:val="00644189"/>
    <w:rsid w:val="006442F5"/>
    <w:rsid w:val="006454CF"/>
    <w:rsid w:val="006456EA"/>
    <w:rsid w:val="00645B9A"/>
    <w:rsid w:val="0064632E"/>
    <w:rsid w:val="0064636C"/>
    <w:rsid w:val="0064664B"/>
    <w:rsid w:val="00646D22"/>
    <w:rsid w:val="00646DD5"/>
    <w:rsid w:val="0064764A"/>
    <w:rsid w:val="00647A1E"/>
    <w:rsid w:val="00650BDC"/>
    <w:rsid w:val="00651348"/>
    <w:rsid w:val="0065301C"/>
    <w:rsid w:val="0065302E"/>
    <w:rsid w:val="0065378F"/>
    <w:rsid w:val="006549D9"/>
    <w:rsid w:val="00655785"/>
    <w:rsid w:val="006563C3"/>
    <w:rsid w:val="00656487"/>
    <w:rsid w:val="006578B8"/>
    <w:rsid w:val="00660047"/>
    <w:rsid w:val="00660113"/>
    <w:rsid w:val="00662006"/>
    <w:rsid w:val="00662AE9"/>
    <w:rsid w:val="00662F16"/>
    <w:rsid w:val="006635C1"/>
    <w:rsid w:val="006636F3"/>
    <w:rsid w:val="00663C85"/>
    <w:rsid w:val="006640D7"/>
    <w:rsid w:val="006641D6"/>
    <w:rsid w:val="00664700"/>
    <w:rsid w:val="00665D2B"/>
    <w:rsid w:val="00666A1E"/>
    <w:rsid w:val="006670B8"/>
    <w:rsid w:val="00667177"/>
    <w:rsid w:val="00667409"/>
    <w:rsid w:val="006678A6"/>
    <w:rsid w:val="00670106"/>
    <w:rsid w:val="006707A4"/>
    <w:rsid w:val="00671622"/>
    <w:rsid w:val="00671E0B"/>
    <w:rsid w:val="006728E4"/>
    <w:rsid w:val="006728FD"/>
    <w:rsid w:val="00674E06"/>
    <w:rsid w:val="00675248"/>
    <w:rsid w:val="0067740A"/>
    <w:rsid w:val="006801D4"/>
    <w:rsid w:val="00680645"/>
    <w:rsid w:val="006808DB"/>
    <w:rsid w:val="00680B7A"/>
    <w:rsid w:val="006836AC"/>
    <w:rsid w:val="00683BB5"/>
    <w:rsid w:val="006859F8"/>
    <w:rsid w:val="00685C07"/>
    <w:rsid w:val="00685CA9"/>
    <w:rsid w:val="00686244"/>
    <w:rsid w:val="006862B8"/>
    <w:rsid w:val="006866A8"/>
    <w:rsid w:val="00690BA0"/>
    <w:rsid w:val="00693270"/>
    <w:rsid w:val="006936C7"/>
    <w:rsid w:val="006965D5"/>
    <w:rsid w:val="0069697F"/>
    <w:rsid w:val="0069773D"/>
    <w:rsid w:val="006A0250"/>
    <w:rsid w:val="006A0EC6"/>
    <w:rsid w:val="006A3756"/>
    <w:rsid w:val="006A4717"/>
    <w:rsid w:val="006A5482"/>
    <w:rsid w:val="006A567A"/>
    <w:rsid w:val="006A592E"/>
    <w:rsid w:val="006A5C7F"/>
    <w:rsid w:val="006A64F3"/>
    <w:rsid w:val="006A6CFD"/>
    <w:rsid w:val="006A6FF9"/>
    <w:rsid w:val="006A7321"/>
    <w:rsid w:val="006A7E94"/>
    <w:rsid w:val="006B07D1"/>
    <w:rsid w:val="006B1A62"/>
    <w:rsid w:val="006B1AFF"/>
    <w:rsid w:val="006B1C12"/>
    <w:rsid w:val="006B2958"/>
    <w:rsid w:val="006B3435"/>
    <w:rsid w:val="006B3DF1"/>
    <w:rsid w:val="006B3E4B"/>
    <w:rsid w:val="006B4002"/>
    <w:rsid w:val="006B4484"/>
    <w:rsid w:val="006B470D"/>
    <w:rsid w:val="006C11AB"/>
    <w:rsid w:val="006C149F"/>
    <w:rsid w:val="006C1AE9"/>
    <w:rsid w:val="006C1F0A"/>
    <w:rsid w:val="006C365E"/>
    <w:rsid w:val="006C39A2"/>
    <w:rsid w:val="006C3EAC"/>
    <w:rsid w:val="006C5430"/>
    <w:rsid w:val="006C5508"/>
    <w:rsid w:val="006C5817"/>
    <w:rsid w:val="006C5F66"/>
    <w:rsid w:val="006D1B65"/>
    <w:rsid w:val="006D1E19"/>
    <w:rsid w:val="006D24EA"/>
    <w:rsid w:val="006D3475"/>
    <w:rsid w:val="006D392E"/>
    <w:rsid w:val="006D45E6"/>
    <w:rsid w:val="006D5783"/>
    <w:rsid w:val="006D5891"/>
    <w:rsid w:val="006D58CE"/>
    <w:rsid w:val="006D59FD"/>
    <w:rsid w:val="006D6411"/>
    <w:rsid w:val="006D72B2"/>
    <w:rsid w:val="006D7483"/>
    <w:rsid w:val="006E2BE2"/>
    <w:rsid w:val="006E5DC1"/>
    <w:rsid w:val="006E5DFE"/>
    <w:rsid w:val="006E6AC8"/>
    <w:rsid w:val="006F0813"/>
    <w:rsid w:val="006F1B22"/>
    <w:rsid w:val="006F1CFD"/>
    <w:rsid w:val="006F277F"/>
    <w:rsid w:val="006F3403"/>
    <w:rsid w:val="006F349D"/>
    <w:rsid w:val="006F3D9F"/>
    <w:rsid w:val="006F5708"/>
    <w:rsid w:val="006F5C08"/>
    <w:rsid w:val="006F6B12"/>
    <w:rsid w:val="006F6BC4"/>
    <w:rsid w:val="006F7E12"/>
    <w:rsid w:val="00701A6D"/>
    <w:rsid w:val="00701D20"/>
    <w:rsid w:val="00701EA9"/>
    <w:rsid w:val="00702F31"/>
    <w:rsid w:val="007032D8"/>
    <w:rsid w:val="007035FA"/>
    <w:rsid w:val="007036ED"/>
    <w:rsid w:val="007047DA"/>
    <w:rsid w:val="00704DB1"/>
    <w:rsid w:val="00704F0D"/>
    <w:rsid w:val="0070612A"/>
    <w:rsid w:val="00706BF0"/>
    <w:rsid w:val="00707126"/>
    <w:rsid w:val="00707FE7"/>
    <w:rsid w:val="00710170"/>
    <w:rsid w:val="007106BF"/>
    <w:rsid w:val="00710E3D"/>
    <w:rsid w:val="0071156C"/>
    <w:rsid w:val="007130A0"/>
    <w:rsid w:val="00713177"/>
    <w:rsid w:val="00713205"/>
    <w:rsid w:val="00713440"/>
    <w:rsid w:val="00714B8B"/>
    <w:rsid w:val="00714BD0"/>
    <w:rsid w:val="00715267"/>
    <w:rsid w:val="007154F3"/>
    <w:rsid w:val="00715AF6"/>
    <w:rsid w:val="00715DFF"/>
    <w:rsid w:val="00716859"/>
    <w:rsid w:val="00720EAD"/>
    <w:rsid w:val="00721112"/>
    <w:rsid w:val="00721FD2"/>
    <w:rsid w:val="00723FCF"/>
    <w:rsid w:val="007251BC"/>
    <w:rsid w:val="007265F9"/>
    <w:rsid w:val="00726EC8"/>
    <w:rsid w:val="00726F29"/>
    <w:rsid w:val="00727660"/>
    <w:rsid w:val="00727D8B"/>
    <w:rsid w:val="00730726"/>
    <w:rsid w:val="00730C68"/>
    <w:rsid w:val="00733314"/>
    <w:rsid w:val="00734347"/>
    <w:rsid w:val="00735188"/>
    <w:rsid w:val="00735F79"/>
    <w:rsid w:val="00736C96"/>
    <w:rsid w:val="00737B4B"/>
    <w:rsid w:val="00740148"/>
    <w:rsid w:val="007401B4"/>
    <w:rsid w:val="0074096B"/>
    <w:rsid w:val="0074109D"/>
    <w:rsid w:val="00741293"/>
    <w:rsid w:val="007413C0"/>
    <w:rsid w:val="007415E7"/>
    <w:rsid w:val="0074187C"/>
    <w:rsid w:val="0074189B"/>
    <w:rsid w:val="00742298"/>
    <w:rsid w:val="00742669"/>
    <w:rsid w:val="007427C9"/>
    <w:rsid w:val="00742CAF"/>
    <w:rsid w:val="007449D3"/>
    <w:rsid w:val="00744B8C"/>
    <w:rsid w:val="00746190"/>
    <w:rsid w:val="007465BF"/>
    <w:rsid w:val="0074679F"/>
    <w:rsid w:val="007471B6"/>
    <w:rsid w:val="007472C3"/>
    <w:rsid w:val="00751BB5"/>
    <w:rsid w:val="00752B09"/>
    <w:rsid w:val="00752F4F"/>
    <w:rsid w:val="0075355B"/>
    <w:rsid w:val="00755724"/>
    <w:rsid w:val="00755DBB"/>
    <w:rsid w:val="00755EE0"/>
    <w:rsid w:val="00756494"/>
    <w:rsid w:val="0075691F"/>
    <w:rsid w:val="00756E80"/>
    <w:rsid w:val="00760A40"/>
    <w:rsid w:val="00761296"/>
    <w:rsid w:val="0076228F"/>
    <w:rsid w:val="00762B8F"/>
    <w:rsid w:val="00763ACA"/>
    <w:rsid w:val="00767804"/>
    <w:rsid w:val="007709A5"/>
    <w:rsid w:val="00771796"/>
    <w:rsid w:val="007729C1"/>
    <w:rsid w:val="00773C62"/>
    <w:rsid w:val="0077505F"/>
    <w:rsid w:val="0077546E"/>
    <w:rsid w:val="0077556B"/>
    <w:rsid w:val="00775C6D"/>
    <w:rsid w:val="007762CF"/>
    <w:rsid w:val="00776B51"/>
    <w:rsid w:val="0077724B"/>
    <w:rsid w:val="00777D89"/>
    <w:rsid w:val="00777ECD"/>
    <w:rsid w:val="00780499"/>
    <w:rsid w:val="00781345"/>
    <w:rsid w:val="007816B5"/>
    <w:rsid w:val="00781A43"/>
    <w:rsid w:val="007827A6"/>
    <w:rsid w:val="0078284C"/>
    <w:rsid w:val="007838D7"/>
    <w:rsid w:val="00784B14"/>
    <w:rsid w:val="00785475"/>
    <w:rsid w:val="00785A1C"/>
    <w:rsid w:val="00786017"/>
    <w:rsid w:val="00786B4A"/>
    <w:rsid w:val="00786CC8"/>
    <w:rsid w:val="00787112"/>
    <w:rsid w:val="0079269F"/>
    <w:rsid w:val="00792AC5"/>
    <w:rsid w:val="00793C6D"/>
    <w:rsid w:val="00795BA0"/>
    <w:rsid w:val="007961BE"/>
    <w:rsid w:val="007969D7"/>
    <w:rsid w:val="00796E14"/>
    <w:rsid w:val="007979D4"/>
    <w:rsid w:val="00797B67"/>
    <w:rsid w:val="007A00CA"/>
    <w:rsid w:val="007A33B7"/>
    <w:rsid w:val="007A4CDA"/>
    <w:rsid w:val="007A5B0C"/>
    <w:rsid w:val="007A5E6A"/>
    <w:rsid w:val="007A643B"/>
    <w:rsid w:val="007A69B3"/>
    <w:rsid w:val="007A6A54"/>
    <w:rsid w:val="007A6CAD"/>
    <w:rsid w:val="007B0EB6"/>
    <w:rsid w:val="007B1371"/>
    <w:rsid w:val="007B15A3"/>
    <w:rsid w:val="007B47C8"/>
    <w:rsid w:val="007B7E76"/>
    <w:rsid w:val="007C0AA8"/>
    <w:rsid w:val="007C1341"/>
    <w:rsid w:val="007C13CF"/>
    <w:rsid w:val="007C1D82"/>
    <w:rsid w:val="007C2782"/>
    <w:rsid w:val="007C39BC"/>
    <w:rsid w:val="007C3CA1"/>
    <w:rsid w:val="007C3CCD"/>
    <w:rsid w:val="007C40C8"/>
    <w:rsid w:val="007C455D"/>
    <w:rsid w:val="007C58DC"/>
    <w:rsid w:val="007C6884"/>
    <w:rsid w:val="007C693A"/>
    <w:rsid w:val="007C6B94"/>
    <w:rsid w:val="007C6EF3"/>
    <w:rsid w:val="007C7A91"/>
    <w:rsid w:val="007C7FBD"/>
    <w:rsid w:val="007D00B4"/>
    <w:rsid w:val="007D0985"/>
    <w:rsid w:val="007D0B33"/>
    <w:rsid w:val="007D0CD3"/>
    <w:rsid w:val="007D222F"/>
    <w:rsid w:val="007D2998"/>
    <w:rsid w:val="007D3113"/>
    <w:rsid w:val="007D3B29"/>
    <w:rsid w:val="007D43A0"/>
    <w:rsid w:val="007D553B"/>
    <w:rsid w:val="007D5961"/>
    <w:rsid w:val="007D5D01"/>
    <w:rsid w:val="007D6A34"/>
    <w:rsid w:val="007D715E"/>
    <w:rsid w:val="007D7238"/>
    <w:rsid w:val="007D7EC1"/>
    <w:rsid w:val="007E113A"/>
    <w:rsid w:val="007E22AF"/>
    <w:rsid w:val="007E28E7"/>
    <w:rsid w:val="007E2EF2"/>
    <w:rsid w:val="007E4159"/>
    <w:rsid w:val="007E4375"/>
    <w:rsid w:val="007E5402"/>
    <w:rsid w:val="007E618E"/>
    <w:rsid w:val="007E6DE2"/>
    <w:rsid w:val="007F0D1E"/>
    <w:rsid w:val="007F1091"/>
    <w:rsid w:val="007F2176"/>
    <w:rsid w:val="007F25E3"/>
    <w:rsid w:val="007F2F16"/>
    <w:rsid w:val="007F3423"/>
    <w:rsid w:val="007F3660"/>
    <w:rsid w:val="007F4343"/>
    <w:rsid w:val="007F5234"/>
    <w:rsid w:val="007F6671"/>
    <w:rsid w:val="007F6CAD"/>
    <w:rsid w:val="007F6EF4"/>
    <w:rsid w:val="00800B38"/>
    <w:rsid w:val="008035D5"/>
    <w:rsid w:val="00805202"/>
    <w:rsid w:val="0080572F"/>
    <w:rsid w:val="00805A62"/>
    <w:rsid w:val="0080609F"/>
    <w:rsid w:val="00806C39"/>
    <w:rsid w:val="0080747A"/>
    <w:rsid w:val="00810CDD"/>
    <w:rsid w:val="008129E8"/>
    <w:rsid w:val="00812D6F"/>
    <w:rsid w:val="008130F8"/>
    <w:rsid w:val="00813710"/>
    <w:rsid w:val="008137AB"/>
    <w:rsid w:val="008149C3"/>
    <w:rsid w:val="00815C0B"/>
    <w:rsid w:val="008166DA"/>
    <w:rsid w:val="0081729D"/>
    <w:rsid w:val="0081736A"/>
    <w:rsid w:val="00820381"/>
    <w:rsid w:val="00820446"/>
    <w:rsid w:val="008214B0"/>
    <w:rsid w:val="00821D00"/>
    <w:rsid w:val="00823ABB"/>
    <w:rsid w:val="00823BA7"/>
    <w:rsid w:val="00824C9F"/>
    <w:rsid w:val="00824DD8"/>
    <w:rsid w:val="00825144"/>
    <w:rsid w:val="0082706F"/>
    <w:rsid w:val="0082707C"/>
    <w:rsid w:val="00827FD5"/>
    <w:rsid w:val="00830373"/>
    <w:rsid w:val="00830B2F"/>
    <w:rsid w:val="008310F5"/>
    <w:rsid w:val="00831B36"/>
    <w:rsid w:val="00831F8A"/>
    <w:rsid w:val="00832ECE"/>
    <w:rsid w:val="0083456A"/>
    <w:rsid w:val="00834B6B"/>
    <w:rsid w:val="00835510"/>
    <w:rsid w:val="008358D5"/>
    <w:rsid w:val="00836BE4"/>
    <w:rsid w:val="00837635"/>
    <w:rsid w:val="00837D03"/>
    <w:rsid w:val="00841119"/>
    <w:rsid w:val="008411A9"/>
    <w:rsid w:val="00841434"/>
    <w:rsid w:val="00841CB5"/>
    <w:rsid w:val="0084223C"/>
    <w:rsid w:val="00842E0E"/>
    <w:rsid w:val="00842EBD"/>
    <w:rsid w:val="00842F91"/>
    <w:rsid w:val="0084329E"/>
    <w:rsid w:val="00843873"/>
    <w:rsid w:val="00844957"/>
    <w:rsid w:val="0084598E"/>
    <w:rsid w:val="00846083"/>
    <w:rsid w:val="008462C5"/>
    <w:rsid w:val="00847769"/>
    <w:rsid w:val="00850ADE"/>
    <w:rsid w:val="00852F48"/>
    <w:rsid w:val="008534E9"/>
    <w:rsid w:val="00853F97"/>
    <w:rsid w:val="008543F3"/>
    <w:rsid w:val="00854F77"/>
    <w:rsid w:val="00856544"/>
    <w:rsid w:val="00857208"/>
    <w:rsid w:val="0085739B"/>
    <w:rsid w:val="00857522"/>
    <w:rsid w:val="008632F0"/>
    <w:rsid w:val="00864F13"/>
    <w:rsid w:val="00865FF8"/>
    <w:rsid w:val="00867A8D"/>
    <w:rsid w:val="008713FE"/>
    <w:rsid w:val="00871629"/>
    <w:rsid w:val="00872074"/>
    <w:rsid w:val="008725A9"/>
    <w:rsid w:val="00872665"/>
    <w:rsid w:val="0087397F"/>
    <w:rsid w:val="00873DCB"/>
    <w:rsid w:val="00874B25"/>
    <w:rsid w:val="00874D4D"/>
    <w:rsid w:val="008758A9"/>
    <w:rsid w:val="008761AC"/>
    <w:rsid w:val="00876544"/>
    <w:rsid w:val="00877F2A"/>
    <w:rsid w:val="00881B83"/>
    <w:rsid w:val="0088293F"/>
    <w:rsid w:val="008846A5"/>
    <w:rsid w:val="00884E26"/>
    <w:rsid w:val="00885080"/>
    <w:rsid w:val="0088519E"/>
    <w:rsid w:val="00885F70"/>
    <w:rsid w:val="008865D6"/>
    <w:rsid w:val="0088677C"/>
    <w:rsid w:val="00886AC4"/>
    <w:rsid w:val="00886BDD"/>
    <w:rsid w:val="00886E3C"/>
    <w:rsid w:val="00886E84"/>
    <w:rsid w:val="00890CFC"/>
    <w:rsid w:val="00890FD1"/>
    <w:rsid w:val="0089137A"/>
    <w:rsid w:val="00892A29"/>
    <w:rsid w:val="00892C63"/>
    <w:rsid w:val="00892DC4"/>
    <w:rsid w:val="00892FD8"/>
    <w:rsid w:val="00893488"/>
    <w:rsid w:val="00897FED"/>
    <w:rsid w:val="008A11F9"/>
    <w:rsid w:val="008A21E5"/>
    <w:rsid w:val="008A22EA"/>
    <w:rsid w:val="008A2A66"/>
    <w:rsid w:val="008A2E50"/>
    <w:rsid w:val="008A3330"/>
    <w:rsid w:val="008A3680"/>
    <w:rsid w:val="008A3F3C"/>
    <w:rsid w:val="008A4324"/>
    <w:rsid w:val="008A5072"/>
    <w:rsid w:val="008A5959"/>
    <w:rsid w:val="008A5DC0"/>
    <w:rsid w:val="008A7BBF"/>
    <w:rsid w:val="008A7D1D"/>
    <w:rsid w:val="008A7F87"/>
    <w:rsid w:val="008B04BE"/>
    <w:rsid w:val="008B0B27"/>
    <w:rsid w:val="008B135A"/>
    <w:rsid w:val="008B2149"/>
    <w:rsid w:val="008B2271"/>
    <w:rsid w:val="008B25AE"/>
    <w:rsid w:val="008B3165"/>
    <w:rsid w:val="008B3454"/>
    <w:rsid w:val="008B39A1"/>
    <w:rsid w:val="008B465D"/>
    <w:rsid w:val="008B4894"/>
    <w:rsid w:val="008B5350"/>
    <w:rsid w:val="008B56B9"/>
    <w:rsid w:val="008B57E3"/>
    <w:rsid w:val="008B793F"/>
    <w:rsid w:val="008B7B97"/>
    <w:rsid w:val="008C1110"/>
    <w:rsid w:val="008C1E08"/>
    <w:rsid w:val="008C226D"/>
    <w:rsid w:val="008C251C"/>
    <w:rsid w:val="008C3119"/>
    <w:rsid w:val="008C42FC"/>
    <w:rsid w:val="008C4633"/>
    <w:rsid w:val="008C4B52"/>
    <w:rsid w:val="008C4D04"/>
    <w:rsid w:val="008D00DB"/>
    <w:rsid w:val="008D0481"/>
    <w:rsid w:val="008D0B94"/>
    <w:rsid w:val="008D344C"/>
    <w:rsid w:val="008D3507"/>
    <w:rsid w:val="008D35D1"/>
    <w:rsid w:val="008D3EAA"/>
    <w:rsid w:val="008D3EAB"/>
    <w:rsid w:val="008D6828"/>
    <w:rsid w:val="008E2A8C"/>
    <w:rsid w:val="008E2DF8"/>
    <w:rsid w:val="008E3A7A"/>
    <w:rsid w:val="008E478C"/>
    <w:rsid w:val="008E59D7"/>
    <w:rsid w:val="008E66F6"/>
    <w:rsid w:val="008E7BC6"/>
    <w:rsid w:val="008F02E8"/>
    <w:rsid w:val="008F09DE"/>
    <w:rsid w:val="008F0E0E"/>
    <w:rsid w:val="008F1624"/>
    <w:rsid w:val="008F1880"/>
    <w:rsid w:val="008F2A4E"/>
    <w:rsid w:val="008F40CD"/>
    <w:rsid w:val="008F4B45"/>
    <w:rsid w:val="008F4CF4"/>
    <w:rsid w:val="008F655A"/>
    <w:rsid w:val="008F68A9"/>
    <w:rsid w:val="008F6CF7"/>
    <w:rsid w:val="00900766"/>
    <w:rsid w:val="00901AF2"/>
    <w:rsid w:val="00901F9D"/>
    <w:rsid w:val="00902244"/>
    <w:rsid w:val="00902847"/>
    <w:rsid w:val="0090284C"/>
    <w:rsid w:val="009031BE"/>
    <w:rsid w:val="0090344B"/>
    <w:rsid w:val="00903B25"/>
    <w:rsid w:val="00904799"/>
    <w:rsid w:val="0090615D"/>
    <w:rsid w:val="00906261"/>
    <w:rsid w:val="009064B7"/>
    <w:rsid w:val="0090660D"/>
    <w:rsid w:val="00907559"/>
    <w:rsid w:val="00907BE4"/>
    <w:rsid w:val="00910266"/>
    <w:rsid w:val="00910394"/>
    <w:rsid w:val="00911F1B"/>
    <w:rsid w:val="00913546"/>
    <w:rsid w:val="00914DF7"/>
    <w:rsid w:val="00915527"/>
    <w:rsid w:val="00915BE3"/>
    <w:rsid w:val="00915E32"/>
    <w:rsid w:val="00916DC3"/>
    <w:rsid w:val="009208F1"/>
    <w:rsid w:val="00925953"/>
    <w:rsid w:val="009259BE"/>
    <w:rsid w:val="00926D5F"/>
    <w:rsid w:val="0092775E"/>
    <w:rsid w:val="00927D75"/>
    <w:rsid w:val="009300A4"/>
    <w:rsid w:val="00930BF7"/>
    <w:rsid w:val="00931869"/>
    <w:rsid w:val="00932477"/>
    <w:rsid w:val="00934553"/>
    <w:rsid w:val="0093520C"/>
    <w:rsid w:val="00935469"/>
    <w:rsid w:val="00935C72"/>
    <w:rsid w:val="00936727"/>
    <w:rsid w:val="00936A1A"/>
    <w:rsid w:val="00940242"/>
    <w:rsid w:val="009408D9"/>
    <w:rsid w:val="00940CA9"/>
    <w:rsid w:val="009428DC"/>
    <w:rsid w:val="009435E9"/>
    <w:rsid w:val="00944D80"/>
    <w:rsid w:val="00945084"/>
    <w:rsid w:val="00945863"/>
    <w:rsid w:val="00945DC1"/>
    <w:rsid w:val="0094630A"/>
    <w:rsid w:val="00946A0A"/>
    <w:rsid w:val="0094767C"/>
    <w:rsid w:val="00947BA3"/>
    <w:rsid w:val="009505A3"/>
    <w:rsid w:val="00950BD2"/>
    <w:rsid w:val="009511B2"/>
    <w:rsid w:val="00951338"/>
    <w:rsid w:val="00951DDA"/>
    <w:rsid w:val="009529FC"/>
    <w:rsid w:val="00953570"/>
    <w:rsid w:val="00953850"/>
    <w:rsid w:val="00954AA8"/>
    <w:rsid w:val="00954C1D"/>
    <w:rsid w:val="00955A00"/>
    <w:rsid w:val="00956838"/>
    <w:rsid w:val="0095781A"/>
    <w:rsid w:val="009608AD"/>
    <w:rsid w:val="0096092F"/>
    <w:rsid w:val="00961385"/>
    <w:rsid w:val="009615EE"/>
    <w:rsid w:val="0096262F"/>
    <w:rsid w:val="00965BA7"/>
    <w:rsid w:val="009663DD"/>
    <w:rsid w:val="0096656F"/>
    <w:rsid w:val="00967273"/>
    <w:rsid w:val="0096738C"/>
    <w:rsid w:val="00967F56"/>
    <w:rsid w:val="00972D40"/>
    <w:rsid w:val="00972DC3"/>
    <w:rsid w:val="00973304"/>
    <w:rsid w:val="0097381C"/>
    <w:rsid w:val="009739E7"/>
    <w:rsid w:val="00973E68"/>
    <w:rsid w:val="009757DC"/>
    <w:rsid w:val="009778CC"/>
    <w:rsid w:val="00980E8E"/>
    <w:rsid w:val="009816C4"/>
    <w:rsid w:val="009823C4"/>
    <w:rsid w:val="00984879"/>
    <w:rsid w:val="00984966"/>
    <w:rsid w:val="009849DF"/>
    <w:rsid w:val="00984A51"/>
    <w:rsid w:val="00984AB9"/>
    <w:rsid w:val="00984C5C"/>
    <w:rsid w:val="00984DE4"/>
    <w:rsid w:val="00987873"/>
    <w:rsid w:val="00987984"/>
    <w:rsid w:val="00987A6D"/>
    <w:rsid w:val="00990395"/>
    <w:rsid w:val="009907F6"/>
    <w:rsid w:val="00990E56"/>
    <w:rsid w:val="00991C38"/>
    <w:rsid w:val="00991CD6"/>
    <w:rsid w:val="00991F88"/>
    <w:rsid w:val="00992982"/>
    <w:rsid w:val="009930A5"/>
    <w:rsid w:val="009932A1"/>
    <w:rsid w:val="0099434C"/>
    <w:rsid w:val="00994C9A"/>
    <w:rsid w:val="00995D4C"/>
    <w:rsid w:val="00996161"/>
    <w:rsid w:val="00996E12"/>
    <w:rsid w:val="009972BC"/>
    <w:rsid w:val="00997A62"/>
    <w:rsid w:val="009A02C5"/>
    <w:rsid w:val="009A05AE"/>
    <w:rsid w:val="009A19D0"/>
    <w:rsid w:val="009A1CD2"/>
    <w:rsid w:val="009A1D70"/>
    <w:rsid w:val="009A1FC9"/>
    <w:rsid w:val="009A37A2"/>
    <w:rsid w:val="009A3E1B"/>
    <w:rsid w:val="009A426A"/>
    <w:rsid w:val="009A542E"/>
    <w:rsid w:val="009A60C0"/>
    <w:rsid w:val="009A663A"/>
    <w:rsid w:val="009A6E83"/>
    <w:rsid w:val="009B0067"/>
    <w:rsid w:val="009B0378"/>
    <w:rsid w:val="009B04E4"/>
    <w:rsid w:val="009B2D6C"/>
    <w:rsid w:val="009B2F24"/>
    <w:rsid w:val="009B41A5"/>
    <w:rsid w:val="009B4B04"/>
    <w:rsid w:val="009B528B"/>
    <w:rsid w:val="009B624D"/>
    <w:rsid w:val="009B6ACE"/>
    <w:rsid w:val="009B75A8"/>
    <w:rsid w:val="009B7AB7"/>
    <w:rsid w:val="009C1672"/>
    <w:rsid w:val="009C2961"/>
    <w:rsid w:val="009C2B1E"/>
    <w:rsid w:val="009C3C0F"/>
    <w:rsid w:val="009C4F07"/>
    <w:rsid w:val="009C5BF9"/>
    <w:rsid w:val="009C77A6"/>
    <w:rsid w:val="009D0822"/>
    <w:rsid w:val="009D0869"/>
    <w:rsid w:val="009D0900"/>
    <w:rsid w:val="009D1518"/>
    <w:rsid w:val="009D1C3C"/>
    <w:rsid w:val="009D222E"/>
    <w:rsid w:val="009D364F"/>
    <w:rsid w:val="009D3AC6"/>
    <w:rsid w:val="009D4903"/>
    <w:rsid w:val="009D4D4F"/>
    <w:rsid w:val="009D62CC"/>
    <w:rsid w:val="009E2431"/>
    <w:rsid w:val="009E375E"/>
    <w:rsid w:val="009E3C2D"/>
    <w:rsid w:val="009E3C30"/>
    <w:rsid w:val="009E3C68"/>
    <w:rsid w:val="009E4C43"/>
    <w:rsid w:val="009E5EB8"/>
    <w:rsid w:val="009E6886"/>
    <w:rsid w:val="009E71EB"/>
    <w:rsid w:val="009E7323"/>
    <w:rsid w:val="009E751A"/>
    <w:rsid w:val="009F06F6"/>
    <w:rsid w:val="009F1294"/>
    <w:rsid w:val="009F3D9B"/>
    <w:rsid w:val="009F4E1B"/>
    <w:rsid w:val="009F54F3"/>
    <w:rsid w:val="009F6158"/>
    <w:rsid w:val="009F7058"/>
    <w:rsid w:val="009F7D10"/>
    <w:rsid w:val="00A0045D"/>
    <w:rsid w:val="00A0066D"/>
    <w:rsid w:val="00A009B5"/>
    <w:rsid w:val="00A00DB3"/>
    <w:rsid w:val="00A0121E"/>
    <w:rsid w:val="00A020AB"/>
    <w:rsid w:val="00A031B2"/>
    <w:rsid w:val="00A031F9"/>
    <w:rsid w:val="00A04100"/>
    <w:rsid w:val="00A04EAF"/>
    <w:rsid w:val="00A05054"/>
    <w:rsid w:val="00A0595A"/>
    <w:rsid w:val="00A1050E"/>
    <w:rsid w:val="00A10D26"/>
    <w:rsid w:val="00A10D6A"/>
    <w:rsid w:val="00A113FD"/>
    <w:rsid w:val="00A119E3"/>
    <w:rsid w:val="00A11DB1"/>
    <w:rsid w:val="00A11E76"/>
    <w:rsid w:val="00A1281C"/>
    <w:rsid w:val="00A13E75"/>
    <w:rsid w:val="00A145B4"/>
    <w:rsid w:val="00A14643"/>
    <w:rsid w:val="00A14F34"/>
    <w:rsid w:val="00A1590E"/>
    <w:rsid w:val="00A15BF5"/>
    <w:rsid w:val="00A16BD9"/>
    <w:rsid w:val="00A177A2"/>
    <w:rsid w:val="00A177FF"/>
    <w:rsid w:val="00A17B1D"/>
    <w:rsid w:val="00A17FC3"/>
    <w:rsid w:val="00A208AC"/>
    <w:rsid w:val="00A20E5A"/>
    <w:rsid w:val="00A20EA5"/>
    <w:rsid w:val="00A2208D"/>
    <w:rsid w:val="00A22892"/>
    <w:rsid w:val="00A22C2F"/>
    <w:rsid w:val="00A22F27"/>
    <w:rsid w:val="00A2303A"/>
    <w:rsid w:val="00A26155"/>
    <w:rsid w:val="00A26C9F"/>
    <w:rsid w:val="00A27549"/>
    <w:rsid w:val="00A27730"/>
    <w:rsid w:val="00A31B88"/>
    <w:rsid w:val="00A326D8"/>
    <w:rsid w:val="00A331AF"/>
    <w:rsid w:val="00A345BE"/>
    <w:rsid w:val="00A351FD"/>
    <w:rsid w:val="00A3665D"/>
    <w:rsid w:val="00A37F60"/>
    <w:rsid w:val="00A37FE5"/>
    <w:rsid w:val="00A41861"/>
    <w:rsid w:val="00A4252B"/>
    <w:rsid w:val="00A428E9"/>
    <w:rsid w:val="00A44582"/>
    <w:rsid w:val="00A44C65"/>
    <w:rsid w:val="00A477AB"/>
    <w:rsid w:val="00A47D10"/>
    <w:rsid w:val="00A531E7"/>
    <w:rsid w:val="00A539DF"/>
    <w:rsid w:val="00A5438F"/>
    <w:rsid w:val="00A552BF"/>
    <w:rsid w:val="00A55337"/>
    <w:rsid w:val="00A55C9C"/>
    <w:rsid w:val="00A55DF8"/>
    <w:rsid w:val="00A55E60"/>
    <w:rsid w:val="00A56228"/>
    <w:rsid w:val="00A57667"/>
    <w:rsid w:val="00A5778A"/>
    <w:rsid w:val="00A578B4"/>
    <w:rsid w:val="00A57F11"/>
    <w:rsid w:val="00A60131"/>
    <w:rsid w:val="00A609BE"/>
    <w:rsid w:val="00A62492"/>
    <w:rsid w:val="00A62A8A"/>
    <w:rsid w:val="00A62BEA"/>
    <w:rsid w:val="00A63EE8"/>
    <w:rsid w:val="00A64252"/>
    <w:rsid w:val="00A64605"/>
    <w:rsid w:val="00A6489D"/>
    <w:rsid w:val="00A657DD"/>
    <w:rsid w:val="00A65A2F"/>
    <w:rsid w:val="00A707C7"/>
    <w:rsid w:val="00A70B18"/>
    <w:rsid w:val="00A72858"/>
    <w:rsid w:val="00A736E2"/>
    <w:rsid w:val="00A74927"/>
    <w:rsid w:val="00A75B52"/>
    <w:rsid w:val="00A762C8"/>
    <w:rsid w:val="00A7735A"/>
    <w:rsid w:val="00A8075E"/>
    <w:rsid w:val="00A80F81"/>
    <w:rsid w:val="00A8138B"/>
    <w:rsid w:val="00A8182E"/>
    <w:rsid w:val="00A827AA"/>
    <w:rsid w:val="00A83F56"/>
    <w:rsid w:val="00A83FE1"/>
    <w:rsid w:val="00A85377"/>
    <w:rsid w:val="00A8634C"/>
    <w:rsid w:val="00A86376"/>
    <w:rsid w:val="00A86FF0"/>
    <w:rsid w:val="00A87218"/>
    <w:rsid w:val="00A9019F"/>
    <w:rsid w:val="00A903EA"/>
    <w:rsid w:val="00A90A1C"/>
    <w:rsid w:val="00A91F57"/>
    <w:rsid w:val="00A9311F"/>
    <w:rsid w:val="00A93526"/>
    <w:rsid w:val="00A93527"/>
    <w:rsid w:val="00A93917"/>
    <w:rsid w:val="00A94580"/>
    <w:rsid w:val="00A94BF8"/>
    <w:rsid w:val="00A955C3"/>
    <w:rsid w:val="00A9572A"/>
    <w:rsid w:val="00A96C87"/>
    <w:rsid w:val="00A97683"/>
    <w:rsid w:val="00A977C3"/>
    <w:rsid w:val="00AA299A"/>
    <w:rsid w:val="00AA3A8F"/>
    <w:rsid w:val="00AA53FF"/>
    <w:rsid w:val="00AA6B8F"/>
    <w:rsid w:val="00AA750C"/>
    <w:rsid w:val="00AA7D67"/>
    <w:rsid w:val="00AB03CF"/>
    <w:rsid w:val="00AB0CA0"/>
    <w:rsid w:val="00AB1370"/>
    <w:rsid w:val="00AB23C9"/>
    <w:rsid w:val="00AB263B"/>
    <w:rsid w:val="00AB2785"/>
    <w:rsid w:val="00AB356B"/>
    <w:rsid w:val="00AB3739"/>
    <w:rsid w:val="00AB43D9"/>
    <w:rsid w:val="00AB49A2"/>
    <w:rsid w:val="00AB634E"/>
    <w:rsid w:val="00AB7AB1"/>
    <w:rsid w:val="00AC14DC"/>
    <w:rsid w:val="00AC2A25"/>
    <w:rsid w:val="00AC2E47"/>
    <w:rsid w:val="00AC4DB3"/>
    <w:rsid w:val="00AC5A32"/>
    <w:rsid w:val="00AC5C9B"/>
    <w:rsid w:val="00AC6A37"/>
    <w:rsid w:val="00AD17A9"/>
    <w:rsid w:val="00AD2245"/>
    <w:rsid w:val="00AD24D8"/>
    <w:rsid w:val="00AD2586"/>
    <w:rsid w:val="00AD2976"/>
    <w:rsid w:val="00AD2EB8"/>
    <w:rsid w:val="00AD382E"/>
    <w:rsid w:val="00AD396E"/>
    <w:rsid w:val="00AD3F85"/>
    <w:rsid w:val="00AD54CA"/>
    <w:rsid w:val="00AD5706"/>
    <w:rsid w:val="00AD5AF6"/>
    <w:rsid w:val="00AD63A1"/>
    <w:rsid w:val="00AD695C"/>
    <w:rsid w:val="00AD6EB0"/>
    <w:rsid w:val="00AD737E"/>
    <w:rsid w:val="00AD747C"/>
    <w:rsid w:val="00AD7581"/>
    <w:rsid w:val="00AE0BA7"/>
    <w:rsid w:val="00AE167A"/>
    <w:rsid w:val="00AE29CE"/>
    <w:rsid w:val="00AE2BCD"/>
    <w:rsid w:val="00AE35FB"/>
    <w:rsid w:val="00AE3B1D"/>
    <w:rsid w:val="00AE72CC"/>
    <w:rsid w:val="00AE7CBD"/>
    <w:rsid w:val="00AF3521"/>
    <w:rsid w:val="00AF3B43"/>
    <w:rsid w:val="00AF4407"/>
    <w:rsid w:val="00AF4494"/>
    <w:rsid w:val="00AF62FB"/>
    <w:rsid w:val="00AF693C"/>
    <w:rsid w:val="00AF6B0C"/>
    <w:rsid w:val="00AF716B"/>
    <w:rsid w:val="00AF78BA"/>
    <w:rsid w:val="00B00B59"/>
    <w:rsid w:val="00B016B5"/>
    <w:rsid w:val="00B027F5"/>
    <w:rsid w:val="00B0294A"/>
    <w:rsid w:val="00B0347F"/>
    <w:rsid w:val="00B043FB"/>
    <w:rsid w:val="00B049E3"/>
    <w:rsid w:val="00B06592"/>
    <w:rsid w:val="00B0661B"/>
    <w:rsid w:val="00B07316"/>
    <w:rsid w:val="00B076D9"/>
    <w:rsid w:val="00B11600"/>
    <w:rsid w:val="00B11D77"/>
    <w:rsid w:val="00B1238B"/>
    <w:rsid w:val="00B1282B"/>
    <w:rsid w:val="00B13C4B"/>
    <w:rsid w:val="00B14EED"/>
    <w:rsid w:val="00B175CB"/>
    <w:rsid w:val="00B20491"/>
    <w:rsid w:val="00B212AB"/>
    <w:rsid w:val="00B21735"/>
    <w:rsid w:val="00B23A68"/>
    <w:rsid w:val="00B244CE"/>
    <w:rsid w:val="00B259B5"/>
    <w:rsid w:val="00B25A4E"/>
    <w:rsid w:val="00B26DDC"/>
    <w:rsid w:val="00B30926"/>
    <w:rsid w:val="00B30CC3"/>
    <w:rsid w:val="00B3177B"/>
    <w:rsid w:val="00B31A71"/>
    <w:rsid w:val="00B34B9A"/>
    <w:rsid w:val="00B36195"/>
    <w:rsid w:val="00B36AB5"/>
    <w:rsid w:val="00B37C17"/>
    <w:rsid w:val="00B42027"/>
    <w:rsid w:val="00B43316"/>
    <w:rsid w:val="00B433BA"/>
    <w:rsid w:val="00B436DE"/>
    <w:rsid w:val="00B46F7B"/>
    <w:rsid w:val="00B529D1"/>
    <w:rsid w:val="00B52B13"/>
    <w:rsid w:val="00B534E1"/>
    <w:rsid w:val="00B552A6"/>
    <w:rsid w:val="00B56981"/>
    <w:rsid w:val="00B569D0"/>
    <w:rsid w:val="00B56B4C"/>
    <w:rsid w:val="00B56CAC"/>
    <w:rsid w:val="00B61EC3"/>
    <w:rsid w:val="00B623DF"/>
    <w:rsid w:val="00B625F6"/>
    <w:rsid w:val="00B6281E"/>
    <w:rsid w:val="00B661A4"/>
    <w:rsid w:val="00B663BD"/>
    <w:rsid w:val="00B66416"/>
    <w:rsid w:val="00B66929"/>
    <w:rsid w:val="00B67C7F"/>
    <w:rsid w:val="00B716AE"/>
    <w:rsid w:val="00B721A3"/>
    <w:rsid w:val="00B732E6"/>
    <w:rsid w:val="00B7359F"/>
    <w:rsid w:val="00B7365F"/>
    <w:rsid w:val="00B74195"/>
    <w:rsid w:val="00B75C82"/>
    <w:rsid w:val="00B7712A"/>
    <w:rsid w:val="00B8099E"/>
    <w:rsid w:val="00B80A0E"/>
    <w:rsid w:val="00B81276"/>
    <w:rsid w:val="00B81616"/>
    <w:rsid w:val="00B81DA8"/>
    <w:rsid w:val="00B81DE6"/>
    <w:rsid w:val="00B8227D"/>
    <w:rsid w:val="00B859D3"/>
    <w:rsid w:val="00B86205"/>
    <w:rsid w:val="00B86489"/>
    <w:rsid w:val="00B86F0C"/>
    <w:rsid w:val="00B8722A"/>
    <w:rsid w:val="00B87957"/>
    <w:rsid w:val="00B87CE9"/>
    <w:rsid w:val="00B87D3A"/>
    <w:rsid w:val="00B90094"/>
    <w:rsid w:val="00B909ED"/>
    <w:rsid w:val="00B90A70"/>
    <w:rsid w:val="00B91094"/>
    <w:rsid w:val="00B91B0E"/>
    <w:rsid w:val="00B92042"/>
    <w:rsid w:val="00B92F8B"/>
    <w:rsid w:val="00B93413"/>
    <w:rsid w:val="00B93593"/>
    <w:rsid w:val="00B953A8"/>
    <w:rsid w:val="00B96CE3"/>
    <w:rsid w:val="00B96DD3"/>
    <w:rsid w:val="00B97D09"/>
    <w:rsid w:val="00B97DC1"/>
    <w:rsid w:val="00BA0921"/>
    <w:rsid w:val="00BA14D9"/>
    <w:rsid w:val="00BA186F"/>
    <w:rsid w:val="00BA19A5"/>
    <w:rsid w:val="00BA4513"/>
    <w:rsid w:val="00BA4A1A"/>
    <w:rsid w:val="00BA5001"/>
    <w:rsid w:val="00BA6607"/>
    <w:rsid w:val="00BA7070"/>
    <w:rsid w:val="00BB0AC8"/>
    <w:rsid w:val="00BB1044"/>
    <w:rsid w:val="00BB1E9D"/>
    <w:rsid w:val="00BB1FF5"/>
    <w:rsid w:val="00BB2D27"/>
    <w:rsid w:val="00BB3548"/>
    <w:rsid w:val="00BB3B0C"/>
    <w:rsid w:val="00BB45EB"/>
    <w:rsid w:val="00BB55B9"/>
    <w:rsid w:val="00BB56B0"/>
    <w:rsid w:val="00BB58CC"/>
    <w:rsid w:val="00BB5CC4"/>
    <w:rsid w:val="00BB7769"/>
    <w:rsid w:val="00BC2436"/>
    <w:rsid w:val="00BC30E6"/>
    <w:rsid w:val="00BC3CE0"/>
    <w:rsid w:val="00BC3D86"/>
    <w:rsid w:val="00BC4889"/>
    <w:rsid w:val="00BC4AA5"/>
    <w:rsid w:val="00BC5512"/>
    <w:rsid w:val="00BC6408"/>
    <w:rsid w:val="00BC67DE"/>
    <w:rsid w:val="00BC7881"/>
    <w:rsid w:val="00BD17E8"/>
    <w:rsid w:val="00BD34DA"/>
    <w:rsid w:val="00BD380B"/>
    <w:rsid w:val="00BD4167"/>
    <w:rsid w:val="00BD44FA"/>
    <w:rsid w:val="00BD48C4"/>
    <w:rsid w:val="00BD4BD7"/>
    <w:rsid w:val="00BD570B"/>
    <w:rsid w:val="00BD6E5D"/>
    <w:rsid w:val="00BE034E"/>
    <w:rsid w:val="00BE0B8E"/>
    <w:rsid w:val="00BE10F2"/>
    <w:rsid w:val="00BE25C9"/>
    <w:rsid w:val="00BE3BDB"/>
    <w:rsid w:val="00BE542B"/>
    <w:rsid w:val="00BE6694"/>
    <w:rsid w:val="00BE727A"/>
    <w:rsid w:val="00BE7976"/>
    <w:rsid w:val="00BF3BA1"/>
    <w:rsid w:val="00BF4773"/>
    <w:rsid w:val="00BF48B5"/>
    <w:rsid w:val="00BF4A80"/>
    <w:rsid w:val="00BF5BAE"/>
    <w:rsid w:val="00BF6CC8"/>
    <w:rsid w:val="00BF70A7"/>
    <w:rsid w:val="00BF7168"/>
    <w:rsid w:val="00BF7EFD"/>
    <w:rsid w:val="00C0022F"/>
    <w:rsid w:val="00C0456C"/>
    <w:rsid w:val="00C04596"/>
    <w:rsid w:val="00C04927"/>
    <w:rsid w:val="00C04A8A"/>
    <w:rsid w:val="00C04C74"/>
    <w:rsid w:val="00C04C93"/>
    <w:rsid w:val="00C05247"/>
    <w:rsid w:val="00C06992"/>
    <w:rsid w:val="00C06C60"/>
    <w:rsid w:val="00C06E43"/>
    <w:rsid w:val="00C10044"/>
    <w:rsid w:val="00C102FE"/>
    <w:rsid w:val="00C10928"/>
    <w:rsid w:val="00C115A5"/>
    <w:rsid w:val="00C11E29"/>
    <w:rsid w:val="00C11FCF"/>
    <w:rsid w:val="00C12A10"/>
    <w:rsid w:val="00C13421"/>
    <w:rsid w:val="00C139A2"/>
    <w:rsid w:val="00C14092"/>
    <w:rsid w:val="00C14E87"/>
    <w:rsid w:val="00C17292"/>
    <w:rsid w:val="00C17C39"/>
    <w:rsid w:val="00C20F1C"/>
    <w:rsid w:val="00C21153"/>
    <w:rsid w:val="00C21F60"/>
    <w:rsid w:val="00C22247"/>
    <w:rsid w:val="00C225E7"/>
    <w:rsid w:val="00C23AF5"/>
    <w:rsid w:val="00C24F19"/>
    <w:rsid w:val="00C25FAB"/>
    <w:rsid w:val="00C2666E"/>
    <w:rsid w:val="00C26D33"/>
    <w:rsid w:val="00C2741A"/>
    <w:rsid w:val="00C27998"/>
    <w:rsid w:val="00C27D97"/>
    <w:rsid w:val="00C3053F"/>
    <w:rsid w:val="00C30BA5"/>
    <w:rsid w:val="00C31832"/>
    <w:rsid w:val="00C31BD3"/>
    <w:rsid w:val="00C32E83"/>
    <w:rsid w:val="00C33B44"/>
    <w:rsid w:val="00C345A2"/>
    <w:rsid w:val="00C35914"/>
    <w:rsid w:val="00C37D5F"/>
    <w:rsid w:val="00C40B37"/>
    <w:rsid w:val="00C41119"/>
    <w:rsid w:val="00C411A3"/>
    <w:rsid w:val="00C41AB7"/>
    <w:rsid w:val="00C41AD2"/>
    <w:rsid w:val="00C42225"/>
    <w:rsid w:val="00C423AF"/>
    <w:rsid w:val="00C443BF"/>
    <w:rsid w:val="00C45099"/>
    <w:rsid w:val="00C46BDD"/>
    <w:rsid w:val="00C46F1C"/>
    <w:rsid w:val="00C47091"/>
    <w:rsid w:val="00C5003A"/>
    <w:rsid w:val="00C5077E"/>
    <w:rsid w:val="00C50A4B"/>
    <w:rsid w:val="00C512C5"/>
    <w:rsid w:val="00C51CE2"/>
    <w:rsid w:val="00C53CDB"/>
    <w:rsid w:val="00C55848"/>
    <w:rsid w:val="00C56BC4"/>
    <w:rsid w:val="00C56C98"/>
    <w:rsid w:val="00C57858"/>
    <w:rsid w:val="00C609C2"/>
    <w:rsid w:val="00C60DE4"/>
    <w:rsid w:val="00C6109B"/>
    <w:rsid w:val="00C6171B"/>
    <w:rsid w:val="00C62490"/>
    <w:rsid w:val="00C624CF"/>
    <w:rsid w:val="00C634BE"/>
    <w:rsid w:val="00C64787"/>
    <w:rsid w:val="00C64FA4"/>
    <w:rsid w:val="00C65F5E"/>
    <w:rsid w:val="00C6751F"/>
    <w:rsid w:val="00C67CCB"/>
    <w:rsid w:val="00C70B04"/>
    <w:rsid w:val="00C70FC3"/>
    <w:rsid w:val="00C71459"/>
    <w:rsid w:val="00C718CD"/>
    <w:rsid w:val="00C71EFE"/>
    <w:rsid w:val="00C73510"/>
    <w:rsid w:val="00C73BC0"/>
    <w:rsid w:val="00C73DA6"/>
    <w:rsid w:val="00C7509E"/>
    <w:rsid w:val="00C754E2"/>
    <w:rsid w:val="00C76AC6"/>
    <w:rsid w:val="00C7741D"/>
    <w:rsid w:val="00C777C9"/>
    <w:rsid w:val="00C77BF0"/>
    <w:rsid w:val="00C803DA"/>
    <w:rsid w:val="00C816BA"/>
    <w:rsid w:val="00C81F10"/>
    <w:rsid w:val="00C821FC"/>
    <w:rsid w:val="00C83F9F"/>
    <w:rsid w:val="00C8606E"/>
    <w:rsid w:val="00C86774"/>
    <w:rsid w:val="00C86F20"/>
    <w:rsid w:val="00C87CC1"/>
    <w:rsid w:val="00C90568"/>
    <w:rsid w:val="00C9128F"/>
    <w:rsid w:val="00C92287"/>
    <w:rsid w:val="00C942FE"/>
    <w:rsid w:val="00C94781"/>
    <w:rsid w:val="00C957BD"/>
    <w:rsid w:val="00C96207"/>
    <w:rsid w:val="00C967ED"/>
    <w:rsid w:val="00C9697C"/>
    <w:rsid w:val="00C96E34"/>
    <w:rsid w:val="00CA1E85"/>
    <w:rsid w:val="00CA227D"/>
    <w:rsid w:val="00CA2575"/>
    <w:rsid w:val="00CA2AAB"/>
    <w:rsid w:val="00CA3891"/>
    <w:rsid w:val="00CA41CE"/>
    <w:rsid w:val="00CA42BD"/>
    <w:rsid w:val="00CA5166"/>
    <w:rsid w:val="00CA5A7F"/>
    <w:rsid w:val="00CA6AB7"/>
    <w:rsid w:val="00CA6F11"/>
    <w:rsid w:val="00CA7A41"/>
    <w:rsid w:val="00CB09FF"/>
    <w:rsid w:val="00CB3780"/>
    <w:rsid w:val="00CB424F"/>
    <w:rsid w:val="00CB4FCC"/>
    <w:rsid w:val="00CB571B"/>
    <w:rsid w:val="00CB70D9"/>
    <w:rsid w:val="00CC05A4"/>
    <w:rsid w:val="00CC0C78"/>
    <w:rsid w:val="00CC0F6E"/>
    <w:rsid w:val="00CC1542"/>
    <w:rsid w:val="00CC28AD"/>
    <w:rsid w:val="00CC5151"/>
    <w:rsid w:val="00CC5351"/>
    <w:rsid w:val="00CC5352"/>
    <w:rsid w:val="00CC71CC"/>
    <w:rsid w:val="00CD104D"/>
    <w:rsid w:val="00CD1573"/>
    <w:rsid w:val="00CD3751"/>
    <w:rsid w:val="00CD3D10"/>
    <w:rsid w:val="00CD3D3A"/>
    <w:rsid w:val="00CD5D81"/>
    <w:rsid w:val="00CD6267"/>
    <w:rsid w:val="00CD6B63"/>
    <w:rsid w:val="00CE03AC"/>
    <w:rsid w:val="00CE0704"/>
    <w:rsid w:val="00CE0EEB"/>
    <w:rsid w:val="00CE1C6F"/>
    <w:rsid w:val="00CE1F04"/>
    <w:rsid w:val="00CE2202"/>
    <w:rsid w:val="00CE36E3"/>
    <w:rsid w:val="00CE465B"/>
    <w:rsid w:val="00CE55DC"/>
    <w:rsid w:val="00CE7881"/>
    <w:rsid w:val="00CF1EDD"/>
    <w:rsid w:val="00CF308C"/>
    <w:rsid w:val="00CF5881"/>
    <w:rsid w:val="00CF61D8"/>
    <w:rsid w:val="00D0194E"/>
    <w:rsid w:val="00D01C23"/>
    <w:rsid w:val="00D02707"/>
    <w:rsid w:val="00D027C0"/>
    <w:rsid w:val="00D02B88"/>
    <w:rsid w:val="00D04564"/>
    <w:rsid w:val="00D0506D"/>
    <w:rsid w:val="00D06400"/>
    <w:rsid w:val="00D06E3C"/>
    <w:rsid w:val="00D079D9"/>
    <w:rsid w:val="00D07C74"/>
    <w:rsid w:val="00D1034D"/>
    <w:rsid w:val="00D1095A"/>
    <w:rsid w:val="00D1336D"/>
    <w:rsid w:val="00D152AB"/>
    <w:rsid w:val="00D154D9"/>
    <w:rsid w:val="00D15748"/>
    <w:rsid w:val="00D15F08"/>
    <w:rsid w:val="00D1738F"/>
    <w:rsid w:val="00D20BC4"/>
    <w:rsid w:val="00D21445"/>
    <w:rsid w:val="00D21457"/>
    <w:rsid w:val="00D21551"/>
    <w:rsid w:val="00D23C76"/>
    <w:rsid w:val="00D23D60"/>
    <w:rsid w:val="00D24564"/>
    <w:rsid w:val="00D24729"/>
    <w:rsid w:val="00D24AEC"/>
    <w:rsid w:val="00D24B2B"/>
    <w:rsid w:val="00D24B87"/>
    <w:rsid w:val="00D24BDF"/>
    <w:rsid w:val="00D303A0"/>
    <w:rsid w:val="00D33445"/>
    <w:rsid w:val="00D3419D"/>
    <w:rsid w:val="00D35550"/>
    <w:rsid w:val="00D363DF"/>
    <w:rsid w:val="00D36B5D"/>
    <w:rsid w:val="00D37D47"/>
    <w:rsid w:val="00D37F67"/>
    <w:rsid w:val="00D37FCE"/>
    <w:rsid w:val="00D40584"/>
    <w:rsid w:val="00D411BA"/>
    <w:rsid w:val="00D437CD"/>
    <w:rsid w:val="00D46513"/>
    <w:rsid w:val="00D50700"/>
    <w:rsid w:val="00D508C4"/>
    <w:rsid w:val="00D51F50"/>
    <w:rsid w:val="00D52651"/>
    <w:rsid w:val="00D52801"/>
    <w:rsid w:val="00D54B39"/>
    <w:rsid w:val="00D54CBB"/>
    <w:rsid w:val="00D55CB9"/>
    <w:rsid w:val="00D56B8F"/>
    <w:rsid w:val="00D56D62"/>
    <w:rsid w:val="00D5741C"/>
    <w:rsid w:val="00D57BF0"/>
    <w:rsid w:val="00D57F15"/>
    <w:rsid w:val="00D60736"/>
    <w:rsid w:val="00D60970"/>
    <w:rsid w:val="00D60E74"/>
    <w:rsid w:val="00D61C44"/>
    <w:rsid w:val="00D633AF"/>
    <w:rsid w:val="00D64E38"/>
    <w:rsid w:val="00D66A93"/>
    <w:rsid w:val="00D678A1"/>
    <w:rsid w:val="00D713F0"/>
    <w:rsid w:val="00D729D4"/>
    <w:rsid w:val="00D73379"/>
    <w:rsid w:val="00D7447F"/>
    <w:rsid w:val="00D748DA"/>
    <w:rsid w:val="00D754AB"/>
    <w:rsid w:val="00D767E7"/>
    <w:rsid w:val="00D770BB"/>
    <w:rsid w:val="00D77460"/>
    <w:rsid w:val="00D80306"/>
    <w:rsid w:val="00D806FE"/>
    <w:rsid w:val="00D8252D"/>
    <w:rsid w:val="00D839A0"/>
    <w:rsid w:val="00D83AEA"/>
    <w:rsid w:val="00D8534A"/>
    <w:rsid w:val="00D8694F"/>
    <w:rsid w:val="00D86BB0"/>
    <w:rsid w:val="00D86DD9"/>
    <w:rsid w:val="00D87A01"/>
    <w:rsid w:val="00D91381"/>
    <w:rsid w:val="00D91C71"/>
    <w:rsid w:val="00D9249E"/>
    <w:rsid w:val="00D925B6"/>
    <w:rsid w:val="00D93F07"/>
    <w:rsid w:val="00D963C7"/>
    <w:rsid w:val="00D9725B"/>
    <w:rsid w:val="00D972DB"/>
    <w:rsid w:val="00D9760B"/>
    <w:rsid w:val="00DA068F"/>
    <w:rsid w:val="00DA1035"/>
    <w:rsid w:val="00DA537A"/>
    <w:rsid w:val="00DA5F56"/>
    <w:rsid w:val="00DA649D"/>
    <w:rsid w:val="00DA65A3"/>
    <w:rsid w:val="00DA73F6"/>
    <w:rsid w:val="00DA74EF"/>
    <w:rsid w:val="00DA74FC"/>
    <w:rsid w:val="00DB152B"/>
    <w:rsid w:val="00DB205D"/>
    <w:rsid w:val="00DB234F"/>
    <w:rsid w:val="00DB2F14"/>
    <w:rsid w:val="00DB34EB"/>
    <w:rsid w:val="00DB36CF"/>
    <w:rsid w:val="00DB373F"/>
    <w:rsid w:val="00DB4604"/>
    <w:rsid w:val="00DB4628"/>
    <w:rsid w:val="00DB4913"/>
    <w:rsid w:val="00DB5470"/>
    <w:rsid w:val="00DB596B"/>
    <w:rsid w:val="00DB5D5D"/>
    <w:rsid w:val="00DB7685"/>
    <w:rsid w:val="00DC02BB"/>
    <w:rsid w:val="00DC1149"/>
    <w:rsid w:val="00DC1D5F"/>
    <w:rsid w:val="00DC3600"/>
    <w:rsid w:val="00DC5A73"/>
    <w:rsid w:val="00DC6BBE"/>
    <w:rsid w:val="00DC7CB3"/>
    <w:rsid w:val="00DC7D4B"/>
    <w:rsid w:val="00DD11AA"/>
    <w:rsid w:val="00DD1506"/>
    <w:rsid w:val="00DD2333"/>
    <w:rsid w:val="00DD2498"/>
    <w:rsid w:val="00DD2DD7"/>
    <w:rsid w:val="00DD4AF0"/>
    <w:rsid w:val="00DD5BC7"/>
    <w:rsid w:val="00DD5DA3"/>
    <w:rsid w:val="00DD70D1"/>
    <w:rsid w:val="00DD7423"/>
    <w:rsid w:val="00DD781C"/>
    <w:rsid w:val="00DD7FB7"/>
    <w:rsid w:val="00DE0193"/>
    <w:rsid w:val="00DE10A1"/>
    <w:rsid w:val="00DE1434"/>
    <w:rsid w:val="00DE182C"/>
    <w:rsid w:val="00DE1C4B"/>
    <w:rsid w:val="00DE217D"/>
    <w:rsid w:val="00DE2F71"/>
    <w:rsid w:val="00DE32A5"/>
    <w:rsid w:val="00DE33C4"/>
    <w:rsid w:val="00DE37EA"/>
    <w:rsid w:val="00DE4480"/>
    <w:rsid w:val="00DE58C4"/>
    <w:rsid w:val="00DE66CF"/>
    <w:rsid w:val="00DE6FDE"/>
    <w:rsid w:val="00DE7B95"/>
    <w:rsid w:val="00DE7E4C"/>
    <w:rsid w:val="00DF08AA"/>
    <w:rsid w:val="00DF12A7"/>
    <w:rsid w:val="00DF156E"/>
    <w:rsid w:val="00DF15E0"/>
    <w:rsid w:val="00DF1F38"/>
    <w:rsid w:val="00DF273B"/>
    <w:rsid w:val="00DF315A"/>
    <w:rsid w:val="00DF489D"/>
    <w:rsid w:val="00DF4B2E"/>
    <w:rsid w:val="00DF685A"/>
    <w:rsid w:val="00E02EC1"/>
    <w:rsid w:val="00E0449D"/>
    <w:rsid w:val="00E0461A"/>
    <w:rsid w:val="00E051AD"/>
    <w:rsid w:val="00E0644D"/>
    <w:rsid w:val="00E10523"/>
    <w:rsid w:val="00E10B57"/>
    <w:rsid w:val="00E10DD2"/>
    <w:rsid w:val="00E1125D"/>
    <w:rsid w:val="00E1246B"/>
    <w:rsid w:val="00E15729"/>
    <w:rsid w:val="00E158C0"/>
    <w:rsid w:val="00E1655F"/>
    <w:rsid w:val="00E17BA3"/>
    <w:rsid w:val="00E20F1F"/>
    <w:rsid w:val="00E21F22"/>
    <w:rsid w:val="00E23399"/>
    <w:rsid w:val="00E240AB"/>
    <w:rsid w:val="00E27254"/>
    <w:rsid w:val="00E27B99"/>
    <w:rsid w:val="00E30ABA"/>
    <w:rsid w:val="00E3138A"/>
    <w:rsid w:val="00E31539"/>
    <w:rsid w:val="00E31ACF"/>
    <w:rsid w:val="00E32086"/>
    <w:rsid w:val="00E330E1"/>
    <w:rsid w:val="00E3380E"/>
    <w:rsid w:val="00E33BE1"/>
    <w:rsid w:val="00E341F5"/>
    <w:rsid w:val="00E35B83"/>
    <w:rsid w:val="00E409B4"/>
    <w:rsid w:val="00E40FEE"/>
    <w:rsid w:val="00E42A9A"/>
    <w:rsid w:val="00E4471C"/>
    <w:rsid w:val="00E44950"/>
    <w:rsid w:val="00E46845"/>
    <w:rsid w:val="00E50D10"/>
    <w:rsid w:val="00E5167D"/>
    <w:rsid w:val="00E51F76"/>
    <w:rsid w:val="00E5301E"/>
    <w:rsid w:val="00E56BDF"/>
    <w:rsid w:val="00E57C8D"/>
    <w:rsid w:val="00E605A6"/>
    <w:rsid w:val="00E61B8B"/>
    <w:rsid w:val="00E63ECF"/>
    <w:rsid w:val="00E64509"/>
    <w:rsid w:val="00E64CFA"/>
    <w:rsid w:val="00E64F2C"/>
    <w:rsid w:val="00E65CD6"/>
    <w:rsid w:val="00E669B4"/>
    <w:rsid w:val="00E6720C"/>
    <w:rsid w:val="00E674DD"/>
    <w:rsid w:val="00E703FB"/>
    <w:rsid w:val="00E722CE"/>
    <w:rsid w:val="00E7274E"/>
    <w:rsid w:val="00E72EA5"/>
    <w:rsid w:val="00E72FC7"/>
    <w:rsid w:val="00E735EE"/>
    <w:rsid w:val="00E73A7D"/>
    <w:rsid w:val="00E7445F"/>
    <w:rsid w:val="00E748E8"/>
    <w:rsid w:val="00E74EC5"/>
    <w:rsid w:val="00E7552B"/>
    <w:rsid w:val="00E75DAA"/>
    <w:rsid w:val="00E77B35"/>
    <w:rsid w:val="00E77B7B"/>
    <w:rsid w:val="00E82E8A"/>
    <w:rsid w:val="00E83929"/>
    <w:rsid w:val="00E84370"/>
    <w:rsid w:val="00E854D6"/>
    <w:rsid w:val="00E858D9"/>
    <w:rsid w:val="00E860E9"/>
    <w:rsid w:val="00E86D0E"/>
    <w:rsid w:val="00E90739"/>
    <w:rsid w:val="00E90CD3"/>
    <w:rsid w:val="00E910D2"/>
    <w:rsid w:val="00E918F1"/>
    <w:rsid w:val="00E9398E"/>
    <w:rsid w:val="00E94AE3"/>
    <w:rsid w:val="00E97E4A"/>
    <w:rsid w:val="00EA05E0"/>
    <w:rsid w:val="00EA0674"/>
    <w:rsid w:val="00EA0C35"/>
    <w:rsid w:val="00EA12BA"/>
    <w:rsid w:val="00EA155A"/>
    <w:rsid w:val="00EA3006"/>
    <w:rsid w:val="00EA35E5"/>
    <w:rsid w:val="00EA3AEB"/>
    <w:rsid w:val="00EA3F0F"/>
    <w:rsid w:val="00EA43AF"/>
    <w:rsid w:val="00EA479D"/>
    <w:rsid w:val="00EA485D"/>
    <w:rsid w:val="00EA4919"/>
    <w:rsid w:val="00EA49D6"/>
    <w:rsid w:val="00EA6BDD"/>
    <w:rsid w:val="00EB2914"/>
    <w:rsid w:val="00EB2FAA"/>
    <w:rsid w:val="00EB3BD3"/>
    <w:rsid w:val="00EB768F"/>
    <w:rsid w:val="00EB7B8C"/>
    <w:rsid w:val="00EC10DD"/>
    <w:rsid w:val="00EC154C"/>
    <w:rsid w:val="00EC6423"/>
    <w:rsid w:val="00EC747C"/>
    <w:rsid w:val="00ED2AB7"/>
    <w:rsid w:val="00ED31B6"/>
    <w:rsid w:val="00ED3F94"/>
    <w:rsid w:val="00ED4191"/>
    <w:rsid w:val="00ED5C66"/>
    <w:rsid w:val="00ED704C"/>
    <w:rsid w:val="00ED7D37"/>
    <w:rsid w:val="00ED7F69"/>
    <w:rsid w:val="00EE004E"/>
    <w:rsid w:val="00EE07F9"/>
    <w:rsid w:val="00EE1BA4"/>
    <w:rsid w:val="00EE2767"/>
    <w:rsid w:val="00EE2A77"/>
    <w:rsid w:val="00EE3847"/>
    <w:rsid w:val="00EE3C0E"/>
    <w:rsid w:val="00EE43BD"/>
    <w:rsid w:val="00EE4C53"/>
    <w:rsid w:val="00EE544E"/>
    <w:rsid w:val="00EE6057"/>
    <w:rsid w:val="00EE6A09"/>
    <w:rsid w:val="00EF0872"/>
    <w:rsid w:val="00EF1416"/>
    <w:rsid w:val="00EF1FD3"/>
    <w:rsid w:val="00EF26F4"/>
    <w:rsid w:val="00EF291A"/>
    <w:rsid w:val="00EF625D"/>
    <w:rsid w:val="00EF653F"/>
    <w:rsid w:val="00EF7325"/>
    <w:rsid w:val="00EF738D"/>
    <w:rsid w:val="00EF7BED"/>
    <w:rsid w:val="00F00BB0"/>
    <w:rsid w:val="00F02791"/>
    <w:rsid w:val="00F02C73"/>
    <w:rsid w:val="00F0343C"/>
    <w:rsid w:val="00F04586"/>
    <w:rsid w:val="00F04F3E"/>
    <w:rsid w:val="00F058A2"/>
    <w:rsid w:val="00F1026B"/>
    <w:rsid w:val="00F1066F"/>
    <w:rsid w:val="00F13F82"/>
    <w:rsid w:val="00F14A69"/>
    <w:rsid w:val="00F14ABC"/>
    <w:rsid w:val="00F15037"/>
    <w:rsid w:val="00F17889"/>
    <w:rsid w:val="00F2031E"/>
    <w:rsid w:val="00F20592"/>
    <w:rsid w:val="00F20DE0"/>
    <w:rsid w:val="00F213C6"/>
    <w:rsid w:val="00F237D6"/>
    <w:rsid w:val="00F23A99"/>
    <w:rsid w:val="00F23F67"/>
    <w:rsid w:val="00F265CA"/>
    <w:rsid w:val="00F311EE"/>
    <w:rsid w:val="00F314EE"/>
    <w:rsid w:val="00F31ADA"/>
    <w:rsid w:val="00F32F7D"/>
    <w:rsid w:val="00F33767"/>
    <w:rsid w:val="00F337AC"/>
    <w:rsid w:val="00F33962"/>
    <w:rsid w:val="00F4063D"/>
    <w:rsid w:val="00F4065F"/>
    <w:rsid w:val="00F40C57"/>
    <w:rsid w:val="00F41138"/>
    <w:rsid w:val="00F411FC"/>
    <w:rsid w:val="00F42694"/>
    <w:rsid w:val="00F42AB5"/>
    <w:rsid w:val="00F42BD8"/>
    <w:rsid w:val="00F4368B"/>
    <w:rsid w:val="00F43938"/>
    <w:rsid w:val="00F44445"/>
    <w:rsid w:val="00F444D4"/>
    <w:rsid w:val="00F44D10"/>
    <w:rsid w:val="00F45416"/>
    <w:rsid w:val="00F45D4F"/>
    <w:rsid w:val="00F46492"/>
    <w:rsid w:val="00F46750"/>
    <w:rsid w:val="00F4742E"/>
    <w:rsid w:val="00F478C8"/>
    <w:rsid w:val="00F50D39"/>
    <w:rsid w:val="00F5176A"/>
    <w:rsid w:val="00F5295B"/>
    <w:rsid w:val="00F53C74"/>
    <w:rsid w:val="00F547CF"/>
    <w:rsid w:val="00F54803"/>
    <w:rsid w:val="00F55778"/>
    <w:rsid w:val="00F55C60"/>
    <w:rsid w:val="00F56E36"/>
    <w:rsid w:val="00F57FEA"/>
    <w:rsid w:val="00F60354"/>
    <w:rsid w:val="00F60BA5"/>
    <w:rsid w:val="00F60EAD"/>
    <w:rsid w:val="00F60FDE"/>
    <w:rsid w:val="00F611C3"/>
    <w:rsid w:val="00F652FC"/>
    <w:rsid w:val="00F66BAF"/>
    <w:rsid w:val="00F672DC"/>
    <w:rsid w:val="00F67720"/>
    <w:rsid w:val="00F7015E"/>
    <w:rsid w:val="00F716BC"/>
    <w:rsid w:val="00F726C0"/>
    <w:rsid w:val="00F74179"/>
    <w:rsid w:val="00F74B8B"/>
    <w:rsid w:val="00F74BD5"/>
    <w:rsid w:val="00F750F1"/>
    <w:rsid w:val="00F7535D"/>
    <w:rsid w:val="00F75C2C"/>
    <w:rsid w:val="00F75F41"/>
    <w:rsid w:val="00F770E5"/>
    <w:rsid w:val="00F777C2"/>
    <w:rsid w:val="00F802EC"/>
    <w:rsid w:val="00F80CE0"/>
    <w:rsid w:val="00F80E61"/>
    <w:rsid w:val="00F814D4"/>
    <w:rsid w:val="00F853C0"/>
    <w:rsid w:val="00F856CD"/>
    <w:rsid w:val="00F8588A"/>
    <w:rsid w:val="00F8760C"/>
    <w:rsid w:val="00F902D2"/>
    <w:rsid w:val="00F903F4"/>
    <w:rsid w:val="00F912A9"/>
    <w:rsid w:val="00F91B10"/>
    <w:rsid w:val="00F931B4"/>
    <w:rsid w:val="00F96722"/>
    <w:rsid w:val="00F9693A"/>
    <w:rsid w:val="00F96E56"/>
    <w:rsid w:val="00FA09D4"/>
    <w:rsid w:val="00FA1887"/>
    <w:rsid w:val="00FA294E"/>
    <w:rsid w:val="00FA2B38"/>
    <w:rsid w:val="00FA353C"/>
    <w:rsid w:val="00FA3ABE"/>
    <w:rsid w:val="00FA3F34"/>
    <w:rsid w:val="00FA445C"/>
    <w:rsid w:val="00FA4F19"/>
    <w:rsid w:val="00FA531E"/>
    <w:rsid w:val="00FA549F"/>
    <w:rsid w:val="00FA59CC"/>
    <w:rsid w:val="00FA66A2"/>
    <w:rsid w:val="00FA6755"/>
    <w:rsid w:val="00FA7C4B"/>
    <w:rsid w:val="00FA7D84"/>
    <w:rsid w:val="00FB0AA4"/>
    <w:rsid w:val="00FB10A6"/>
    <w:rsid w:val="00FB1343"/>
    <w:rsid w:val="00FB1A9F"/>
    <w:rsid w:val="00FB483C"/>
    <w:rsid w:val="00FB6105"/>
    <w:rsid w:val="00FB673F"/>
    <w:rsid w:val="00FC1104"/>
    <w:rsid w:val="00FC15FA"/>
    <w:rsid w:val="00FC26DD"/>
    <w:rsid w:val="00FC2EBD"/>
    <w:rsid w:val="00FC3B4F"/>
    <w:rsid w:val="00FC401D"/>
    <w:rsid w:val="00FC44DF"/>
    <w:rsid w:val="00FC48AD"/>
    <w:rsid w:val="00FC4953"/>
    <w:rsid w:val="00FC4AFF"/>
    <w:rsid w:val="00FC799C"/>
    <w:rsid w:val="00FD19E7"/>
    <w:rsid w:val="00FD23C1"/>
    <w:rsid w:val="00FD29C7"/>
    <w:rsid w:val="00FD414D"/>
    <w:rsid w:val="00FD47FA"/>
    <w:rsid w:val="00FD558A"/>
    <w:rsid w:val="00FD5A3A"/>
    <w:rsid w:val="00FD63D3"/>
    <w:rsid w:val="00FE0C57"/>
    <w:rsid w:val="00FE0EE1"/>
    <w:rsid w:val="00FE0F76"/>
    <w:rsid w:val="00FE1FFF"/>
    <w:rsid w:val="00FE2AE5"/>
    <w:rsid w:val="00FE4661"/>
    <w:rsid w:val="00FE628C"/>
    <w:rsid w:val="00FE69BB"/>
    <w:rsid w:val="00FE70D0"/>
    <w:rsid w:val="00FE7370"/>
    <w:rsid w:val="00FE7847"/>
    <w:rsid w:val="00FE7CB9"/>
    <w:rsid w:val="00FE7E18"/>
    <w:rsid w:val="00FF07AC"/>
    <w:rsid w:val="00FF2A4F"/>
    <w:rsid w:val="00FF47EE"/>
    <w:rsid w:val="00FF7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DAD454"/>
  <w15:chartTrackingRefBased/>
  <w15:docId w15:val="{D1CD486C-F149-4F18-9F29-D41887C85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31BE"/>
    <w:pPr>
      <w:spacing w:line="25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1831B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25B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5B2B"/>
  </w:style>
  <w:style w:type="paragraph" w:styleId="Footer">
    <w:name w:val="footer"/>
    <w:basedOn w:val="Normal"/>
    <w:link w:val="FooterChar"/>
    <w:uiPriority w:val="99"/>
    <w:unhideWhenUsed/>
    <w:rsid w:val="00225B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5B2B"/>
  </w:style>
  <w:style w:type="paragraph" w:styleId="NoSpacing">
    <w:name w:val="No Spacing"/>
    <w:link w:val="NoSpacingChar"/>
    <w:uiPriority w:val="1"/>
    <w:qFormat/>
    <w:rsid w:val="009C5BF9"/>
    <w:pPr>
      <w:spacing w:after="0" w:line="240" w:lineRule="auto"/>
    </w:pPr>
  </w:style>
  <w:style w:type="paragraph" w:customStyle="1" w:styleId="Default">
    <w:name w:val="Default"/>
    <w:rsid w:val="00832E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930BF7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0B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0BF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B35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B35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B35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35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3548"/>
    <w:rPr>
      <w:b/>
      <w:bCs/>
      <w:sz w:val="20"/>
      <w:szCs w:val="20"/>
    </w:rPr>
  </w:style>
  <w:style w:type="character" w:customStyle="1" w:styleId="ListParagraphChar">
    <w:name w:val="List Paragraph Char"/>
    <w:link w:val="ListParagraph"/>
    <w:uiPriority w:val="34"/>
    <w:rsid w:val="00B30926"/>
  </w:style>
  <w:style w:type="character" w:customStyle="1" w:styleId="NoSpacingChar">
    <w:name w:val="No Spacing Char"/>
    <w:basedOn w:val="DefaultParagraphFont"/>
    <w:link w:val="NoSpacing"/>
    <w:uiPriority w:val="1"/>
    <w:rsid w:val="00D24B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69A57C-0242-4DED-9DAD-FC4F8000F5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97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ine Baptiste</dc:creator>
  <cp:keywords/>
  <dc:description/>
  <cp:lastModifiedBy>Rachel Harvey</cp:lastModifiedBy>
  <cp:revision>2</cp:revision>
  <cp:lastPrinted>2025-12-15T15:49:00Z</cp:lastPrinted>
  <dcterms:created xsi:type="dcterms:W3CDTF">2026-02-18T15:27:00Z</dcterms:created>
  <dcterms:modified xsi:type="dcterms:W3CDTF">2026-02-18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beadde-4e78-4837-94c8-015aba90bdce</vt:lpwstr>
  </property>
</Properties>
</file>